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51E86" w14:textId="77777777" w:rsidR="000F2BDC" w:rsidRDefault="000F2BDC"/>
    <w:p w14:paraId="6550E680" w14:textId="77777777" w:rsidR="000F2BDC" w:rsidRDefault="000F2BDC"/>
    <w:tbl>
      <w:tblPr>
        <w:tblStyle w:val="TableGrid1"/>
        <w:tblpPr w:leftFromText="180" w:rightFromText="180" w:horzAnchor="margin" w:tblpXSpec="center" w:tblpY="585"/>
        <w:tblW w:w="101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70"/>
      </w:tblGrid>
      <w:tr w:rsidR="000F2BDC" w:rsidRPr="000F2BDC" w14:paraId="1972BFEF" w14:textId="77777777" w:rsidTr="00287BE0">
        <w:trPr>
          <w:jc w:val="center"/>
        </w:trPr>
        <w:tc>
          <w:tcPr>
            <w:tcW w:w="10170" w:type="dxa"/>
            <w:shd w:val="clear" w:color="auto" w:fill="D9D9D9"/>
          </w:tcPr>
          <w:p w14:paraId="6BA7A506" w14:textId="77777777" w:rsidR="000F2BDC" w:rsidRPr="000F2BDC" w:rsidRDefault="000F2BDC" w:rsidP="00287BE0">
            <w:pPr>
              <w:spacing w:before="120" w:after="120"/>
              <w:jc w:val="center"/>
              <w:rPr>
                <w:b/>
                <w:u w:val="single"/>
              </w:rPr>
            </w:pPr>
            <w:bookmarkStart w:id="0" w:name="_Hlk132205901"/>
            <w:r w:rsidRPr="000F2BDC">
              <w:rPr>
                <w:b/>
                <w:u w:val="single"/>
              </w:rPr>
              <w:t>PRIVACY NOTICE</w:t>
            </w:r>
          </w:p>
        </w:tc>
      </w:tr>
      <w:tr w:rsidR="000F2BDC" w:rsidRPr="000F2BDC" w14:paraId="73D229D2" w14:textId="77777777" w:rsidTr="00287BE0">
        <w:trPr>
          <w:jc w:val="center"/>
        </w:trPr>
        <w:tc>
          <w:tcPr>
            <w:tcW w:w="10170" w:type="dxa"/>
          </w:tcPr>
          <w:p w14:paraId="6239E4E7" w14:textId="22DAC090" w:rsidR="004F7C1B" w:rsidRDefault="004F7C1B" w:rsidP="00287BE0">
            <w:pPr>
              <w:spacing w:before="240"/>
              <w:ind w:left="-17"/>
              <w:jc w:val="both"/>
            </w:pPr>
            <w:r>
              <w:t xml:space="preserve">The </w:t>
            </w:r>
            <w:r w:rsidR="000633EE">
              <w:t>A</w:t>
            </w:r>
            <w:r>
              <w:t xml:space="preserve">nimal </w:t>
            </w:r>
            <w:r w:rsidR="000633EE">
              <w:t>C</w:t>
            </w:r>
            <w:r>
              <w:t xml:space="preserve">are and </w:t>
            </w:r>
            <w:r w:rsidR="000633EE">
              <w:t>U</w:t>
            </w:r>
            <w:r>
              <w:t>se Occupational Health Program</w:t>
            </w:r>
            <w:r w:rsidR="000633EE">
              <w:t>,</w:t>
            </w:r>
            <w:r>
              <w:t xml:space="preserve"> in which you are enrolled</w:t>
            </w:r>
            <w:r w:rsidR="000633EE">
              <w:t>,</w:t>
            </w:r>
            <w:r>
              <w:t xml:space="preserve"> includes (but is not limited to) an initial health history evaluation, risk assessment of physical risks, processes and hazardous materials related to the work and </w:t>
            </w:r>
            <w:r w:rsidR="00FE7321">
              <w:t xml:space="preserve">work </w:t>
            </w:r>
            <w:r>
              <w:t xml:space="preserve">environment, initial clearance, interim updates, and annual updates evaluated by the Occupational Health Physician. </w:t>
            </w:r>
          </w:p>
          <w:p w14:paraId="0FFAF96C" w14:textId="20717B5D" w:rsidR="007550BD" w:rsidRDefault="000F2BDC" w:rsidP="007550BD">
            <w:pPr>
              <w:spacing w:before="240"/>
              <w:ind w:left="-17"/>
              <w:jc w:val="both"/>
            </w:pPr>
            <w:r w:rsidRPr="000F2BDC">
              <w:t xml:space="preserve">Upon </w:t>
            </w:r>
            <w:r w:rsidR="007550BD">
              <w:t>review</w:t>
            </w:r>
            <w:r w:rsidRPr="000F2BDC">
              <w:t xml:space="preserve"> of th</w:t>
            </w:r>
            <w:r w:rsidR="007550BD">
              <w:t>is</w:t>
            </w:r>
            <w:r w:rsidRPr="000F2BDC">
              <w:t xml:space="preserve"> </w:t>
            </w:r>
            <w:r w:rsidR="00D00FF3">
              <w:t>I</w:t>
            </w:r>
            <w:r w:rsidR="00972AC9">
              <w:t xml:space="preserve">nterim </w:t>
            </w:r>
            <w:r w:rsidR="00D00FF3">
              <w:t>H</w:t>
            </w:r>
            <w:r w:rsidRPr="000F2BDC">
              <w:t xml:space="preserve">ealth </w:t>
            </w:r>
            <w:r w:rsidR="00D00FF3">
              <w:t>H</w:t>
            </w:r>
            <w:r w:rsidRPr="000F2BDC">
              <w:t xml:space="preserve">istory </w:t>
            </w:r>
            <w:r w:rsidR="00381593">
              <w:t>U</w:t>
            </w:r>
            <w:r w:rsidR="00972AC9">
              <w:t>pdate</w:t>
            </w:r>
            <w:r w:rsidR="00D00FF3">
              <w:t xml:space="preserve"> Form</w:t>
            </w:r>
            <w:r w:rsidR="00972AC9">
              <w:t xml:space="preserve"> </w:t>
            </w:r>
            <w:r w:rsidR="007550BD" w:rsidRPr="000F2BDC">
              <w:t xml:space="preserve">by the </w:t>
            </w:r>
            <w:r w:rsidR="007550BD">
              <w:t>O</w:t>
            </w:r>
            <w:r w:rsidR="007550BD" w:rsidRPr="000F2BDC">
              <w:t xml:space="preserve">ccupational </w:t>
            </w:r>
            <w:r w:rsidR="007550BD">
              <w:t>Health P</w:t>
            </w:r>
            <w:r w:rsidR="007550BD" w:rsidRPr="000F2BDC">
              <w:t>hysician</w:t>
            </w:r>
            <w:r w:rsidR="007550BD">
              <w:t>,</w:t>
            </w:r>
            <w:r w:rsidR="007550BD" w:rsidRPr="000F2BDC">
              <w:t xml:space="preserve"> a determination will be made as to </w:t>
            </w:r>
            <w:r w:rsidR="007550BD">
              <w:t xml:space="preserve">whether modifications are needed for </w:t>
            </w:r>
            <w:r w:rsidR="007550BD" w:rsidRPr="000F2BDC">
              <w:t>medical clearance to access areas of the University where animals/animal tissue are routinely contained and used</w:t>
            </w:r>
            <w:r w:rsidR="007550BD">
              <w:t xml:space="preserve">. This is </w:t>
            </w:r>
            <w:r w:rsidR="007550BD" w:rsidRPr="000F2BDC">
              <w:t xml:space="preserve">based on assessment of health information reported. </w:t>
            </w:r>
          </w:p>
          <w:p w14:paraId="31BBBB6E" w14:textId="6571E2BE" w:rsidR="007550BD" w:rsidRDefault="007550BD" w:rsidP="007550BD">
            <w:pPr>
              <w:spacing w:before="240"/>
              <w:ind w:left="-17"/>
              <w:jc w:val="both"/>
            </w:pPr>
            <w:r w:rsidRPr="000F2BDC">
              <w:t xml:space="preserve">This </w:t>
            </w:r>
            <w:r>
              <w:t xml:space="preserve">interim </w:t>
            </w:r>
            <w:r w:rsidRPr="000F2BDC">
              <w:t>clearance determination will never include specific health-related information about the enrollee.  Enrollees’ protected health information will not be disclosed.  However, the clearance determination may include recommendations for immunizations</w:t>
            </w:r>
            <w:r>
              <w:t xml:space="preserve">, </w:t>
            </w:r>
            <w:r w:rsidRPr="000F2BDC">
              <w:t>use of a respirator</w:t>
            </w:r>
            <w:r>
              <w:t xml:space="preserve"> </w:t>
            </w:r>
            <w:r w:rsidRPr="000F2BDC">
              <w:t xml:space="preserve">or </w:t>
            </w:r>
            <w:r>
              <w:t>other extra</w:t>
            </w:r>
            <w:r w:rsidRPr="000F2BDC">
              <w:t xml:space="preserve"> </w:t>
            </w:r>
            <w:r>
              <w:t>p</w:t>
            </w:r>
            <w:r w:rsidRPr="000F2BDC">
              <w:t xml:space="preserve">ersonal </w:t>
            </w:r>
            <w:r>
              <w:t>p</w:t>
            </w:r>
            <w:r w:rsidRPr="000F2BDC">
              <w:t xml:space="preserve">rotective </w:t>
            </w:r>
            <w:r>
              <w:t>e</w:t>
            </w:r>
            <w:r w:rsidRPr="000F2BDC">
              <w:t xml:space="preserve">quipment, and the date of </w:t>
            </w:r>
            <w:r>
              <w:t xml:space="preserve">the </w:t>
            </w:r>
            <w:r w:rsidRPr="000F2BDC">
              <w:t xml:space="preserve">most recent tetanus immunization.  </w:t>
            </w:r>
          </w:p>
          <w:p w14:paraId="5725A3A8" w14:textId="77777777" w:rsidR="007550BD" w:rsidRDefault="007550BD" w:rsidP="007550BD">
            <w:pPr>
              <w:spacing w:before="240"/>
              <w:ind w:left="-17"/>
              <w:jc w:val="both"/>
            </w:pPr>
            <w:r w:rsidRPr="000F2BDC">
              <w:t xml:space="preserve">The clearance determination will be routed to the Principal Investigator/faculty member conducting animal studies on campus (if applicable); the Director, Laboratory Animal Resources; the Office of Research </w:t>
            </w:r>
            <w:r>
              <w:t>Protections and Integrity</w:t>
            </w:r>
            <w:r w:rsidRPr="000F2BDC">
              <w:t xml:space="preserve">; and the enrollee. </w:t>
            </w:r>
          </w:p>
          <w:p w14:paraId="7C783900" w14:textId="77777777" w:rsidR="007550BD" w:rsidRPr="000F2BDC" w:rsidRDefault="007550BD" w:rsidP="007550BD">
            <w:pPr>
              <w:spacing w:before="240"/>
              <w:jc w:val="both"/>
            </w:pPr>
            <w:r>
              <w:t>T</w:t>
            </w:r>
            <w:r w:rsidRPr="000F2BDC">
              <w:t>he Occupational Health Physician</w:t>
            </w:r>
            <w:r>
              <w:t>, other employees of Atrium Health,</w:t>
            </w:r>
            <w:r w:rsidRPr="000F2BDC">
              <w:t xml:space="preserve"> and the specific UNC Charlotte units/employees identified above are legally bound to comply with the Health Insurance Portability and Accountability Act (HIPAA) regulations.</w:t>
            </w:r>
          </w:p>
          <w:p w14:paraId="0961464A" w14:textId="77777777" w:rsidR="000F2BDC" w:rsidRPr="000F2BDC" w:rsidRDefault="000F2BDC" w:rsidP="00287BE0"/>
        </w:tc>
      </w:tr>
      <w:bookmarkEnd w:id="0"/>
    </w:tbl>
    <w:p w14:paraId="609B4C2E" w14:textId="77777777" w:rsidR="000F2BDC" w:rsidRPr="000F2BDC" w:rsidRDefault="000F2BDC" w:rsidP="000F2BDC"/>
    <w:p w14:paraId="40C67A52" w14:textId="77777777" w:rsidR="000F2BDC" w:rsidRDefault="000F2BDC"/>
    <w:p w14:paraId="194F6E10" w14:textId="77777777" w:rsidR="000F2BDC" w:rsidRDefault="000F2BDC"/>
    <w:p w14:paraId="173E203A" w14:textId="77777777" w:rsidR="000F2BDC" w:rsidRDefault="000F2BDC"/>
    <w:p w14:paraId="4566FE54" w14:textId="77777777" w:rsidR="000F2BDC" w:rsidRDefault="000F2BDC"/>
    <w:p w14:paraId="1B37AB45" w14:textId="77777777" w:rsidR="000F2BDC" w:rsidRDefault="000F2BDC"/>
    <w:p w14:paraId="41B225DF" w14:textId="77777777" w:rsidR="000F2BDC" w:rsidRDefault="000F2BDC"/>
    <w:p w14:paraId="6A63B181" w14:textId="77777777" w:rsidR="000F2BDC" w:rsidRDefault="000F2BDC"/>
    <w:p w14:paraId="0D9D855F" w14:textId="77777777" w:rsidR="000F2BDC" w:rsidRDefault="000F2BDC"/>
    <w:p w14:paraId="6F124960" w14:textId="77777777" w:rsidR="000F2BDC" w:rsidRDefault="000F2BDC"/>
    <w:p w14:paraId="2B95ED19" w14:textId="77777777" w:rsidR="000F2BDC" w:rsidRDefault="000F2BDC"/>
    <w:p w14:paraId="31B5B06C" w14:textId="77777777" w:rsidR="000F2BDC" w:rsidRDefault="000F2BDC"/>
    <w:p w14:paraId="223DFEFF" w14:textId="77777777" w:rsidR="000F2BDC" w:rsidRDefault="000F2BDC"/>
    <w:p w14:paraId="3F6C355C" w14:textId="77777777" w:rsidR="000F2BDC" w:rsidRDefault="000F2BDC"/>
    <w:p w14:paraId="3547D128" w14:textId="77777777" w:rsidR="000F2BDC" w:rsidRDefault="000F2BDC"/>
    <w:p w14:paraId="1F2FB0FE" w14:textId="77777777" w:rsidR="000F2BDC" w:rsidRDefault="000F2BDC"/>
    <w:p w14:paraId="03A5C25D" w14:textId="77777777" w:rsidR="000F2BDC" w:rsidRDefault="000F2BDC"/>
    <w:tbl>
      <w:tblPr>
        <w:tblW w:w="10057" w:type="dxa"/>
        <w:jc w:val="center"/>
        <w:tblLook w:val="04A0" w:firstRow="1" w:lastRow="0" w:firstColumn="1" w:lastColumn="0" w:noHBand="0" w:noVBand="1"/>
      </w:tblPr>
      <w:tblGrid>
        <w:gridCol w:w="1440"/>
        <w:gridCol w:w="8617"/>
      </w:tblGrid>
      <w:tr w:rsidR="003534E6" w:rsidRPr="000F2BDC" w14:paraId="0738D5E5" w14:textId="77777777" w:rsidTr="00287BE0">
        <w:trPr>
          <w:trHeight w:val="953"/>
          <w:jc w:val="center"/>
        </w:trPr>
        <w:tc>
          <w:tcPr>
            <w:tcW w:w="100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E2535" w14:textId="77777777" w:rsidR="00BA35D3" w:rsidRPr="00D26273" w:rsidRDefault="00BA35D3" w:rsidP="00BA35D3">
            <w:pPr>
              <w:spacing w:before="120" w:after="120"/>
              <w:jc w:val="center"/>
              <w:rPr>
                <w:rFonts w:asciiTheme="minorHAnsi" w:eastAsia="Calibri" w:hAnsiTheme="minorHAnsi" w:cstheme="minorHAnsi"/>
                <w:sz w:val="28"/>
                <w:szCs w:val="28"/>
                <w:u w:val="single"/>
              </w:rPr>
            </w:pPr>
            <w:bookmarkStart w:id="1" w:name="_Hlk34299039"/>
            <w:r w:rsidRPr="00D26273">
              <w:rPr>
                <w:rFonts w:asciiTheme="minorHAnsi" w:eastAsia="Calibri" w:hAnsiTheme="minorHAnsi" w:cstheme="minorHAnsi"/>
                <w:b/>
                <w:sz w:val="28"/>
                <w:szCs w:val="28"/>
                <w:u w:val="single"/>
              </w:rPr>
              <w:lastRenderedPageBreak/>
              <w:t xml:space="preserve">INTERIM HEALTH STATUS </w:t>
            </w:r>
            <w:r w:rsidR="003135C2" w:rsidRPr="00D26273">
              <w:rPr>
                <w:rFonts w:asciiTheme="minorHAnsi" w:eastAsia="Calibri" w:hAnsiTheme="minorHAnsi" w:cstheme="minorHAnsi"/>
                <w:b/>
                <w:sz w:val="28"/>
                <w:szCs w:val="28"/>
                <w:u w:val="single"/>
              </w:rPr>
              <w:t>UPDATE</w:t>
            </w:r>
            <w:r w:rsidRPr="00D26273">
              <w:rPr>
                <w:rFonts w:asciiTheme="minorHAnsi" w:eastAsia="Calibri" w:hAnsiTheme="minorHAnsi" w:cstheme="minorHAnsi"/>
                <w:b/>
                <w:sz w:val="28"/>
                <w:szCs w:val="28"/>
                <w:u w:val="single"/>
              </w:rPr>
              <w:t xml:space="preserve"> FORM</w:t>
            </w:r>
          </w:p>
          <w:p w14:paraId="6486174D" w14:textId="77777777" w:rsidR="00BA35D3" w:rsidRPr="000F2BDC" w:rsidRDefault="00BA35D3" w:rsidP="00544612">
            <w:pPr>
              <w:spacing w:after="120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Occupational Health Program</w:t>
            </w:r>
          </w:p>
        </w:tc>
      </w:tr>
      <w:tr w:rsidR="003534E6" w:rsidRPr="000F2BDC" w14:paraId="30257BCB" w14:textId="77777777" w:rsidTr="00287BE0">
        <w:trPr>
          <w:trHeight w:val="2016"/>
          <w:jc w:val="center"/>
        </w:trPr>
        <w:tc>
          <w:tcPr>
            <w:tcW w:w="1005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85BE47" w14:textId="35D72101" w:rsidR="00BC59FE" w:rsidRPr="000E71FF" w:rsidRDefault="00D26273" w:rsidP="002624B2">
            <w:pPr>
              <w:spacing w:before="240" w:after="24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u w:val="single"/>
              </w:rPr>
              <w:t>INSTRUCTIONS</w:t>
            </w:r>
            <w:r w:rsidR="00BA35D3" w:rsidRPr="000E71F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: </w:t>
            </w:r>
            <w:r w:rsidR="00BA35D3"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>Complete the form electronically. Print the completed form on standard 8.5” x 11” paper, then sign and date. Make a copy of the completed form for your own files.</w:t>
            </w:r>
          </w:p>
          <w:p w14:paraId="15F0E42A" w14:textId="7E654A1C" w:rsidR="000F1A76" w:rsidRPr="000E71FF" w:rsidRDefault="00BA35D3" w:rsidP="00BC59FE">
            <w:pPr>
              <w:spacing w:after="24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If you have questions about this form, contact the Office of Research </w:t>
            </w:r>
            <w:r w:rsidR="000F1A76"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>Protections &amp; Integrity / IACUC Office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t</w:t>
            </w:r>
            <w:r w:rsidR="000F1A76"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>: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704) 687-1872 or </w:t>
            </w:r>
            <w:hyperlink r:id="rId7" w:history="1">
              <w:r w:rsidR="008E6A63" w:rsidRPr="0064127E">
                <w:rPr>
                  <w:rStyle w:val="Hyperlink"/>
                  <w:rFonts w:asciiTheme="minorHAnsi" w:eastAsia="Calibri" w:hAnsiTheme="minorHAnsi" w:cstheme="minorHAnsi"/>
                  <w:sz w:val="22"/>
                  <w:szCs w:val="22"/>
                </w:rPr>
                <w:t>uncc-iacuc@charlotte.edu</w:t>
              </w:r>
            </w:hyperlink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. </w:t>
            </w:r>
          </w:p>
          <w:p w14:paraId="556DE923" w14:textId="46E4BB50" w:rsidR="00BA35D3" w:rsidRPr="000E71FF" w:rsidRDefault="000F1A76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>To discuss personal health questions with the occupational health physician, please make a note stating “</w:t>
            </w:r>
            <w:r w:rsidRPr="000E71FF">
              <w:rPr>
                <w:rFonts w:asciiTheme="minorHAnsi" w:eastAsia="Calibri" w:hAnsiTheme="minorHAnsi" w:cstheme="minorHAnsi"/>
                <w:b/>
                <w:sz w:val="22"/>
                <w:szCs w:val="22"/>
                <w:u w:val="single"/>
              </w:rPr>
              <w:t>PLEASE CALL OR EMAIL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” in the Personal Information </w:t>
            </w:r>
            <w:r w:rsidR="00BC59FE">
              <w:rPr>
                <w:rFonts w:asciiTheme="minorHAnsi" w:eastAsia="Calibri" w:hAnsiTheme="minorHAnsi" w:cstheme="minorHAnsi"/>
                <w:sz w:val="22"/>
                <w:szCs w:val="22"/>
              </w:rPr>
              <w:t>s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>ection</w:t>
            </w:r>
            <w:r w:rsidR="000E71FF"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below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  <w:p w14:paraId="7495C14C" w14:textId="77777777" w:rsidR="000F1A76" w:rsidRPr="000E71FF" w:rsidRDefault="000F1A76" w:rsidP="00703D68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534E6" w:rsidRPr="000F2BDC" w14:paraId="22228984" w14:textId="77777777" w:rsidTr="00287BE0">
        <w:trPr>
          <w:trHeight w:val="468"/>
          <w:jc w:val="center"/>
        </w:trPr>
        <w:tc>
          <w:tcPr>
            <w:tcW w:w="10057" w:type="dxa"/>
            <w:gridSpan w:val="2"/>
            <w:shd w:val="clear" w:color="auto" w:fill="auto"/>
          </w:tcPr>
          <w:p w14:paraId="290AE5E7" w14:textId="514F32E3" w:rsidR="000E71FF" w:rsidRPr="000E71FF" w:rsidRDefault="00BA35D3" w:rsidP="00703D68">
            <w:pPr>
              <w:pStyle w:val="Heading4"/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</w:pPr>
            <w:r w:rsidRPr="000E71FF"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  <w:t>S</w:t>
            </w:r>
            <w:r w:rsidR="00D26273" w:rsidRPr="000E71FF"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  <w:t>UBMISSION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:   </w:t>
            </w:r>
            <w:r w:rsid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0E71FF">
              <w:rPr>
                <w:rFonts w:asciiTheme="minorHAnsi" w:eastAsia="Calibri" w:hAnsiTheme="minorHAnsi" w:cstheme="minorHAnsi"/>
                <w:bCs w:val="0"/>
                <w:sz w:val="22"/>
                <w:szCs w:val="22"/>
                <w:u w:val="single"/>
              </w:rPr>
              <w:t>T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  <w:t>he form must be sent by fax or by mail as follows:</w:t>
            </w:r>
          </w:p>
        </w:tc>
      </w:tr>
      <w:tr w:rsidR="003534E6" w:rsidRPr="000F2BDC" w14:paraId="725022C8" w14:textId="77777777" w:rsidTr="00BC59FE">
        <w:trPr>
          <w:trHeight w:val="684"/>
          <w:jc w:val="center"/>
        </w:trPr>
        <w:tc>
          <w:tcPr>
            <w:tcW w:w="1440" w:type="dxa"/>
            <w:shd w:val="clear" w:color="auto" w:fill="auto"/>
          </w:tcPr>
          <w:p w14:paraId="22024214" w14:textId="77777777" w:rsidR="00BA35D3" w:rsidRPr="000E71FF" w:rsidRDefault="00BA35D3" w:rsidP="00BA35D3">
            <w:pPr>
              <w:pStyle w:val="Heading4"/>
              <w:spacing w:after="0" w:afterAutospacing="0"/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Cs w:val="0"/>
                <w:sz w:val="22"/>
                <w:szCs w:val="22"/>
              </w:rPr>
              <w:t>Fax #</w:t>
            </w:r>
            <w:r w:rsidRPr="000E71FF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>:</w:t>
            </w:r>
          </w:p>
        </w:tc>
        <w:tc>
          <w:tcPr>
            <w:tcW w:w="8617" w:type="dxa"/>
            <w:shd w:val="clear" w:color="auto" w:fill="auto"/>
          </w:tcPr>
          <w:p w14:paraId="654972D5" w14:textId="7E1664DC" w:rsidR="00BA35D3" w:rsidRPr="000E71FF" w:rsidRDefault="008E6A63" w:rsidP="009461EC">
            <w:pPr>
              <w:pStyle w:val="Heading4"/>
              <w:spacing w:before="0" w:beforeAutospacing="0" w:after="0" w:afterAutospacing="0"/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</w:pPr>
            <w:r w:rsidRPr="008E6A63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 xml:space="preserve">(704) 381-1042 </w:t>
            </w:r>
            <w:r w:rsidR="00BA35D3" w:rsidRPr="000E71FF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>(secure line)</w:t>
            </w:r>
          </w:p>
          <w:p w14:paraId="4DC75235" w14:textId="77777777" w:rsidR="00BA35D3" w:rsidRPr="000E71FF" w:rsidRDefault="00BA35D3" w:rsidP="00BA35D3">
            <w:pPr>
              <w:pStyle w:val="Heading4"/>
              <w:spacing w:before="0" w:beforeAutospacing="0" w:after="0" w:afterAutospacing="0"/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>ATTN:   Dr.</w:t>
            </w:r>
            <w:r w:rsidR="009461EC" w:rsidRPr="000E71FF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 xml:space="preserve"> Hunt</w:t>
            </w:r>
            <w:r w:rsidRPr="000E71FF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 xml:space="preserve"> – Occupational</w:t>
            </w:r>
            <w:r w:rsidR="009461EC" w:rsidRPr="000E71FF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 xml:space="preserve"> Health</w:t>
            </w:r>
            <w:r w:rsidRPr="000E71FF"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  <w:t xml:space="preserve"> Physician</w:t>
            </w:r>
          </w:p>
          <w:p w14:paraId="72A9AC9E" w14:textId="77777777" w:rsidR="009461EC" w:rsidRPr="000E71FF" w:rsidRDefault="009461EC" w:rsidP="00BA35D3">
            <w:pPr>
              <w:pStyle w:val="Heading4"/>
              <w:spacing w:before="0" w:beforeAutospacing="0" w:after="0" w:afterAutospacing="0"/>
              <w:rPr>
                <w:rFonts w:asciiTheme="minorHAnsi" w:eastAsia="Calibr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3534E6" w:rsidRPr="000F2BDC" w14:paraId="6427EED3" w14:textId="77777777" w:rsidTr="00287BE0">
        <w:trPr>
          <w:jc w:val="center"/>
        </w:trPr>
        <w:tc>
          <w:tcPr>
            <w:tcW w:w="1440" w:type="dxa"/>
            <w:shd w:val="clear" w:color="auto" w:fill="auto"/>
          </w:tcPr>
          <w:p w14:paraId="07533664" w14:textId="77777777" w:rsidR="00BA35D3" w:rsidRPr="000E71FF" w:rsidRDefault="00BA35D3" w:rsidP="00BA35D3">
            <w:pPr>
              <w:pStyle w:val="Heading4"/>
              <w:spacing w:before="0"/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Cs w:val="0"/>
                <w:sz w:val="22"/>
                <w:szCs w:val="22"/>
              </w:rPr>
              <w:t>Mail</w:t>
            </w:r>
            <w:r w:rsidRPr="000E71F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: </w:t>
            </w:r>
          </w:p>
        </w:tc>
        <w:tc>
          <w:tcPr>
            <w:tcW w:w="8617" w:type="dxa"/>
            <w:shd w:val="clear" w:color="auto" w:fill="auto"/>
          </w:tcPr>
          <w:p w14:paraId="080EB908" w14:textId="77777777" w:rsidR="00BA35D3" w:rsidRPr="000E71FF" w:rsidRDefault="00BA35D3" w:rsidP="00BA35D3">
            <w:pPr>
              <w:pStyle w:val="Heading4"/>
              <w:spacing w:before="0" w:beforeAutospacing="0" w:after="0" w:afterAutospacing="0"/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  <w:t>UNC Charlotte Occupational Health Program - CONFIDENTIAL</w:t>
            </w:r>
          </w:p>
          <w:p w14:paraId="37DD16BD" w14:textId="77777777" w:rsidR="00BA35D3" w:rsidRPr="000E71FF" w:rsidRDefault="00BA35D3" w:rsidP="00BA35D3">
            <w:pPr>
              <w:pStyle w:val="Heading4"/>
              <w:spacing w:before="0" w:beforeAutospacing="0" w:after="0" w:afterAutospacing="0"/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</w:pPr>
            <w:r w:rsidRPr="000E71FF"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  <w:t xml:space="preserve">c/o Dr. </w:t>
            </w:r>
            <w:r w:rsidR="009461EC" w:rsidRPr="000E71FF"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  <w:t>Hunt</w:t>
            </w:r>
          </w:p>
          <w:p w14:paraId="27854643" w14:textId="77777777" w:rsidR="00C14BFB" w:rsidRDefault="00C14BFB" w:rsidP="00BA35D3">
            <w:pPr>
              <w:pStyle w:val="Heading4"/>
              <w:spacing w:before="0" w:beforeAutospacing="0" w:after="0" w:afterAutospacing="0"/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</w:pPr>
            <w:r w:rsidRPr="00C14BFB"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  <w:t>4425 Golf Acres Drive - Bldg. O, Ste 400</w:t>
            </w:r>
          </w:p>
          <w:p w14:paraId="082DE7F2" w14:textId="10E11F95" w:rsidR="009461EC" w:rsidRPr="000E71FF" w:rsidRDefault="00C14BFB" w:rsidP="00BA35D3">
            <w:pPr>
              <w:pStyle w:val="Heading4"/>
              <w:spacing w:before="0" w:beforeAutospacing="0" w:after="0" w:afterAutospacing="0"/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</w:pPr>
            <w:r w:rsidRPr="00C14BFB">
              <w:rPr>
                <w:rFonts w:asciiTheme="minorHAnsi" w:eastAsia="Calibri" w:hAnsiTheme="minorHAnsi" w:cstheme="minorHAnsi"/>
                <w:b w:val="0"/>
                <w:sz w:val="22"/>
                <w:szCs w:val="22"/>
              </w:rPr>
              <w:t>Charlotte, NC 28208</w:t>
            </w:r>
          </w:p>
        </w:tc>
      </w:tr>
      <w:bookmarkEnd w:id="1"/>
    </w:tbl>
    <w:p w14:paraId="6B021288" w14:textId="77777777" w:rsidR="00BA35D3" w:rsidRPr="000F2BDC" w:rsidRDefault="00BA35D3" w:rsidP="005F0EEA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99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1363"/>
        <w:gridCol w:w="1508"/>
        <w:gridCol w:w="23"/>
        <w:gridCol w:w="1782"/>
        <w:gridCol w:w="553"/>
        <w:gridCol w:w="826"/>
        <w:gridCol w:w="793"/>
        <w:gridCol w:w="3135"/>
      </w:tblGrid>
      <w:tr w:rsidR="003534E6" w:rsidRPr="000F2BDC" w14:paraId="5FBAC949" w14:textId="77777777" w:rsidTr="00BC59FE">
        <w:trPr>
          <w:trHeight w:val="260"/>
          <w:jc w:val="center"/>
        </w:trPr>
        <w:tc>
          <w:tcPr>
            <w:tcW w:w="9983" w:type="dxa"/>
            <w:gridSpan w:val="8"/>
            <w:tcBorders>
              <w:bottom w:val="single" w:sz="4" w:space="0" w:color="auto"/>
            </w:tcBorders>
            <w:shd w:val="clear" w:color="auto" w:fill="D9D9D9"/>
          </w:tcPr>
          <w:p w14:paraId="498DCB3D" w14:textId="77777777" w:rsidR="00BA35D3" w:rsidRPr="000F2BDC" w:rsidRDefault="00BA35D3" w:rsidP="00BA35D3">
            <w:pPr>
              <w:spacing w:before="120" w:after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  <w:u w:val="single"/>
              </w:rPr>
              <w:t>PERSONAL INFORMATION</w:t>
            </w:r>
          </w:p>
        </w:tc>
      </w:tr>
      <w:tr w:rsidR="003534E6" w:rsidRPr="000F2BDC" w14:paraId="7C5E4DDA" w14:textId="77777777" w:rsidTr="00BC59FE">
        <w:trPr>
          <w:trHeight w:val="317"/>
          <w:jc w:val="center"/>
        </w:trPr>
        <w:tc>
          <w:tcPr>
            <w:tcW w:w="13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C8E577" w14:textId="77777777" w:rsidR="00BA35D3" w:rsidRPr="000F2BDC" w:rsidRDefault="00BA35D3" w:rsidP="003534E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Date:</w:t>
            </w:r>
          </w:p>
        </w:tc>
        <w:tc>
          <w:tcPr>
            <w:tcW w:w="863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517C7F2" w14:textId="77777777" w:rsidR="00BA35D3" w:rsidRPr="000F2BDC" w:rsidRDefault="00BA35D3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0E71FF" w:rsidRPr="000F2BDC" w14:paraId="0585B829" w14:textId="77777777" w:rsidTr="00BC59FE">
        <w:trPr>
          <w:trHeight w:val="317"/>
          <w:jc w:val="center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DD9437" w14:textId="77777777" w:rsidR="000E71FF" w:rsidRPr="000F2BDC" w:rsidRDefault="000E71FF" w:rsidP="003534E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Name:</w:t>
            </w:r>
          </w:p>
        </w:tc>
        <w:tc>
          <w:tcPr>
            <w:tcW w:w="3322" w:type="dxa"/>
            <w:gridSpan w:val="3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auto" w:fill="auto"/>
            <w:vAlign w:val="bottom"/>
          </w:tcPr>
          <w:p w14:paraId="48ED7672" w14:textId="77777777" w:rsidR="000E71FF" w:rsidRPr="000F2BDC" w:rsidRDefault="000E71FF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37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5C8E837" w14:textId="77777777" w:rsidR="000E71FF" w:rsidRPr="000F2BDC" w:rsidRDefault="000E71FF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39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78146CC" w14:textId="77777777" w:rsidR="000E71FF" w:rsidRPr="000F2BDC" w:rsidRDefault="000E71FF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534E6" w:rsidRPr="000F2BDC" w14:paraId="6CE423F2" w14:textId="77777777" w:rsidTr="00BC59FE">
        <w:trPr>
          <w:trHeight w:val="269"/>
          <w:jc w:val="center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F6AB46" w14:textId="77777777" w:rsidR="00BA35D3" w:rsidRPr="000F2BDC" w:rsidRDefault="00BA35D3" w:rsidP="00703D68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332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31586FB" w14:textId="77777777" w:rsidR="00BA35D3" w:rsidRPr="000E71FF" w:rsidRDefault="00BA35D3" w:rsidP="00BA35D3">
            <w:pPr>
              <w:rPr>
                <w:rFonts w:asciiTheme="minorHAnsi" w:eastAsia="Calibri" w:hAnsiTheme="minorHAnsi" w:cstheme="minorHAnsi"/>
                <w:i/>
                <w:sz w:val="20"/>
                <w:szCs w:val="20"/>
              </w:rPr>
            </w:pPr>
            <w:r w:rsidRPr="000E71FF">
              <w:rPr>
                <w:rFonts w:asciiTheme="minorHAnsi" w:eastAsia="Calibri" w:hAnsiTheme="minorHAnsi" w:cstheme="minorHAnsi"/>
                <w:i/>
                <w:sz w:val="20"/>
                <w:szCs w:val="20"/>
              </w:rPr>
              <w:t>First</w:t>
            </w:r>
          </w:p>
        </w:tc>
        <w:tc>
          <w:tcPr>
            <w:tcW w:w="137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BE80A0D" w14:textId="77777777" w:rsidR="00BA35D3" w:rsidRPr="000E71FF" w:rsidRDefault="00BA35D3" w:rsidP="00BA35D3">
            <w:pPr>
              <w:rPr>
                <w:rFonts w:asciiTheme="minorHAnsi" w:eastAsia="Calibri" w:hAnsiTheme="minorHAnsi" w:cstheme="minorHAnsi"/>
                <w:i/>
                <w:sz w:val="20"/>
                <w:szCs w:val="20"/>
              </w:rPr>
            </w:pPr>
            <w:r w:rsidRPr="000E71FF">
              <w:rPr>
                <w:rFonts w:asciiTheme="minorHAnsi" w:eastAsia="Calibri" w:hAnsiTheme="minorHAnsi" w:cstheme="minorHAnsi"/>
                <w:i/>
                <w:sz w:val="20"/>
                <w:szCs w:val="20"/>
              </w:rPr>
              <w:t>Middle initial</w:t>
            </w:r>
          </w:p>
        </w:tc>
        <w:tc>
          <w:tcPr>
            <w:tcW w:w="3937" w:type="dxa"/>
            <w:gridSpan w:val="2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auto"/>
          </w:tcPr>
          <w:p w14:paraId="4FD65768" w14:textId="7541D678" w:rsidR="00BA35D3" w:rsidRPr="000E71FF" w:rsidRDefault="00BA35D3" w:rsidP="00BA35D3">
            <w:pPr>
              <w:rPr>
                <w:rFonts w:asciiTheme="minorHAnsi" w:eastAsia="Calibri" w:hAnsiTheme="minorHAnsi" w:cstheme="minorHAnsi"/>
                <w:i/>
                <w:sz w:val="20"/>
                <w:szCs w:val="20"/>
              </w:rPr>
            </w:pPr>
            <w:r w:rsidRPr="000E71FF">
              <w:rPr>
                <w:rFonts w:asciiTheme="minorHAnsi" w:eastAsia="Calibri" w:hAnsiTheme="minorHAnsi" w:cstheme="minorHAnsi"/>
                <w:i/>
                <w:sz w:val="20"/>
                <w:szCs w:val="20"/>
              </w:rPr>
              <w:t>Last</w:t>
            </w:r>
          </w:p>
        </w:tc>
      </w:tr>
      <w:tr w:rsidR="003534E6" w:rsidRPr="000F2BDC" w14:paraId="525CE494" w14:textId="77777777" w:rsidTr="00BC59FE">
        <w:trPr>
          <w:trHeight w:val="317"/>
          <w:jc w:val="center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43DBBA" w14:textId="77777777" w:rsidR="00BA35D3" w:rsidRPr="000F2BDC" w:rsidRDefault="00BA35D3" w:rsidP="003534E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Department</w:t>
            </w:r>
            <w:r w:rsidR="00BB5273"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:</w:t>
            </w:r>
          </w:p>
        </w:tc>
        <w:tc>
          <w:tcPr>
            <w:tcW w:w="387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5115C2" w14:textId="77777777" w:rsidR="00BA35D3" w:rsidRPr="000F2BDC" w:rsidRDefault="00BA35D3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BC8D3E" w14:textId="77777777" w:rsidR="00BA35D3" w:rsidRPr="000F2BDC" w:rsidRDefault="00BA35D3" w:rsidP="00BC59FE">
            <w:pPr>
              <w:jc w:val="right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Lab</w:t>
            </w:r>
            <w:r w:rsidR="003534E6"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 affiliation:</w:t>
            </w:r>
          </w:p>
        </w:tc>
        <w:tc>
          <w:tcPr>
            <w:tcW w:w="31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2834E3B" w14:textId="77777777" w:rsidR="00BA35D3" w:rsidRPr="000F2BDC" w:rsidRDefault="00BA35D3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534E6" w:rsidRPr="000F2BDC" w14:paraId="6F5A0215" w14:textId="77777777" w:rsidTr="00BC59FE">
        <w:trPr>
          <w:trHeight w:val="317"/>
          <w:jc w:val="center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B9F5FB" w14:textId="77777777" w:rsidR="003534E6" w:rsidRPr="000F2BDC" w:rsidRDefault="003534E6" w:rsidP="003534E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E-mail:</w:t>
            </w:r>
          </w:p>
        </w:tc>
        <w:tc>
          <w:tcPr>
            <w:tcW w:w="863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91E6D76" w14:textId="77777777" w:rsidR="003534E6" w:rsidRPr="000F2BDC" w:rsidRDefault="003534E6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534E6" w:rsidRPr="000F2BDC" w14:paraId="41A816A5" w14:textId="77777777" w:rsidTr="00287BE0">
        <w:trPr>
          <w:trHeight w:val="317"/>
          <w:jc w:val="center"/>
        </w:trPr>
        <w:tc>
          <w:tcPr>
            <w:tcW w:w="2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0EE500" w14:textId="77777777" w:rsidR="00BA35D3" w:rsidRPr="000F2BDC" w:rsidRDefault="00BA35D3" w:rsidP="003534E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Phone </w:t>
            </w:r>
            <w:r w:rsidR="003534E6"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# 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(with area code):</w:t>
            </w:r>
          </w:p>
        </w:tc>
        <w:tc>
          <w:tcPr>
            <w:tcW w:w="710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5741721" w14:textId="77777777" w:rsidR="00BA35D3" w:rsidRPr="000F2BDC" w:rsidRDefault="00BA35D3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534E6" w:rsidRPr="000F2BDC" w14:paraId="2523F1F2" w14:textId="77777777" w:rsidTr="00287BE0">
        <w:trPr>
          <w:trHeight w:val="317"/>
          <w:jc w:val="center"/>
        </w:trPr>
        <w:tc>
          <w:tcPr>
            <w:tcW w:w="28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79809F" w14:textId="77777777" w:rsidR="003534E6" w:rsidRPr="000F2BDC" w:rsidRDefault="003534E6" w:rsidP="003534E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Date of birth 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(MM/DD/YYYY):</w:t>
            </w:r>
          </w:p>
        </w:tc>
        <w:tc>
          <w:tcPr>
            <w:tcW w:w="712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84834F2" w14:textId="77777777" w:rsidR="003534E6" w:rsidRPr="000F2BDC" w:rsidRDefault="003534E6" w:rsidP="003534E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6F059612" w14:textId="77777777" w:rsidR="00BA35D3" w:rsidRPr="000F2BDC" w:rsidRDefault="00BA35D3" w:rsidP="005F0EEA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99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80"/>
        <w:gridCol w:w="1283"/>
        <w:gridCol w:w="787"/>
        <w:gridCol w:w="90"/>
        <w:gridCol w:w="720"/>
        <w:gridCol w:w="539"/>
        <w:gridCol w:w="806"/>
        <w:gridCol w:w="1170"/>
        <w:gridCol w:w="900"/>
        <w:gridCol w:w="3245"/>
        <w:gridCol w:w="60"/>
        <w:gridCol w:w="180"/>
      </w:tblGrid>
      <w:tr w:rsidR="00305C0F" w:rsidRPr="000F2BDC" w14:paraId="776CF1BC" w14:textId="77777777" w:rsidTr="00BC59FE">
        <w:trPr>
          <w:trHeight w:val="746"/>
          <w:jc w:val="center"/>
        </w:trPr>
        <w:tc>
          <w:tcPr>
            <w:tcW w:w="9960" w:type="dxa"/>
            <w:gridSpan w:val="12"/>
            <w:shd w:val="clear" w:color="auto" w:fill="D9D9D9"/>
            <w:vAlign w:val="center"/>
          </w:tcPr>
          <w:p w14:paraId="445B237B" w14:textId="77777777" w:rsidR="00305C0F" w:rsidRPr="000F2BDC" w:rsidRDefault="00305C0F" w:rsidP="000E71FF">
            <w:pPr>
              <w:spacing w:before="120" w:after="12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Read each item and check the appropriate box to the left of the question/statement. Complete the follow-up question if answering “yes” to any question/statement.</w:t>
            </w:r>
          </w:p>
        </w:tc>
      </w:tr>
      <w:tr w:rsidR="00305C0F" w:rsidRPr="000F2BDC" w14:paraId="578D03A6" w14:textId="77777777" w:rsidTr="00287BE0">
        <w:trPr>
          <w:gridAfter w:val="1"/>
          <w:wAfter w:w="180" w:type="dxa"/>
          <w:trHeight w:val="503"/>
          <w:jc w:val="center"/>
        </w:trPr>
        <w:tc>
          <w:tcPr>
            <w:tcW w:w="225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82A126" w14:textId="09B64C66" w:rsidR="00305C0F" w:rsidRPr="000F2BDC" w:rsidRDefault="001A6C4E" w:rsidP="00703D68">
            <w:pPr>
              <w:numPr>
                <w:ilvl w:val="0"/>
                <w:numId w:val="5"/>
              </w:num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8391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71FF" w:rsidRPr="00287BE0">
                  <w:rPr>
                    <w:rFonts w:ascii="MS Gothic" w:eastAsia="MS Gothic" w:hAnsi="MS Gothic" w:cstheme="minorHAnsi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305C0F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98860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305C0F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753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6CFF5B" w14:textId="77777777" w:rsidR="00305C0F" w:rsidRPr="000F2BDC" w:rsidRDefault="00305C0F" w:rsidP="00703D68">
            <w:p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Has there been a change in your academic/professional position in the lab?</w:t>
            </w:r>
          </w:p>
        </w:tc>
      </w:tr>
      <w:tr w:rsidR="00305C0F" w:rsidRPr="000F2BDC" w14:paraId="040A6EA7" w14:textId="77777777" w:rsidTr="00BC59FE">
        <w:trPr>
          <w:jc w:val="center"/>
        </w:trPr>
        <w:tc>
          <w:tcPr>
            <w:tcW w:w="440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D1DCFB" w14:textId="1F063EB0" w:rsidR="00305C0F" w:rsidRPr="000F2BDC" w:rsidRDefault="00305C0F" w:rsidP="00BC59FE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F YES, describe (e.g. grad student to postdoc):</w:t>
            </w:r>
          </w:p>
        </w:tc>
        <w:tc>
          <w:tcPr>
            <w:tcW w:w="555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1775AE" w14:textId="77777777" w:rsidR="00305C0F" w:rsidRPr="000F2BDC" w:rsidRDefault="00305C0F" w:rsidP="00BC59FE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05C0F" w:rsidRPr="000F2BDC" w14:paraId="20DD7A5E" w14:textId="77777777" w:rsidTr="00287BE0">
        <w:trPr>
          <w:gridAfter w:val="1"/>
          <w:wAfter w:w="180" w:type="dxa"/>
          <w:trHeight w:val="504"/>
          <w:jc w:val="center"/>
        </w:trPr>
        <w:tc>
          <w:tcPr>
            <w:tcW w:w="2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43B95D" w14:textId="77777777" w:rsidR="00965639" w:rsidRPr="000F2BDC" w:rsidRDefault="00965639" w:rsidP="00703D68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42ADD36" w14:textId="77777777" w:rsidR="00305C0F" w:rsidRPr="000F2BDC" w:rsidRDefault="001A6C4E" w:rsidP="00703D68">
            <w:pPr>
              <w:numPr>
                <w:ilvl w:val="0"/>
                <w:numId w:val="5"/>
              </w:num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4244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305C0F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59287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305C0F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753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750B79" w14:textId="77777777" w:rsidR="00965639" w:rsidRPr="000F2BDC" w:rsidRDefault="00965639" w:rsidP="00BC59FE">
            <w:pPr>
              <w:jc w:val="both"/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4461D43" w14:textId="77777777" w:rsidR="00305C0F" w:rsidRPr="000F2BDC" w:rsidRDefault="00305C0F" w:rsidP="00BC59FE">
            <w:pPr>
              <w:jc w:val="both"/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Has there been a change in </w:t>
            </w:r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or addition to the species you are working with?</w:t>
            </w:r>
          </w:p>
        </w:tc>
      </w:tr>
      <w:tr w:rsidR="00305C0F" w:rsidRPr="000F2BDC" w14:paraId="612D7142" w14:textId="77777777" w:rsidTr="00BC59FE">
        <w:trPr>
          <w:jc w:val="center"/>
        </w:trPr>
        <w:tc>
          <w:tcPr>
            <w:tcW w:w="6475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AC389E" w14:textId="5B4BC6CA" w:rsidR="00305C0F" w:rsidRPr="000F2BDC" w:rsidRDefault="00305C0F" w:rsidP="00BC59FE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F YES</w:t>
            </w:r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,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287BE0">
              <w:rPr>
                <w:rFonts w:asciiTheme="minorHAnsi" w:eastAsia="Calibri" w:hAnsiTheme="minorHAnsi" w:cstheme="minorHAnsi"/>
                <w:sz w:val="22"/>
                <w:szCs w:val="22"/>
              </w:rPr>
              <w:t>l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st the species you currently work with (e.g. frog</w:t>
            </w:r>
            <w:r w:rsidR="00826487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, mouse, rat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):</w:t>
            </w:r>
          </w:p>
        </w:tc>
        <w:tc>
          <w:tcPr>
            <w:tcW w:w="348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90508BF" w14:textId="1D82F415" w:rsidR="00826487" w:rsidRPr="000F2BDC" w:rsidRDefault="00826487" w:rsidP="00BC59FE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007C20" w:rsidRPr="000F2BDC" w14:paraId="0062FAEF" w14:textId="77777777" w:rsidTr="00287BE0">
        <w:trPr>
          <w:gridAfter w:val="2"/>
          <w:wAfter w:w="240" w:type="dxa"/>
          <w:trHeight w:val="504"/>
          <w:jc w:val="center"/>
        </w:trPr>
        <w:tc>
          <w:tcPr>
            <w:tcW w:w="2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B33D6B" w14:textId="77777777" w:rsidR="00965639" w:rsidRPr="000F2BDC" w:rsidRDefault="001A6C4E" w:rsidP="00703D68">
            <w:pPr>
              <w:numPr>
                <w:ilvl w:val="0"/>
                <w:numId w:val="5"/>
              </w:num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9892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85311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747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481BE6" w14:textId="77777777" w:rsidR="00965639" w:rsidRPr="000F2BDC" w:rsidRDefault="00965639" w:rsidP="00703D68">
            <w:p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Has there been a change in your level of exposure to animals?</w:t>
            </w:r>
          </w:p>
        </w:tc>
      </w:tr>
      <w:tr w:rsidR="00965639" w:rsidRPr="000F2BDC" w14:paraId="1567D2D8" w14:textId="77777777" w:rsidTr="00287BE0">
        <w:trPr>
          <w:trHeight w:val="503"/>
          <w:jc w:val="center"/>
        </w:trPr>
        <w:tc>
          <w:tcPr>
            <w:tcW w:w="996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415507" w14:textId="6F360883" w:rsidR="00965639" w:rsidRPr="000F2BDC" w:rsidRDefault="00080990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F YES</w:t>
            </w:r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, specify the previous animal handling frequency (daily, weekly, once a month, twice per year etc.), whether the frequency has increased or decreased, and the new level of animal handling (e.g.</w:t>
            </w:r>
            <w:r w:rsidR="00C21594">
              <w:rPr>
                <w:rFonts w:asciiTheme="minorHAnsi" w:eastAsia="Calibri" w:hAnsiTheme="minorHAnsi" w:cstheme="minorHAnsi"/>
                <w:sz w:val="22"/>
                <w:szCs w:val="22"/>
              </w:rPr>
              <w:t>,</w:t>
            </w:r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weekly handling has increased to daily handlin</w:t>
            </w:r>
            <w:r w:rsidR="00BB5273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g</w:t>
            </w:r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</w:tc>
      </w:tr>
      <w:tr w:rsidR="00BB5273" w:rsidRPr="000F2BDC" w14:paraId="4E8A1A3D" w14:textId="77777777" w:rsidTr="00287BE0">
        <w:trPr>
          <w:gridBefore w:val="1"/>
          <w:wBefore w:w="180" w:type="dxa"/>
          <w:trHeight w:val="162"/>
          <w:jc w:val="center"/>
        </w:trPr>
        <w:tc>
          <w:tcPr>
            <w:tcW w:w="978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1061F0" w14:textId="77777777" w:rsidR="00BB5273" w:rsidRPr="000F2BDC" w:rsidRDefault="00BB5273" w:rsidP="00B62871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65639" w:rsidRPr="000F2BDC" w14:paraId="5E56AF3C" w14:textId="77777777" w:rsidTr="00287BE0">
        <w:trPr>
          <w:trHeight w:val="504"/>
          <w:jc w:val="center"/>
        </w:trPr>
        <w:tc>
          <w:tcPr>
            <w:tcW w:w="2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1D7F23" w14:textId="77777777" w:rsidR="00965639" w:rsidRPr="000F2BDC" w:rsidRDefault="00965639" w:rsidP="00703D68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DA3278C" w14:textId="77777777" w:rsidR="00965639" w:rsidRPr="000F2BDC" w:rsidRDefault="001A6C4E" w:rsidP="00703D68">
            <w:pPr>
              <w:numPr>
                <w:ilvl w:val="0"/>
                <w:numId w:val="5"/>
              </w:num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70717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4397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65639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771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310ACA" w14:textId="77777777" w:rsidR="00965639" w:rsidRPr="000F2BDC" w:rsidRDefault="00965639" w:rsidP="00703D68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F77B48E" w14:textId="77777777" w:rsidR="00965639" w:rsidRPr="000F2BDC" w:rsidRDefault="00965639" w:rsidP="00703D68">
            <w:p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Has there been a change in your immunization status for </w:t>
            </w: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  <w:u w:val="single"/>
              </w:rPr>
              <w:t>tetanus</w:t>
            </w:r>
            <w:r w:rsidR="00544612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or r</w:t>
            </w:r>
            <w:r w:rsidR="00826487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abies</w:t>
            </w:r>
            <w:r w:rsidR="00544612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?</w:t>
            </w:r>
          </w:p>
        </w:tc>
      </w:tr>
      <w:tr w:rsidR="00826487" w:rsidRPr="000F2BDC" w14:paraId="06A7D7CB" w14:textId="77777777" w:rsidTr="00287BE0">
        <w:trPr>
          <w:trHeight w:val="270"/>
          <w:jc w:val="center"/>
        </w:trPr>
        <w:tc>
          <w:tcPr>
            <w:tcW w:w="3060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99A71B" w14:textId="77777777" w:rsidR="00287BE0" w:rsidRDefault="00826487" w:rsidP="00287BE0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F YES</w:t>
            </w:r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,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please provide the </w:t>
            </w:r>
          </w:p>
          <w:p w14:paraId="3E8D702E" w14:textId="65483803" w:rsidR="00826487" w:rsidRPr="000F2BDC" w:rsidRDefault="00826487" w:rsidP="00287BE0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new immunization dates:</w:t>
            </w:r>
          </w:p>
        </w:tc>
        <w:tc>
          <w:tcPr>
            <w:tcW w:w="251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157751" w14:textId="77777777" w:rsidR="00826487" w:rsidRPr="000F2BDC" w:rsidRDefault="00826487" w:rsidP="00287BE0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/>
                <w:sz w:val="22"/>
                <w:szCs w:val="22"/>
                <w:u w:val="single"/>
              </w:rPr>
              <w:t>Tetanus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MM/DD/YYYY):</w:t>
            </w:r>
          </w:p>
        </w:tc>
        <w:tc>
          <w:tcPr>
            <w:tcW w:w="438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98F39C3" w14:textId="77777777" w:rsidR="00826487" w:rsidRPr="000F2BDC" w:rsidRDefault="00826487" w:rsidP="00287BE0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826487" w:rsidRPr="000F2BDC" w14:paraId="4518964F" w14:textId="77777777" w:rsidTr="00287BE0">
        <w:trPr>
          <w:trHeight w:val="270"/>
          <w:jc w:val="center"/>
        </w:trPr>
        <w:tc>
          <w:tcPr>
            <w:tcW w:w="3060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0E343A" w14:textId="77777777" w:rsidR="00826487" w:rsidRPr="000F2BDC" w:rsidRDefault="00826487" w:rsidP="00287BE0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51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F678B9" w14:textId="77777777" w:rsidR="00826487" w:rsidRPr="000F2BDC" w:rsidRDefault="00826487" w:rsidP="00287BE0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  <w:t>Rabies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MM/DD/YYYY):</w:t>
            </w:r>
          </w:p>
        </w:tc>
        <w:tc>
          <w:tcPr>
            <w:tcW w:w="438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9824186" w14:textId="77777777" w:rsidR="00826487" w:rsidRPr="000F2BDC" w:rsidRDefault="00826487" w:rsidP="00287BE0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080990" w:rsidRPr="000F2BDC" w14:paraId="2E766DBD" w14:textId="77777777" w:rsidTr="00287BE0">
        <w:trPr>
          <w:trHeight w:val="864"/>
          <w:jc w:val="center"/>
        </w:trPr>
        <w:tc>
          <w:tcPr>
            <w:tcW w:w="2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4B2C5D" w14:textId="77777777" w:rsidR="00BB5273" w:rsidRPr="000F2BDC" w:rsidRDefault="00BB5273" w:rsidP="00BB5273">
            <w:pPr>
              <w:ind w:left="360"/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6DF1D98D" w14:textId="77777777" w:rsidR="00080990" w:rsidRPr="000F2BDC" w:rsidRDefault="001A6C4E" w:rsidP="00BB5273">
            <w:pPr>
              <w:numPr>
                <w:ilvl w:val="0"/>
                <w:numId w:val="5"/>
              </w:num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0456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1084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771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074269" w14:textId="77777777" w:rsidR="00287BE0" w:rsidRDefault="00287BE0" w:rsidP="00BC59FE">
            <w:pPr>
              <w:jc w:val="both"/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297EBC5" w14:textId="77777777" w:rsidR="00287BE0" w:rsidRDefault="00287BE0" w:rsidP="00BC59FE">
            <w:pPr>
              <w:jc w:val="both"/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F19DE6A" w14:textId="06F17E55" w:rsidR="00080990" w:rsidRPr="000F2BDC" w:rsidRDefault="00080990" w:rsidP="00BC59FE">
            <w:pPr>
              <w:jc w:val="both"/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Has there been a change in your immunity status (e.g.</w:t>
            </w:r>
            <w:r w:rsidR="00C21594">
              <w:rPr>
                <w:rFonts w:asciiTheme="minorHAnsi" w:eastAsia="Calibri" w:hAnsiTheme="minorHAnsi" w:cstheme="minorHAnsi"/>
                <w:sz w:val="22"/>
                <w:szCs w:val="22"/>
              </w:rPr>
              <w:t>,</w:t>
            </w: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I have been diagnosed with an immune-compromising condition)?</w:t>
            </w:r>
          </w:p>
        </w:tc>
      </w:tr>
      <w:tr w:rsidR="00080990" w:rsidRPr="000F2BDC" w14:paraId="6BFD4E28" w14:textId="77777777" w:rsidTr="00287BE0">
        <w:trPr>
          <w:trHeight w:val="187"/>
          <w:jc w:val="center"/>
        </w:trPr>
        <w:tc>
          <w:tcPr>
            <w:tcW w:w="23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5CAE59" w14:textId="77777777" w:rsidR="00080990" w:rsidRPr="000F2BDC" w:rsidRDefault="00080990" w:rsidP="00287BE0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F YES, please explain:</w:t>
            </w:r>
          </w:p>
        </w:tc>
        <w:tc>
          <w:tcPr>
            <w:tcW w:w="76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E995922" w14:textId="77777777" w:rsidR="00080990" w:rsidRPr="000F2BDC" w:rsidRDefault="00080990" w:rsidP="00287BE0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080990" w:rsidRPr="000F2BDC" w14:paraId="6A25E1E8" w14:textId="77777777" w:rsidTr="00287BE0">
        <w:trPr>
          <w:trHeight w:val="864"/>
          <w:jc w:val="center"/>
        </w:trPr>
        <w:tc>
          <w:tcPr>
            <w:tcW w:w="2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C4871" w14:textId="77777777" w:rsidR="00080990" w:rsidRPr="000F2BDC" w:rsidRDefault="00080990" w:rsidP="00BB5273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F641741" w14:textId="77777777" w:rsidR="00BB5273" w:rsidRPr="000F2BDC" w:rsidRDefault="001A6C4E" w:rsidP="00BB5273">
            <w:pPr>
              <w:numPr>
                <w:ilvl w:val="0"/>
                <w:numId w:val="5"/>
              </w:num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2551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84220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771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DCEA5B" w14:textId="77777777" w:rsidR="00BB5273" w:rsidRPr="000F2BDC" w:rsidRDefault="00BB5273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CFD3851" w14:textId="77777777" w:rsidR="00287BE0" w:rsidRDefault="00287BE0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F17ABC8" w14:textId="404E0AB2" w:rsidR="00080990" w:rsidRPr="000F2BDC" w:rsidRDefault="00080990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There has been a change in my allergy status to environmental triggers and/or animals which may affect my ability to work in a lab setting or with animals.</w:t>
            </w:r>
          </w:p>
        </w:tc>
      </w:tr>
      <w:tr w:rsidR="00080990" w:rsidRPr="000F2BDC" w14:paraId="5F4200E7" w14:textId="77777777" w:rsidTr="00287BE0">
        <w:trPr>
          <w:jc w:val="center"/>
        </w:trPr>
        <w:tc>
          <w:tcPr>
            <w:tcW w:w="23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5881B5" w14:textId="77777777" w:rsidR="00080990" w:rsidRPr="000F2BDC" w:rsidRDefault="00080990" w:rsidP="00287BE0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F YES, please explain:</w:t>
            </w:r>
          </w:p>
        </w:tc>
        <w:tc>
          <w:tcPr>
            <w:tcW w:w="76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074E355" w14:textId="77777777" w:rsidR="00080990" w:rsidRPr="000F2BDC" w:rsidRDefault="00080990" w:rsidP="00287BE0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080990" w:rsidRPr="000F2BDC" w14:paraId="41C98FA5" w14:textId="77777777" w:rsidTr="00287BE0">
        <w:trPr>
          <w:trHeight w:val="863"/>
          <w:jc w:val="center"/>
        </w:trPr>
        <w:tc>
          <w:tcPr>
            <w:tcW w:w="2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2993A2" w14:textId="77777777" w:rsidR="00080990" w:rsidRPr="000F2BDC" w:rsidRDefault="00080990" w:rsidP="00703D68">
            <w:pPr>
              <w:ind w:left="360"/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10116F0B" w14:textId="77777777" w:rsidR="00080990" w:rsidRPr="000F2BDC" w:rsidRDefault="001A6C4E" w:rsidP="00BB5273">
            <w:pPr>
              <w:numPr>
                <w:ilvl w:val="0"/>
                <w:numId w:val="5"/>
              </w:numPr>
              <w:outlineLvl w:val="4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98632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YES    </w:t>
            </w:r>
            <w:r w:rsidR="00034674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5765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674" w:rsidRPr="000F2BD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080990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771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DDAD87" w14:textId="77777777" w:rsidR="004A367B" w:rsidRPr="000F2BDC" w:rsidRDefault="004A367B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0C8DE18" w14:textId="77777777" w:rsidR="00287BE0" w:rsidRDefault="00287BE0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E56C4D2" w14:textId="6966333F" w:rsidR="00080990" w:rsidRPr="000F2BDC" w:rsidRDefault="00080990" w:rsidP="00BC59FE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There has been an overall change in my health status which may affect my ability to work in a lab setting or with animals</w:t>
            </w:r>
            <w:r w:rsidR="000F1A76"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0F1A76" w:rsidRPr="00D26273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(including pregnancy)</w:t>
            </w:r>
            <w:r w:rsidRPr="00D26273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.</w:t>
            </w:r>
          </w:p>
        </w:tc>
      </w:tr>
      <w:tr w:rsidR="00080990" w:rsidRPr="000F2BDC" w14:paraId="4BF56BFF" w14:textId="77777777" w:rsidTr="00287BE0">
        <w:trPr>
          <w:jc w:val="center"/>
        </w:trPr>
        <w:tc>
          <w:tcPr>
            <w:tcW w:w="23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8813C" w14:textId="77777777" w:rsidR="00080990" w:rsidRPr="000F2BDC" w:rsidRDefault="00080990" w:rsidP="00287BE0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sz w:val="22"/>
                <w:szCs w:val="22"/>
              </w:rPr>
              <w:t>IF YES, please explain:</w:t>
            </w:r>
          </w:p>
        </w:tc>
        <w:tc>
          <w:tcPr>
            <w:tcW w:w="762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1A2C1E6" w14:textId="77777777" w:rsidR="00080990" w:rsidRPr="000F2BDC" w:rsidRDefault="00080990" w:rsidP="00287BE0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62871" w:rsidRPr="000F2BDC" w14:paraId="0623265A" w14:textId="77777777" w:rsidTr="00287BE0">
        <w:trPr>
          <w:jc w:val="center"/>
        </w:trPr>
        <w:tc>
          <w:tcPr>
            <w:tcW w:w="14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3CEE81" w14:textId="77777777" w:rsidR="00B62871" w:rsidRPr="000F2BDC" w:rsidRDefault="00B62871" w:rsidP="00703D68">
            <w:pPr>
              <w:outlineLvl w:val="4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21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968EAD" w14:textId="77777777" w:rsidR="00B62871" w:rsidRPr="000F2BDC" w:rsidRDefault="00B62871" w:rsidP="00B62871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636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EC4515" w14:textId="77777777" w:rsidR="00B62871" w:rsidRPr="000F2BDC" w:rsidRDefault="00B62871" w:rsidP="00B62871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0D82F781" w14:textId="77777777" w:rsidR="009A3A15" w:rsidRPr="000F2BDC" w:rsidRDefault="009A3A15" w:rsidP="00C87280">
      <w:pPr>
        <w:pBdr>
          <w:bottom w:val="dotted" w:sz="24" w:space="1" w:color="auto"/>
        </w:pBdr>
        <w:rPr>
          <w:rFonts w:asciiTheme="minorHAnsi" w:hAnsiTheme="minorHAnsi" w:cstheme="minorHAnsi"/>
          <w:sz w:val="22"/>
          <w:szCs w:val="22"/>
        </w:rPr>
      </w:pPr>
    </w:p>
    <w:p w14:paraId="745DDB2A" w14:textId="707EB225" w:rsidR="005B6D98" w:rsidRDefault="00BA35D3" w:rsidP="005B6D98">
      <w:pPr>
        <w:jc w:val="center"/>
        <w:rPr>
          <w:rFonts w:asciiTheme="minorHAnsi" w:hAnsiTheme="minorHAnsi" w:cstheme="minorHAnsi"/>
          <w:b/>
          <w:bCs/>
        </w:rPr>
      </w:pPr>
      <w:r w:rsidRPr="005B6D98">
        <w:rPr>
          <w:rFonts w:asciiTheme="minorHAnsi" w:hAnsiTheme="minorHAnsi" w:cstheme="minorHAnsi"/>
          <w:b/>
          <w:bCs/>
        </w:rPr>
        <w:t>I certify that I have completed th</w:t>
      </w:r>
      <w:r w:rsidR="00D52703">
        <w:rPr>
          <w:rFonts w:asciiTheme="minorHAnsi" w:hAnsiTheme="minorHAnsi" w:cstheme="minorHAnsi"/>
          <w:b/>
          <w:bCs/>
        </w:rPr>
        <w:t>is</w:t>
      </w:r>
      <w:r w:rsidRPr="005B6D98">
        <w:rPr>
          <w:rFonts w:asciiTheme="minorHAnsi" w:hAnsiTheme="minorHAnsi" w:cstheme="minorHAnsi"/>
          <w:b/>
          <w:bCs/>
        </w:rPr>
        <w:t xml:space="preserve"> </w:t>
      </w:r>
      <w:r w:rsidR="00381593" w:rsidRPr="005B6D98">
        <w:rPr>
          <w:rFonts w:asciiTheme="minorHAnsi" w:hAnsiTheme="minorHAnsi" w:cstheme="minorHAnsi"/>
          <w:b/>
          <w:bCs/>
        </w:rPr>
        <w:t>Interim H</w:t>
      </w:r>
      <w:r w:rsidRPr="005B6D98">
        <w:rPr>
          <w:rFonts w:asciiTheme="minorHAnsi" w:hAnsiTheme="minorHAnsi" w:cstheme="minorHAnsi"/>
          <w:b/>
          <w:bCs/>
        </w:rPr>
        <w:t xml:space="preserve">ealth </w:t>
      </w:r>
      <w:r w:rsidR="00381593" w:rsidRPr="005B6D98">
        <w:rPr>
          <w:rFonts w:asciiTheme="minorHAnsi" w:hAnsiTheme="minorHAnsi" w:cstheme="minorHAnsi"/>
          <w:b/>
          <w:bCs/>
        </w:rPr>
        <w:t>S</w:t>
      </w:r>
      <w:r w:rsidRPr="005B6D98">
        <w:rPr>
          <w:rFonts w:asciiTheme="minorHAnsi" w:hAnsiTheme="minorHAnsi" w:cstheme="minorHAnsi"/>
          <w:b/>
          <w:bCs/>
        </w:rPr>
        <w:t xml:space="preserve">tatus </w:t>
      </w:r>
      <w:r w:rsidR="00381593" w:rsidRPr="005B6D98">
        <w:rPr>
          <w:rFonts w:asciiTheme="minorHAnsi" w:hAnsiTheme="minorHAnsi" w:cstheme="minorHAnsi"/>
          <w:b/>
          <w:bCs/>
        </w:rPr>
        <w:t>U</w:t>
      </w:r>
      <w:r w:rsidRPr="005B6D98">
        <w:rPr>
          <w:rFonts w:asciiTheme="minorHAnsi" w:hAnsiTheme="minorHAnsi" w:cstheme="minorHAnsi"/>
          <w:b/>
          <w:bCs/>
        </w:rPr>
        <w:t xml:space="preserve">pdate </w:t>
      </w:r>
    </w:p>
    <w:p w14:paraId="4FADC927" w14:textId="77777777" w:rsidR="00BA35D3" w:rsidRDefault="00BA35D3" w:rsidP="005B6D98">
      <w:pPr>
        <w:jc w:val="center"/>
        <w:rPr>
          <w:rFonts w:asciiTheme="minorHAnsi" w:hAnsiTheme="minorHAnsi" w:cstheme="minorHAnsi"/>
          <w:b/>
          <w:bCs/>
        </w:rPr>
      </w:pPr>
      <w:r w:rsidRPr="005B6D98">
        <w:rPr>
          <w:rFonts w:asciiTheme="minorHAnsi" w:hAnsiTheme="minorHAnsi" w:cstheme="minorHAnsi"/>
          <w:b/>
          <w:bCs/>
        </w:rPr>
        <w:t>accurately and to the best of my ability.</w:t>
      </w:r>
    </w:p>
    <w:p w14:paraId="37A978D8" w14:textId="77777777" w:rsidR="000E71FF" w:rsidRDefault="000E71FF" w:rsidP="005B6D98">
      <w:pPr>
        <w:jc w:val="center"/>
        <w:rPr>
          <w:rFonts w:asciiTheme="minorHAnsi" w:hAnsiTheme="minorHAnsi" w:cstheme="minorHAnsi"/>
        </w:rPr>
      </w:pPr>
    </w:p>
    <w:p w14:paraId="3AF5CF78" w14:textId="77777777" w:rsidR="00BC59FE" w:rsidRPr="005B6D98" w:rsidRDefault="00BC59FE" w:rsidP="005B6D98">
      <w:pPr>
        <w:jc w:val="center"/>
        <w:rPr>
          <w:rFonts w:asciiTheme="minorHAnsi" w:hAnsiTheme="minorHAnsi" w:cstheme="minorHAnsi"/>
        </w:rPr>
      </w:pPr>
    </w:p>
    <w:tbl>
      <w:tblPr>
        <w:tblW w:w="9810" w:type="dxa"/>
        <w:jc w:val="center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997"/>
        <w:gridCol w:w="630"/>
        <w:gridCol w:w="1823"/>
        <w:gridCol w:w="360"/>
      </w:tblGrid>
      <w:tr w:rsidR="003534E6" w:rsidRPr="000F2BDC" w14:paraId="3EC6CCCC" w14:textId="77777777" w:rsidTr="00287BE0">
        <w:trPr>
          <w:jc w:val="center"/>
        </w:trPr>
        <w:tc>
          <w:tcPr>
            <w:tcW w:w="6997" w:type="dxa"/>
            <w:shd w:val="clear" w:color="auto" w:fill="auto"/>
          </w:tcPr>
          <w:p w14:paraId="590AB069" w14:textId="77777777" w:rsidR="00BA35D3" w:rsidRPr="000F2BDC" w:rsidRDefault="00BA35D3" w:rsidP="00703D68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630" w:type="dxa"/>
            <w:tcBorders>
              <w:bottom w:val="nil"/>
            </w:tcBorders>
            <w:shd w:val="clear" w:color="auto" w:fill="auto"/>
          </w:tcPr>
          <w:p w14:paraId="0A1EA4C8" w14:textId="77777777" w:rsidR="00BA35D3" w:rsidRPr="000F2BDC" w:rsidRDefault="00BA35D3" w:rsidP="00703D68">
            <w:p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83" w:type="dxa"/>
            <w:gridSpan w:val="2"/>
            <w:shd w:val="clear" w:color="auto" w:fill="auto"/>
          </w:tcPr>
          <w:p w14:paraId="54A45111" w14:textId="77777777" w:rsidR="00BA35D3" w:rsidRPr="000F2BDC" w:rsidRDefault="00BA35D3" w:rsidP="00703D68">
            <w:p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534E6" w:rsidRPr="000F2BDC" w14:paraId="7BED1D13" w14:textId="77777777" w:rsidTr="00287BE0">
        <w:trPr>
          <w:gridAfter w:val="1"/>
          <w:wAfter w:w="360" w:type="dxa"/>
          <w:jc w:val="center"/>
        </w:trPr>
        <w:tc>
          <w:tcPr>
            <w:tcW w:w="6997" w:type="dxa"/>
            <w:shd w:val="clear" w:color="auto" w:fill="auto"/>
          </w:tcPr>
          <w:p w14:paraId="6BAB7CDB" w14:textId="77777777" w:rsidR="00BA35D3" w:rsidRPr="000F2BDC" w:rsidRDefault="00BA35D3" w:rsidP="00703D68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Signature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2CE1DA17" w14:textId="77777777" w:rsidR="00BA35D3" w:rsidRPr="000F2BDC" w:rsidRDefault="00BA35D3" w:rsidP="00703D68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23" w:type="dxa"/>
            <w:shd w:val="clear" w:color="auto" w:fill="auto"/>
          </w:tcPr>
          <w:p w14:paraId="6F7879FF" w14:textId="77777777" w:rsidR="00BA35D3" w:rsidRPr="000F2BDC" w:rsidRDefault="00BA35D3" w:rsidP="00703D68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Date</w:t>
            </w:r>
          </w:p>
        </w:tc>
      </w:tr>
    </w:tbl>
    <w:p w14:paraId="209C4018" w14:textId="77777777" w:rsidR="00C13B04" w:rsidRDefault="00C13B04" w:rsidP="00381593">
      <w:pPr>
        <w:rPr>
          <w:rFonts w:asciiTheme="minorHAnsi" w:hAnsiTheme="minorHAnsi" w:cstheme="minorHAnsi"/>
          <w:sz w:val="22"/>
          <w:szCs w:val="22"/>
        </w:rPr>
        <w:sectPr w:rsidR="00C13B04" w:rsidSect="0054461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288" w:footer="450" w:gutter="0"/>
          <w:cols w:space="720"/>
          <w:titlePg/>
          <w:docGrid w:linePitch="360"/>
        </w:sectPr>
      </w:pPr>
    </w:p>
    <w:p w14:paraId="0A68E4A7" w14:textId="77777777" w:rsidR="00CC5F18" w:rsidRDefault="00CC5F18" w:rsidP="00CC5F18">
      <w:pPr>
        <w:ind w:right="-36"/>
        <w:jc w:val="center"/>
        <w:rPr>
          <w:sz w:val="22"/>
          <w:szCs w:val="22"/>
        </w:rPr>
      </w:pPr>
      <w:bookmarkStart w:id="3" w:name="_Hlk45108288"/>
      <w:r>
        <w:rPr>
          <w:noProof/>
          <w:sz w:val="22"/>
          <w:szCs w:val="22"/>
        </w:rPr>
        <w:lastRenderedPageBreak/>
        <w:drawing>
          <wp:inline distT="0" distB="0" distL="0" distR="0" wp14:anchorId="04C660A7" wp14:editId="4976AC80">
            <wp:extent cx="1926590" cy="987425"/>
            <wp:effectExtent l="0" t="0" r="0" b="3175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590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188F0A" w14:textId="77777777" w:rsidR="00CC5F18" w:rsidRDefault="00CC5F18" w:rsidP="00CC5F18">
      <w:pPr>
        <w:ind w:left="766" w:right="54" w:hanging="766"/>
        <w:jc w:val="center"/>
        <w:rPr>
          <w:spacing w:val="-4"/>
          <w:sz w:val="20"/>
        </w:rPr>
      </w:pPr>
      <w:bookmarkStart w:id="4" w:name="_Hlk45108692"/>
    </w:p>
    <w:p w14:paraId="4A347190" w14:textId="77777777" w:rsidR="00CC5F18" w:rsidRPr="00CE3069" w:rsidRDefault="00CC5F18" w:rsidP="00CC5F18">
      <w:pPr>
        <w:ind w:left="766" w:right="54" w:hanging="766"/>
        <w:jc w:val="center"/>
        <w:rPr>
          <w:b/>
          <w:spacing w:val="-4"/>
        </w:rPr>
      </w:pPr>
      <w:r w:rsidRPr="00CE3069">
        <w:rPr>
          <w:b/>
          <w:spacing w:val="-4"/>
        </w:rPr>
        <w:t>Animal Care and Use Program</w:t>
      </w:r>
    </w:p>
    <w:p w14:paraId="58F56FC3" w14:textId="77777777" w:rsidR="00CC5F18" w:rsidRDefault="00CC5F18" w:rsidP="00CC5F18">
      <w:pPr>
        <w:ind w:left="766" w:right="54" w:hanging="766"/>
        <w:jc w:val="center"/>
      </w:pPr>
      <w:r>
        <w:rPr>
          <w:spacing w:val="-6"/>
          <w:sz w:val="20"/>
        </w:rPr>
        <w:t>704-687-1872</w:t>
      </w:r>
      <w:r w:rsidRPr="00CE3069">
        <w:rPr>
          <w:b/>
          <w:spacing w:val="-6"/>
          <w:sz w:val="20"/>
        </w:rPr>
        <w:t xml:space="preserve"> </w:t>
      </w:r>
      <w:proofErr w:type="gramStart"/>
      <w:r w:rsidRPr="00CE3069">
        <w:rPr>
          <w:b/>
          <w:spacing w:val="-6"/>
          <w:sz w:val="20"/>
        </w:rPr>
        <w:t xml:space="preserve">| </w:t>
      </w:r>
      <w:r w:rsidRPr="00FA078A">
        <w:rPr>
          <w:spacing w:val="-6"/>
          <w:sz w:val="20"/>
        </w:rPr>
        <w:t xml:space="preserve"> </w:t>
      </w:r>
      <w:r w:rsidRPr="007E51C5">
        <w:rPr>
          <w:spacing w:val="-6"/>
          <w:sz w:val="20"/>
        </w:rPr>
        <w:t>http:/</w:t>
      </w:r>
      <w:r>
        <w:rPr>
          <w:spacing w:val="-6"/>
          <w:sz w:val="20"/>
        </w:rPr>
        <w:t>/research.</w:t>
      </w:r>
      <w:r w:rsidRPr="007E51C5">
        <w:rPr>
          <w:spacing w:val="-6"/>
          <w:sz w:val="20"/>
        </w:rPr>
        <w:t>charlotte.edu</w:t>
      </w:r>
      <w:r>
        <w:rPr>
          <w:spacing w:val="-6"/>
          <w:sz w:val="20"/>
        </w:rPr>
        <w:t>/</w:t>
      </w:r>
      <w:proofErr w:type="gramEnd"/>
    </w:p>
    <w:p w14:paraId="5ACD6C7F" w14:textId="77777777" w:rsidR="00CC5F18" w:rsidRDefault="00CC5F18" w:rsidP="00CC5F18">
      <w:pPr>
        <w:jc w:val="center"/>
        <w:rPr>
          <w:sz w:val="22"/>
          <w:szCs w:val="22"/>
        </w:rPr>
      </w:pPr>
    </w:p>
    <w:p w14:paraId="15C82A1E" w14:textId="77777777" w:rsidR="00CC5F18" w:rsidRDefault="00CC5F18" w:rsidP="00CC5F18">
      <w:pPr>
        <w:jc w:val="center"/>
        <w:rPr>
          <w:sz w:val="22"/>
          <w:szCs w:val="22"/>
        </w:rPr>
      </w:pPr>
    </w:p>
    <w:tbl>
      <w:tblPr>
        <w:tblStyle w:val="TableGrid"/>
        <w:tblW w:w="0" w:type="auto"/>
        <w:tblInd w:w="140" w:type="dxa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604"/>
        <w:gridCol w:w="130"/>
        <w:gridCol w:w="296"/>
        <w:gridCol w:w="900"/>
        <w:gridCol w:w="591"/>
        <w:gridCol w:w="78"/>
        <w:gridCol w:w="2443"/>
        <w:gridCol w:w="43"/>
        <w:gridCol w:w="715"/>
        <w:gridCol w:w="180"/>
        <w:gridCol w:w="120"/>
        <w:gridCol w:w="90"/>
        <w:gridCol w:w="600"/>
        <w:gridCol w:w="120"/>
        <w:gridCol w:w="653"/>
        <w:gridCol w:w="2521"/>
      </w:tblGrid>
      <w:tr w:rsidR="00CC5F18" w14:paraId="2845A44C" w14:textId="77777777" w:rsidTr="006E4504">
        <w:tc>
          <w:tcPr>
            <w:tcW w:w="259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B047C8B" w14:textId="77777777" w:rsidR="00CC5F18" w:rsidRPr="00967D58" w:rsidRDefault="00CC5F18" w:rsidP="006E4504">
            <w:pPr>
              <w:spacing w:before="1"/>
              <w:rPr>
                <w:rFonts w:ascii="Arial" w:hAnsi="Arial" w:cs="Arial"/>
                <w:b/>
                <w:sz w:val="144"/>
              </w:rPr>
            </w:pPr>
            <w:r w:rsidRPr="00967D58">
              <w:rPr>
                <w:rFonts w:ascii="Arial" w:hAnsi="Arial" w:cs="Arial"/>
                <w:b/>
                <w:spacing w:val="-100"/>
                <w:sz w:val="144"/>
              </w:rPr>
              <w:t>Fax</w:t>
            </w:r>
          </w:p>
        </w:tc>
        <w:tc>
          <w:tcPr>
            <w:tcW w:w="24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2AAA74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  <w:sz w:val="108"/>
              </w:rPr>
            </w:pPr>
          </w:p>
        </w:tc>
        <w:tc>
          <w:tcPr>
            <w:tcW w:w="182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D9E255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day’s Date:</w:t>
            </w:r>
          </w:p>
        </w:tc>
        <w:sdt>
          <w:sdtPr>
            <w:rPr>
              <w:rFonts w:ascii="Arial" w:hAnsi="Arial" w:cs="Arial"/>
              <w:b/>
            </w:rPr>
            <w:id w:val="-2047287561"/>
            <w:placeholder>
              <w:docPart w:val="0B351EB78FDB48B39289DD70CA192CD5"/>
            </w:placeholder>
            <w:showingPlcHdr/>
          </w:sdtPr>
          <w:sdtEndPr/>
          <w:sdtContent>
            <w:tc>
              <w:tcPr>
                <w:tcW w:w="317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4ACCA794" w14:textId="77777777" w:rsidR="00CC5F18" w:rsidRPr="00E60F0E" w:rsidRDefault="00CC5F18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5F18" w:rsidRPr="00E60F0E" w14:paraId="111D173F" w14:textId="77777777" w:rsidTr="006E4504">
        <w:tc>
          <w:tcPr>
            <w:tcW w:w="259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2BCAEAF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4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863674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182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6E3F9E7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F6CCD6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CC5F18" w:rsidRPr="00E60F0E" w14:paraId="25F4F48F" w14:textId="77777777" w:rsidTr="006E4504">
        <w:trPr>
          <w:trHeight w:val="288"/>
        </w:trPr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</w:tcPr>
          <w:p w14:paraId="241175C6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4CDFF503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:</w:t>
            </w:r>
          </w:p>
        </w:tc>
        <w:tc>
          <w:tcPr>
            <w:tcW w:w="448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6C743E3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r. Mary Hunt</w:t>
            </w:r>
          </w:p>
        </w:tc>
        <w:tc>
          <w:tcPr>
            <w:tcW w:w="8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844676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1E900565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:</w:t>
            </w:r>
          </w:p>
        </w:tc>
        <w:sdt>
          <w:sdtPr>
            <w:rPr>
              <w:rFonts w:ascii="Arial" w:hAnsi="Arial" w:cs="Arial"/>
              <w:b/>
            </w:rPr>
            <w:id w:val="-2008125971"/>
            <w:placeholder>
              <w:docPart w:val="0B351EB78FDB48B39289DD70CA192CD5"/>
            </w:placeholder>
            <w:showingPlcHdr/>
          </w:sdtPr>
          <w:sdtEndPr/>
          <w:sdtContent>
            <w:tc>
              <w:tcPr>
                <w:tcW w:w="4104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62BB615" w14:textId="77777777" w:rsidR="00CC5F18" w:rsidRPr="00E60F0E" w:rsidRDefault="00CC5F18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5F18" w:rsidRPr="00E60F0E" w14:paraId="65FB3A20" w14:textId="77777777" w:rsidTr="006E4504">
        <w:trPr>
          <w:trHeight w:val="288"/>
        </w:trPr>
        <w:tc>
          <w:tcPr>
            <w:tcW w:w="19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156DCE1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3C646FCB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pany/Dept:</w:t>
            </w:r>
          </w:p>
        </w:tc>
        <w:tc>
          <w:tcPr>
            <w:tcW w:w="315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21803B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rium Health</w:t>
            </w:r>
          </w:p>
        </w:tc>
        <w:tc>
          <w:tcPr>
            <w:tcW w:w="17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4414E32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1861AA42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llege/Dept:</w:t>
            </w:r>
          </w:p>
        </w:tc>
        <w:tc>
          <w:tcPr>
            <w:tcW w:w="32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CD7480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NC Charlotte</w:t>
            </w:r>
          </w:p>
        </w:tc>
      </w:tr>
      <w:tr w:rsidR="00CC5F18" w:rsidRPr="00E60F0E" w14:paraId="5882CC37" w14:textId="77777777" w:rsidTr="006E4504">
        <w:trPr>
          <w:trHeight w:val="288"/>
        </w:trPr>
        <w:tc>
          <w:tcPr>
            <w:tcW w:w="7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F1BF8E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624E93EF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x:</w:t>
            </w:r>
          </w:p>
        </w:tc>
        <w:tc>
          <w:tcPr>
            <w:tcW w:w="435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B8E20A5" w14:textId="7B29B55A" w:rsidR="00CC5F18" w:rsidRPr="008E6A63" w:rsidRDefault="008E6A63" w:rsidP="006E4504">
            <w:pPr>
              <w:spacing w:before="1"/>
              <w:rPr>
                <w:rFonts w:ascii="Arial" w:hAnsi="Arial" w:cs="Arial"/>
                <w:b/>
                <w:highlight w:val="yellow"/>
              </w:rPr>
            </w:pPr>
            <w:r w:rsidRPr="008E6A63">
              <w:rPr>
                <w:rFonts w:ascii="Arial" w:hAnsi="Arial" w:cs="Arial"/>
                <w:b/>
                <w:highlight w:val="yellow"/>
              </w:rPr>
              <w:t>(704) 381-1042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875E91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428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43A7A2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CC5F18" w:rsidRPr="00E60F0E" w14:paraId="38743C63" w14:textId="77777777" w:rsidTr="006E4504">
        <w:trPr>
          <w:trHeight w:val="288"/>
        </w:trPr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</w:tcPr>
          <w:p w14:paraId="2CE13612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56E40D14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:</w:t>
            </w:r>
          </w:p>
        </w:tc>
        <w:tc>
          <w:tcPr>
            <w:tcW w:w="448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5D6AF7B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NCC Occupational Health Form</w:t>
            </w:r>
          </w:p>
        </w:tc>
        <w:tc>
          <w:tcPr>
            <w:tcW w:w="110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816B4CA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3A225837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hone:</w:t>
            </w:r>
          </w:p>
        </w:tc>
        <w:sdt>
          <w:sdtPr>
            <w:rPr>
              <w:rFonts w:ascii="Arial" w:hAnsi="Arial" w:cs="Arial"/>
              <w:b/>
            </w:rPr>
            <w:id w:val="1291557498"/>
            <w:placeholder>
              <w:docPart w:val="0B351EB78FDB48B39289DD70CA192CD5"/>
            </w:placeholder>
            <w:showingPlcHdr/>
          </w:sdtPr>
          <w:sdtEndPr/>
          <w:sdtContent>
            <w:tc>
              <w:tcPr>
                <w:tcW w:w="3894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29EFD9C" w14:textId="77777777" w:rsidR="00CC5F18" w:rsidRPr="00E60F0E" w:rsidRDefault="00CC5F18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5F18" w:rsidRPr="00E60F0E" w14:paraId="6740C69F" w14:textId="77777777" w:rsidTr="006E4504">
        <w:trPr>
          <w:trHeight w:val="485"/>
        </w:trPr>
        <w:tc>
          <w:tcPr>
            <w:tcW w:w="10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E3D7F53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784A796D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ages:</w:t>
            </w:r>
          </w:p>
        </w:tc>
        <w:sdt>
          <w:sdtPr>
            <w:rPr>
              <w:rFonts w:ascii="Arial" w:hAnsi="Arial" w:cs="Arial"/>
              <w:b/>
            </w:rPr>
            <w:id w:val="203841657"/>
            <w:placeholder>
              <w:docPart w:val="0B351EB78FDB48B39289DD70CA192CD5"/>
            </w:placeholder>
            <w:showingPlcHdr/>
          </w:sdtPr>
          <w:sdtEndPr/>
          <w:sdtContent>
            <w:tc>
              <w:tcPr>
                <w:tcW w:w="4055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C21487A" w14:textId="77777777" w:rsidR="00CC5F18" w:rsidRPr="00E60F0E" w:rsidRDefault="00CC5F18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01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E65028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359DCE39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-mail:</w:t>
            </w:r>
          </w:p>
        </w:tc>
        <w:sdt>
          <w:sdtPr>
            <w:rPr>
              <w:rFonts w:ascii="Arial" w:hAnsi="Arial" w:cs="Arial"/>
              <w:b/>
            </w:rPr>
            <w:id w:val="-704629269"/>
            <w:placeholder>
              <w:docPart w:val="0B351EB78FDB48B39289DD70CA192CD5"/>
            </w:placeholder>
            <w:showingPlcHdr/>
          </w:sdtPr>
          <w:sdtEndPr/>
          <w:sdtContent>
            <w:tc>
              <w:tcPr>
                <w:tcW w:w="3984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01FD2353" w14:textId="77777777" w:rsidR="00CC5F18" w:rsidRPr="00E60F0E" w:rsidRDefault="00CC5F18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C5F18" w:rsidRPr="00E60F0E" w14:paraId="013EFE4A" w14:textId="77777777" w:rsidTr="006E4504">
        <w:trPr>
          <w:trHeight w:val="143"/>
        </w:trPr>
        <w:tc>
          <w:tcPr>
            <w:tcW w:w="25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B10A6B1" w14:textId="77777777" w:rsidR="00CC5F18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D7B87C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6CD1AE7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tcBorders>
              <w:top w:val="nil"/>
              <w:left w:val="nil"/>
              <w:bottom w:val="nil"/>
              <w:right w:val="nil"/>
            </w:tcBorders>
          </w:tcPr>
          <w:p w14:paraId="158DF00E" w14:textId="77777777" w:rsidR="00CC5F18" w:rsidRPr="00E60F0E" w:rsidRDefault="00CC5F18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CC5F18" w:rsidRPr="00E60F0E" w14:paraId="694AD26F" w14:textId="77777777" w:rsidTr="006E4504">
        <w:trPr>
          <w:trHeight w:val="945"/>
        </w:trPr>
        <w:tc>
          <w:tcPr>
            <w:tcW w:w="2521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8AE0F02" w14:textId="77777777" w:rsidR="00CC5F18" w:rsidRPr="00F125C2" w:rsidRDefault="00CC5F18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Urgent</w:t>
            </w:r>
            <w:proofErr w:type="gramEnd"/>
          </w:p>
        </w:tc>
        <w:tc>
          <w:tcPr>
            <w:tcW w:w="252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882AD6B" w14:textId="77777777" w:rsidR="00CC5F18" w:rsidRPr="00F125C2" w:rsidRDefault="00CC5F18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☒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For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Review</w:t>
            </w:r>
          </w:p>
        </w:tc>
        <w:tc>
          <w:tcPr>
            <w:tcW w:w="2521" w:type="dxa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843EA8A" w14:textId="77777777" w:rsidR="00CC5F18" w:rsidRPr="00F125C2" w:rsidRDefault="00CC5F18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Please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Comment</w:t>
            </w:r>
          </w:p>
        </w:tc>
        <w:tc>
          <w:tcPr>
            <w:tcW w:w="25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08995F5" w14:textId="77777777" w:rsidR="00CC5F18" w:rsidRPr="00F125C2" w:rsidRDefault="00CC5F18" w:rsidP="006E4504">
            <w:pPr>
              <w:spacing w:before="1"/>
              <w:jc w:val="right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Please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Reply</w:t>
            </w:r>
          </w:p>
        </w:tc>
      </w:tr>
      <w:tr w:rsidR="00CC5F18" w:rsidRPr="00E60F0E" w14:paraId="0E932AD1" w14:textId="77777777" w:rsidTr="006E4504">
        <w:trPr>
          <w:trHeight w:val="647"/>
        </w:trPr>
        <w:tc>
          <w:tcPr>
            <w:tcW w:w="2521" w:type="dxa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77E508" w14:textId="77777777" w:rsidR="00CC5F18" w:rsidRDefault="00CC5F18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9A55A5" w14:textId="77777777" w:rsidR="00CC5F18" w:rsidRDefault="00CC5F18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  <w:p w14:paraId="6BD490F3" w14:textId="77777777" w:rsidR="00CC5F18" w:rsidRDefault="00CC5F18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  <w:p w14:paraId="54C9BDC7" w14:textId="77777777" w:rsidR="00CC5F18" w:rsidRDefault="00CC5F18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gridSpan w:val="8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824CBD" w14:textId="77777777" w:rsidR="00CC5F18" w:rsidRDefault="00CC5F18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C6D982" w14:textId="77777777" w:rsidR="00CC5F18" w:rsidRDefault="00CC5F18" w:rsidP="006E4504">
            <w:pPr>
              <w:spacing w:before="1"/>
              <w:jc w:val="right"/>
              <w:rPr>
                <w:rFonts w:ascii="MS Gothic" w:eastAsia="MS Gothic" w:hAnsi="MS Gothic" w:cs="Arial"/>
                <w:b/>
                <w:sz w:val="22"/>
              </w:rPr>
            </w:pPr>
          </w:p>
        </w:tc>
      </w:tr>
      <w:tr w:rsidR="00CC5F18" w:rsidRPr="00A677C8" w14:paraId="73DE4420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E5E8E" w14:textId="77777777" w:rsidR="00CC5F18" w:rsidRPr="00A677C8" w:rsidRDefault="00CC5F18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</w:rPr>
              <w:t xml:space="preserve">Comments: 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 </w:t>
            </w:r>
            <w:r w:rsidRPr="00A677C8">
              <w:rPr>
                <w:rFonts w:ascii="Arial" w:eastAsia="MS Gothic" w:hAnsi="Arial" w:cs="Arial"/>
                <w:b/>
              </w:rPr>
              <w:t>CONFIDENTIAL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 – Protected Health Information</w:t>
            </w:r>
          </w:p>
        </w:tc>
      </w:tr>
      <w:tr w:rsidR="00CC5F18" w:rsidRPr="00A677C8" w14:paraId="2B10BF8D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30E877F6" w14:textId="77777777" w:rsidR="00CC5F18" w:rsidRDefault="00CC5F18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  <w:sz w:val="22"/>
              </w:rPr>
              <w:t>Dr.</w:t>
            </w:r>
            <w:r>
              <w:rPr>
                <w:rFonts w:ascii="Arial" w:eastAsia="MS Gothic" w:hAnsi="Arial" w:cs="Arial"/>
                <w:b/>
                <w:sz w:val="22"/>
              </w:rPr>
              <w:t xml:space="preserve"> Hunt,</w:t>
            </w:r>
          </w:p>
          <w:p w14:paraId="614EE76A" w14:textId="77777777" w:rsidR="00CC5F18" w:rsidRPr="00A677C8" w:rsidRDefault="00CC5F18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</w:p>
        </w:tc>
      </w:tr>
      <w:tr w:rsidR="00CC5F18" w:rsidRPr="00A677C8" w14:paraId="73E239D4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91493B" w14:textId="77777777" w:rsidR="00CC5F18" w:rsidRDefault="00CC5F18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  <w:sz w:val="22"/>
              </w:rPr>
              <w:t>Please find enclosed a completed</w:t>
            </w:r>
            <w:r>
              <w:rPr>
                <w:rFonts w:ascii="Arial" w:eastAsia="MS Gothic" w:hAnsi="Arial" w:cs="Arial"/>
                <w:b/>
                <w:sz w:val="22"/>
              </w:rPr>
              <w:t xml:space="preserve"> 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health form submitted for your </w:t>
            </w:r>
            <w:r>
              <w:rPr>
                <w:rFonts w:ascii="Arial" w:eastAsia="MS Gothic" w:hAnsi="Arial" w:cs="Arial"/>
                <w:b/>
                <w:sz w:val="22"/>
              </w:rPr>
              <w:t>evaluation so that I may work with animals and/or animal tissues. Please contact me if you have any questions about my health history. Thank you!</w:t>
            </w:r>
          </w:p>
          <w:p w14:paraId="2CB34170" w14:textId="77777777" w:rsidR="00CC5F18" w:rsidRPr="00A677C8" w:rsidRDefault="00CC5F18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</w:p>
        </w:tc>
      </w:tr>
    </w:tbl>
    <w:p w14:paraId="48D1798B" w14:textId="77777777" w:rsidR="00CC5F18" w:rsidRPr="00A677C8" w:rsidRDefault="00CC5F18" w:rsidP="00CC5F18">
      <w:pPr>
        <w:spacing w:before="1"/>
        <w:ind w:left="140"/>
        <w:rPr>
          <w:rFonts w:ascii="Arial" w:hAnsi="Arial" w:cs="Arial"/>
          <w:b/>
        </w:rPr>
      </w:pPr>
    </w:p>
    <w:p w14:paraId="2730A955" w14:textId="77777777" w:rsidR="00CC5F18" w:rsidRPr="00A677C8" w:rsidRDefault="00CC5F18" w:rsidP="00CC5F18">
      <w:pPr>
        <w:jc w:val="center"/>
        <w:rPr>
          <w:rFonts w:ascii="Arial" w:hAnsi="Arial" w:cs="Arial"/>
        </w:rPr>
      </w:pPr>
    </w:p>
    <w:bookmarkEnd w:id="3"/>
    <w:bookmarkEnd w:id="4"/>
    <w:p w14:paraId="10DCE192" w14:textId="77777777" w:rsidR="00CC5F18" w:rsidRPr="00A677C8" w:rsidRDefault="00CC5F18" w:rsidP="00CC5F18">
      <w:pPr>
        <w:rPr>
          <w:rFonts w:ascii="Arial" w:hAnsi="Arial" w:cs="Arial"/>
        </w:rPr>
      </w:pPr>
    </w:p>
    <w:p w14:paraId="52816267" w14:textId="77777777" w:rsidR="00BA35D3" w:rsidRPr="000F2BDC" w:rsidRDefault="00BA35D3" w:rsidP="00381593">
      <w:pPr>
        <w:rPr>
          <w:rFonts w:asciiTheme="minorHAnsi" w:hAnsiTheme="minorHAnsi" w:cstheme="minorHAnsi"/>
          <w:sz w:val="22"/>
          <w:szCs w:val="22"/>
        </w:rPr>
      </w:pPr>
    </w:p>
    <w:sectPr w:rsidR="00BA35D3" w:rsidRPr="000F2BDC" w:rsidSect="00AB2485">
      <w:headerReference w:type="first" r:id="rId15"/>
      <w:footerReference w:type="first" r:id="rId16"/>
      <w:pgSz w:w="12240" w:h="15840"/>
      <w:pgMar w:top="360" w:right="1008" w:bottom="990" w:left="1008" w:header="360" w:footer="3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B6E8E1" w14:textId="77777777" w:rsidR="001A6C4E" w:rsidRDefault="001A6C4E">
      <w:r>
        <w:separator/>
      </w:r>
    </w:p>
  </w:endnote>
  <w:endnote w:type="continuationSeparator" w:id="0">
    <w:p w14:paraId="41689B9C" w14:textId="77777777" w:rsidR="001A6C4E" w:rsidRDefault="001A6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6C8C20" w14:textId="77777777" w:rsidR="00C14BFB" w:rsidRDefault="00C14B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E4C6F" w14:textId="69F84554" w:rsidR="007530FB" w:rsidRPr="00085622" w:rsidRDefault="00085622" w:rsidP="00C13B04">
    <w:pPr>
      <w:pStyle w:val="Footer"/>
      <w:jc w:val="center"/>
      <w:rPr>
        <w:sz w:val="18"/>
        <w:szCs w:val="18"/>
      </w:rPr>
    </w:pPr>
    <w:r>
      <w:rPr>
        <w:sz w:val="18"/>
        <w:szCs w:val="18"/>
      </w:rPr>
      <w:t xml:space="preserve">Interim Health Status Update Form </w:t>
    </w:r>
    <w:r>
      <w:rPr>
        <w:sz w:val="18"/>
        <w:szCs w:val="18"/>
      </w:rPr>
      <w:t>(v.</w:t>
    </w:r>
    <w:r w:rsidR="00C14BFB">
      <w:rPr>
        <w:sz w:val="18"/>
        <w:szCs w:val="18"/>
      </w:rPr>
      <w:t>11</w:t>
    </w:r>
    <w:bookmarkStart w:id="2" w:name="_GoBack"/>
    <w:bookmarkEnd w:id="2"/>
    <w:r>
      <w:rPr>
        <w:sz w:val="18"/>
        <w:szCs w:val="18"/>
      </w:rPr>
      <w:t>.202</w:t>
    </w:r>
    <w:r w:rsidR="000E71FF">
      <w:rPr>
        <w:sz w:val="18"/>
        <w:szCs w:val="18"/>
      </w:rPr>
      <w:t>3</w:t>
    </w:r>
    <w:r>
      <w:rPr>
        <w:sz w:val="18"/>
        <w:szCs w:val="18"/>
      </w:rPr>
      <w:t>)</w:t>
    </w:r>
    <w:r>
      <w:rPr>
        <w:sz w:val="18"/>
        <w:szCs w:val="18"/>
      </w:rPr>
      <w:ptab w:relativeTo="margin" w:alignment="center" w:leader="none"/>
    </w:r>
    <w:r>
      <w:rPr>
        <w:sz w:val="18"/>
        <w:szCs w:val="18"/>
      </w:rPr>
      <w:t xml:space="preserve"> 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>
      <w:rPr>
        <w:b/>
        <w:bCs/>
        <w:sz w:val="18"/>
        <w:szCs w:val="18"/>
      </w:rPr>
      <w:fldChar w:fldCharType="begin"/>
    </w:r>
    <w:r>
      <w:rPr>
        <w:b/>
        <w:bCs/>
        <w:sz w:val="18"/>
        <w:szCs w:val="18"/>
      </w:rPr>
      <w:instrText xml:space="preserve"> PAGE  \* Arabic  \* MERGEFORMAT </w:instrText>
    </w:r>
    <w:r>
      <w:rPr>
        <w:b/>
        <w:bCs/>
        <w:sz w:val="18"/>
        <w:szCs w:val="18"/>
      </w:rPr>
      <w:fldChar w:fldCharType="separate"/>
    </w:r>
    <w:r>
      <w:rPr>
        <w:b/>
        <w:bCs/>
        <w:noProof/>
        <w:sz w:val="18"/>
        <w:szCs w:val="18"/>
      </w:rPr>
      <w:t>2</w:t>
    </w:r>
    <w:r>
      <w:rPr>
        <w:b/>
        <w:bCs/>
        <w:sz w:val="18"/>
        <w:szCs w:val="18"/>
      </w:rPr>
      <w:fldChar w:fldCharType="end"/>
    </w:r>
    <w:r>
      <w:rPr>
        <w:sz w:val="18"/>
        <w:szCs w:val="18"/>
      </w:rPr>
      <w:t xml:space="preserve"> of </w:t>
    </w:r>
    <w:r>
      <w:rPr>
        <w:b/>
        <w:bCs/>
        <w:sz w:val="18"/>
        <w:szCs w:val="18"/>
      </w:rPr>
      <w:fldChar w:fldCharType="begin"/>
    </w:r>
    <w:r>
      <w:rPr>
        <w:b/>
        <w:bCs/>
        <w:sz w:val="18"/>
        <w:szCs w:val="18"/>
      </w:rPr>
      <w:instrText xml:space="preserve"> NUMPAGES  \* Arabic  \* MERGEFORMAT </w:instrText>
    </w:r>
    <w:r>
      <w:rPr>
        <w:b/>
        <w:bCs/>
        <w:sz w:val="18"/>
        <w:szCs w:val="18"/>
      </w:rPr>
      <w:fldChar w:fldCharType="separate"/>
    </w:r>
    <w:r>
      <w:rPr>
        <w:b/>
        <w:bCs/>
        <w:noProof/>
        <w:sz w:val="18"/>
        <w:szCs w:val="18"/>
      </w:rPr>
      <w:t>2</w:t>
    </w:r>
    <w:r>
      <w:rPr>
        <w:b/>
        <w:bCs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8C264" w14:textId="7EC6C0B9" w:rsidR="00085622" w:rsidRPr="00085622" w:rsidRDefault="00085622">
    <w:pPr>
      <w:pStyle w:val="Footer"/>
      <w:rPr>
        <w:sz w:val="18"/>
        <w:szCs w:val="18"/>
      </w:rPr>
    </w:pPr>
    <w:r>
      <w:rPr>
        <w:sz w:val="18"/>
        <w:szCs w:val="18"/>
      </w:rPr>
      <w:t>Interim Health Status Update Form (v.</w:t>
    </w:r>
    <w:r w:rsidR="00C14BFB">
      <w:rPr>
        <w:sz w:val="18"/>
        <w:szCs w:val="18"/>
      </w:rPr>
      <w:t>11</w:t>
    </w:r>
    <w:r>
      <w:rPr>
        <w:sz w:val="18"/>
        <w:szCs w:val="18"/>
      </w:rPr>
      <w:t>.202</w:t>
    </w:r>
    <w:r w:rsidR="00287BE0">
      <w:rPr>
        <w:sz w:val="18"/>
        <w:szCs w:val="18"/>
      </w:rPr>
      <w:t>3</w:t>
    </w:r>
    <w:r>
      <w:rPr>
        <w:sz w:val="18"/>
        <w:szCs w:val="18"/>
      </w:rPr>
      <w:t>)</w:t>
    </w:r>
    <w:r>
      <w:rPr>
        <w:sz w:val="18"/>
        <w:szCs w:val="18"/>
      </w:rPr>
      <w:ptab w:relativeTo="margin" w:alignment="center" w:leader="none"/>
    </w:r>
    <w:r>
      <w:rPr>
        <w:sz w:val="18"/>
        <w:szCs w:val="18"/>
      </w:rPr>
      <w:t xml:space="preserve"> 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>
      <w:rPr>
        <w:b/>
        <w:bCs/>
        <w:sz w:val="18"/>
        <w:szCs w:val="18"/>
      </w:rPr>
      <w:fldChar w:fldCharType="begin"/>
    </w:r>
    <w:r>
      <w:rPr>
        <w:b/>
        <w:bCs/>
        <w:sz w:val="18"/>
        <w:szCs w:val="18"/>
      </w:rPr>
      <w:instrText xml:space="preserve"> PAGE  \* Arabic  \* MERGEFORMAT </w:instrText>
    </w:r>
    <w:r>
      <w:rPr>
        <w:b/>
        <w:bCs/>
        <w:sz w:val="18"/>
        <w:szCs w:val="18"/>
      </w:rPr>
      <w:fldChar w:fldCharType="separate"/>
    </w:r>
    <w:r>
      <w:rPr>
        <w:b/>
        <w:bCs/>
        <w:noProof/>
        <w:sz w:val="18"/>
        <w:szCs w:val="18"/>
      </w:rPr>
      <w:t>1</w:t>
    </w:r>
    <w:r>
      <w:rPr>
        <w:b/>
        <w:bCs/>
        <w:sz w:val="18"/>
        <w:szCs w:val="18"/>
      </w:rPr>
      <w:fldChar w:fldCharType="end"/>
    </w:r>
    <w:r>
      <w:rPr>
        <w:sz w:val="18"/>
        <w:szCs w:val="18"/>
      </w:rPr>
      <w:t xml:space="preserve"> of </w:t>
    </w:r>
    <w:r>
      <w:rPr>
        <w:b/>
        <w:bCs/>
        <w:sz w:val="18"/>
        <w:szCs w:val="18"/>
      </w:rPr>
      <w:fldChar w:fldCharType="begin"/>
    </w:r>
    <w:r>
      <w:rPr>
        <w:b/>
        <w:bCs/>
        <w:sz w:val="18"/>
        <w:szCs w:val="18"/>
      </w:rPr>
      <w:instrText xml:space="preserve"> NUMPAGES  \* Arabic  \* MERGEFORMAT </w:instrText>
    </w:r>
    <w:r>
      <w:rPr>
        <w:b/>
        <w:bCs/>
        <w:sz w:val="18"/>
        <w:szCs w:val="18"/>
      </w:rPr>
      <w:fldChar w:fldCharType="separate"/>
    </w:r>
    <w:r>
      <w:rPr>
        <w:b/>
        <w:bCs/>
        <w:noProof/>
        <w:sz w:val="18"/>
        <w:szCs w:val="18"/>
      </w:rPr>
      <w:t>2</w:t>
    </w:r>
    <w:r>
      <w:rPr>
        <w:b/>
        <w:bCs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B274E" w14:textId="77777777" w:rsidR="000F67E8" w:rsidRPr="000615D5" w:rsidRDefault="001A6C4E" w:rsidP="00686768">
    <w:pPr>
      <w:pStyle w:val="Footer"/>
      <w:jc w:val="center"/>
    </w:pPr>
    <w:r>
      <w:t>Fax cover she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EE9D6A" w14:textId="77777777" w:rsidR="001A6C4E" w:rsidRDefault="001A6C4E">
      <w:r>
        <w:separator/>
      </w:r>
    </w:p>
  </w:footnote>
  <w:footnote w:type="continuationSeparator" w:id="0">
    <w:p w14:paraId="374A3248" w14:textId="77777777" w:rsidR="001A6C4E" w:rsidRDefault="001A6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B6015C" w14:textId="77777777" w:rsidR="00C14BFB" w:rsidRDefault="00C14B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1C0EB9" w14:textId="77777777" w:rsidR="000F2BDC" w:rsidRDefault="000F2BDC" w:rsidP="000F2BDC">
    <w:pPr>
      <w:pStyle w:val="Header"/>
      <w:jc w:val="center"/>
    </w:pPr>
    <w:r>
      <w:rPr>
        <w:noProof/>
      </w:rPr>
      <w:drawing>
        <wp:inline distT="0" distB="0" distL="0" distR="0" wp14:anchorId="1DBB6A73" wp14:editId="7073AFD6">
          <wp:extent cx="1737360" cy="890440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8059" cy="89079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D6D98A3" w14:textId="77777777" w:rsidR="000F2BDC" w:rsidRDefault="000F2BDC" w:rsidP="000F2BDC">
    <w:pPr>
      <w:jc w:val="center"/>
    </w:pPr>
    <w:r>
      <w:t>Animal Care and Use Program</w:t>
    </w:r>
  </w:p>
  <w:p w14:paraId="00857F5C" w14:textId="77777777" w:rsidR="000F2BDC" w:rsidRDefault="000F2BDC" w:rsidP="000F2BDC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C44C1" w14:textId="77777777" w:rsidR="00544612" w:rsidRDefault="00544612" w:rsidP="00544612">
    <w:pPr>
      <w:jc w:val="center"/>
    </w:pPr>
  </w:p>
  <w:p w14:paraId="0C9666D0" w14:textId="77777777" w:rsidR="00544612" w:rsidRDefault="0054461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48F6D" w14:textId="77777777" w:rsidR="000F67E8" w:rsidRDefault="000F67E8" w:rsidP="002F349C">
    <w:pPr>
      <w:jc w:val="center"/>
    </w:pPr>
  </w:p>
  <w:p w14:paraId="57BF3C23" w14:textId="77777777" w:rsidR="000F67E8" w:rsidRDefault="000F67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EA2386"/>
    <w:multiLevelType w:val="hybridMultilevel"/>
    <w:tmpl w:val="D132EDCE"/>
    <w:lvl w:ilvl="0" w:tplc="B11ABBD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B97AC3"/>
    <w:multiLevelType w:val="hybridMultilevel"/>
    <w:tmpl w:val="D116E3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B2A0900"/>
    <w:multiLevelType w:val="hybridMultilevel"/>
    <w:tmpl w:val="457646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94357F3"/>
    <w:multiLevelType w:val="hybridMultilevel"/>
    <w:tmpl w:val="955A20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96A1E09"/>
    <w:multiLevelType w:val="hybridMultilevel"/>
    <w:tmpl w:val="858A97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sLQwN7ewNDIwtDRX0lEKTi0uzszPAykwrAUAr5J/7SwAAAA="/>
  </w:docVars>
  <w:rsids>
    <w:rsidRoot w:val="005F0EEA"/>
    <w:rsid w:val="000001F1"/>
    <w:rsid w:val="000007F4"/>
    <w:rsid w:val="00000876"/>
    <w:rsid w:val="00000F84"/>
    <w:rsid w:val="00002419"/>
    <w:rsid w:val="0000346D"/>
    <w:rsid w:val="00003AE5"/>
    <w:rsid w:val="00003C6B"/>
    <w:rsid w:val="00003E30"/>
    <w:rsid w:val="00005500"/>
    <w:rsid w:val="0000551B"/>
    <w:rsid w:val="000059EB"/>
    <w:rsid w:val="00006353"/>
    <w:rsid w:val="0000678C"/>
    <w:rsid w:val="00007468"/>
    <w:rsid w:val="0000769C"/>
    <w:rsid w:val="00007A4A"/>
    <w:rsid w:val="00007A52"/>
    <w:rsid w:val="00007C20"/>
    <w:rsid w:val="0001046A"/>
    <w:rsid w:val="00010932"/>
    <w:rsid w:val="00010AF4"/>
    <w:rsid w:val="00010E75"/>
    <w:rsid w:val="00011405"/>
    <w:rsid w:val="000117C9"/>
    <w:rsid w:val="00011A85"/>
    <w:rsid w:val="000128E1"/>
    <w:rsid w:val="00013A80"/>
    <w:rsid w:val="00014067"/>
    <w:rsid w:val="00014765"/>
    <w:rsid w:val="00014D90"/>
    <w:rsid w:val="00015228"/>
    <w:rsid w:val="0001552A"/>
    <w:rsid w:val="00015BEB"/>
    <w:rsid w:val="00016820"/>
    <w:rsid w:val="00017E6D"/>
    <w:rsid w:val="0002068B"/>
    <w:rsid w:val="00020C6E"/>
    <w:rsid w:val="00023CE1"/>
    <w:rsid w:val="00023EFF"/>
    <w:rsid w:val="00024B2B"/>
    <w:rsid w:val="00024F8B"/>
    <w:rsid w:val="00025147"/>
    <w:rsid w:val="000252AF"/>
    <w:rsid w:val="00025EA1"/>
    <w:rsid w:val="00027383"/>
    <w:rsid w:val="00031301"/>
    <w:rsid w:val="0003265D"/>
    <w:rsid w:val="000336ED"/>
    <w:rsid w:val="00033E29"/>
    <w:rsid w:val="00033FB7"/>
    <w:rsid w:val="00034674"/>
    <w:rsid w:val="0003505B"/>
    <w:rsid w:val="00035B39"/>
    <w:rsid w:val="00035B87"/>
    <w:rsid w:val="00035EBE"/>
    <w:rsid w:val="000360FB"/>
    <w:rsid w:val="0003677A"/>
    <w:rsid w:val="00036EEB"/>
    <w:rsid w:val="00037716"/>
    <w:rsid w:val="00037CDD"/>
    <w:rsid w:val="00040381"/>
    <w:rsid w:val="0004039C"/>
    <w:rsid w:val="00040E50"/>
    <w:rsid w:val="00040F5D"/>
    <w:rsid w:val="00041017"/>
    <w:rsid w:val="00041417"/>
    <w:rsid w:val="0004186B"/>
    <w:rsid w:val="0004266A"/>
    <w:rsid w:val="000428B4"/>
    <w:rsid w:val="00042C8E"/>
    <w:rsid w:val="00042CFC"/>
    <w:rsid w:val="00043EAC"/>
    <w:rsid w:val="00045BFC"/>
    <w:rsid w:val="00046F79"/>
    <w:rsid w:val="00046FCB"/>
    <w:rsid w:val="000476D7"/>
    <w:rsid w:val="0004772A"/>
    <w:rsid w:val="000479F6"/>
    <w:rsid w:val="00047B34"/>
    <w:rsid w:val="00047F3C"/>
    <w:rsid w:val="00051877"/>
    <w:rsid w:val="000523A5"/>
    <w:rsid w:val="00054899"/>
    <w:rsid w:val="00055706"/>
    <w:rsid w:val="000561F8"/>
    <w:rsid w:val="000563BF"/>
    <w:rsid w:val="00056A66"/>
    <w:rsid w:val="0005756C"/>
    <w:rsid w:val="00061F51"/>
    <w:rsid w:val="00062732"/>
    <w:rsid w:val="00062D40"/>
    <w:rsid w:val="000631A2"/>
    <w:rsid w:val="000633EE"/>
    <w:rsid w:val="00063710"/>
    <w:rsid w:val="0006380A"/>
    <w:rsid w:val="00063D85"/>
    <w:rsid w:val="000649B3"/>
    <w:rsid w:val="00064A96"/>
    <w:rsid w:val="000650CA"/>
    <w:rsid w:val="000657CF"/>
    <w:rsid w:val="00065D89"/>
    <w:rsid w:val="000660EE"/>
    <w:rsid w:val="00066505"/>
    <w:rsid w:val="00066C29"/>
    <w:rsid w:val="0007020C"/>
    <w:rsid w:val="000702B8"/>
    <w:rsid w:val="0007043A"/>
    <w:rsid w:val="000718EF"/>
    <w:rsid w:val="00071D83"/>
    <w:rsid w:val="00071F40"/>
    <w:rsid w:val="000721EC"/>
    <w:rsid w:val="000730D8"/>
    <w:rsid w:val="000730E6"/>
    <w:rsid w:val="00073828"/>
    <w:rsid w:val="00073B11"/>
    <w:rsid w:val="0007494C"/>
    <w:rsid w:val="00074DE0"/>
    <w:rsid w:val="00075064"/>
    <w:rsid w:val="000750AD"/>
    <w:rsid w:val="00075E3F"/>
    <w:rsid w:val="00080990"/>
    <w:rsid w:val="00082083"/>
    <w:rsid w:val="00082120"/>
    <w:rsid w:val="00082332"/>
    <w:rsid w:val="00082591"/>
    <w:rsid w:val="00082653"/>
    <w:rsid w:val="0008276F"/>
    <w:rsid w:val="000831A3"/>
    <w:rsid w:val="00083682"/>
    <w:rsid w:val="00083B57"/>
    <w:rsid w:val="000847AD"/>
    <w:rsid w:val="00084D84"/>
    <w:rsid w:val="0008534F"/>
    <w:rsid w:val="0008543E"/>
    <w:rsid w:val="00085622"/>
    <w:rsid w:val="00085730"/>
    <w:rsid w:val="000867FF"/>
    <w:rsid w:val="0008694E"/>
    <w:rsid w:val="00086A2D"/>
    <w:rsid w:val="00087E20"/>
    <w:rsid w:val="00087ED5"/>
    <w:rsid w:val="00090490"/>
    <w:rsid w:val="000906B4"/>
    <w:rsid w:val="000918B2"/>
    <w:rsid w:val="00091CA9"/>
    <w:rsid w:val="000924BF"/>
    <w:rsid w:val="0009352C"/>
    <w:rsid w:val="000936C1"/>
    <w:rsid w:val="000938D7"/>
    <w:rsid w:val="00093D0D"/>
    <w:rsid w:val="000943CB"/>
    <w:rsid w:val="0009465A"/>
    <w:rsid w:val="000947AD"/>
    <w:rsid w:val="00094AAC"/>
    <w:rsid w:val="00094B27"/>
    <w:rsid w:val="00095424"/>
    <w:rsid w:val="000959C8"/>
    <w:rsid w:val="00095BE5"/>
    <w:rsid w:val="00095D0B"/>
    <w:rsid w:val="00095DB2"/>
    <w:rsid w:val="00096410"/>
    <w:rsid w:val="00096BEC"/>
    <w:rsid w:val="00096D2C"/>
    <w:rsid w:val="00097096"/>
    <w:rsid w:val="00097C73"/>
    <w:rsid w:val="00097F2D"/>
    <w:rsid w:val="000A0526"/>
    <w:rsid w:val="000A0CDE"/>
    <w:rsid w:val="000A10F1"/>
    <w:rsid w:val="000A1F69"/>
    <w:rsid w:val="000A2B31"/>
    <w:rsid w:val="000A2DEA"/>
    <w:rsid w:val="000A2EF1"/>
    <w:rsid w:val="000A3610"/>
    <w:rsid w:val="000A366C"/>
    <w:rsid w:val="000A578A"/>
    <w:rsid w:val="000A60FF"/>
    <w:rsid w:val="000B00C2"/>
    <w:rsid w:val="000B0297"/>
    <w:rsid w:val="000B0519"/>
    <w:rsid w:val="000B073D"/>
    <w:rsid w:val="000B0C8E"/>
    <w:rsid w:val="000B154D"/>
    <w:rsid w:val="000B2C38"/>
    <w:rsid w:val="000B310F"/>
    <w:rsid w:val="000B3614"/>
    <w:rsid w:val="000B3972"/>
    <w:rsid w:val="000B3C43"/>
    <w:rsid w:val="000B4085"/>
    <w:rsid w:val="000B4CC3"/>
    <w:rsid w:val="000B53D1"/>
    <w:rsid w:val="000B626E"/>
    <w:rsid w:val="000B6E5E"/>
    <w:rsid w:val="000B73A6"/>
    <w:rsid w:val="000B73FC"/>
    <w:rsid w:val="000B756A"/>
    <w:rsid w:val="000B7A64"/>
    <w:rsid w:val="000C0317"/>
    <w:rsid w:val="000C0647"/>
    <w:rsid w:val="000C068F"/>
    <w:rsid w:val="000C0C3E"/>
    <w:rsid w:val="000C0E6B"/>
    <w:rsid w:val="000C0F4A"/>
    <w:rsid w:val="000C1292"/>
    <w:rsid w:val="000C15FF"/>
    <w:rsid w:val="000C207F"/>
    <w:rsid w:val="000C2C36"/>
    <w:rsid w:val="000C2F77"/>
    <w:rsid w:val="000C339C"/>
    <w:rsid w:val="000C35BC"/>
    <w:rsid w:val="000C37C1"/>
    <w:rsid w:val="000C39F6"/>
    <w:rsid w:val="000C45E6"/>
    <w:rsid w:val="000C5DE0"/>
    <w:rsid w:val="000C624B"/>
    <w:rsid w:val="000C6254"/>
    <w:rsid w:val="000C6A9F"/>
    <w:rsid w:val="000C79FD"/>
    <w:rsid w:val="000D0FFB"/>
    <w:rsid w:val="000D1920"/>
    <w:rsid w:val="000D19A6"/>
    <w:rsid w:val="000D2806"/>
    <w:rsid w:val="000D2993"/>
    <w:rsid w:val="000D2BAB"/>
    <w:rsid w:val="000D2D82"/>
    <w:rsid w:val="000D3862"/>
    <w:rsid w:val="000D3EC5"/>
    <w:rsid w:val="000D4100"/>
    <w:rsid w:val="000D475E"/>
    <w:rsid w:val="000D4C8A"/>
    <w:rsid w:val="000D574A"/>
    <w:rsid w:val="000D5883"/>
    <w:rsid w:val="000D610E"/>
    <w:rsid w:val="000D69B7"/>
    <w:rsid w:val="000D69D9"/>
    <w:rsid w:val="000D6F3B"/>
    <w:rsid w:val="000D7B20"/>
    <w:rsid w:val="000D7B74"/>
    <w:rsid w:val="000E0CFC"/>
    <w:rsid w:val="000E2507"/>
    <w:rsid w:val="000E2525"/>
    <w:rsid w:val="000E2731"/>
    <w:rsid w:val="000E29D0"/>
    <w:rsid w:val="000E3243"/>
    <w:rsid w:val="000E32E6"/>
    <w:rsid w:val="000E41AD"/>
    <w:rsid w:val="000E5904"/>
    <w:rsid w:val="000E5B5B"/>
    <w:rsid w:val="000E5C79"/>
    <w:rsid w:val="000E6487"/>
    <w:rsid w:val="000E65FF"/>
    <w:rsid w:val="000E71FF"/>
    <w:rsid w:val="000F0408"/>
    <w:rsid w:val="000F06D9"/>
    <w:rsid w:val="000F0973"/>
    <w:rsid w:val="000F0A37"/>
    <w:rsid w:val="000F0A3C"/>
    <w:rsid w:val="000F0E73"/>
    <w:rsid w:val="000F16B6"/>
    <w:rsid w:val="000F1A76"/>
    <w:rsid w:val="000F2148"/>
    <w:rsid w:val="000F27E4"/>
    <w:rsid w:val="000F2BDC"/>
    <w:rsid w:val="000F4696"/>
    <w:rsid w:val="000F4A36"/>
    <w:rsid w:val="000F67E8"/>
    <w:rsid w:val="000F697C"/>
    <w:rsid w:val="000F6C34"/>
    <w:rsid w:val="000F6CF7"/>
    <w:rsid w:val="000F6FD9"/>
    <w:rsid w:val="000F7126"/>
    <w:rsid w:val="000F7324"/>
    <w:rsid w:val="000F7EC7"/>
    <w:rsid w:val="001002CF"/>
    <w:rsid w:val="00102273"/>
    <w:rsid w:val="00102932"/>
    <w:rsid w:val="00102EA8"/>
    <w:rsid w:val="001030CE"/>
    <w:rsid w:val="00103125"/>
    <w:rsid w:val="00103272"/>
    <w:rsid w:val="001040D3"/>
    <w:rsid w:val="0010449E"/>
    <w:rsid w:val="001048C2"/>
    <w:rsid w:val="001048C9"/>
    <w:rsid w:val="001049FA"/>
    <w:rsid w:val="00104B55"/>
    <w:rsid w:val="00104C33"/>
    <w:rsid w:val="00105980"/>
    <w:rsid w:val="00105AB5"/>
    <w:rsid w:val="00106840"/>
    <w:rsid w:val="00107363"/>
    <w:rsid w:val="00107614"/>
    <w:rsid w:val="00107640"/>
    <w:rsid w:val="00107EFE"/>
    <w:rsid w:val="00107F02"/>
    <w:rsid w:val="0011030E"/>
    <w:rsid w:val="0011068A"/>
    <w:rsid w:val="001107A8"/>
    <w:rsid w:val="00110818"/>
    <w:rsid w:val="00110B39"/>
    <w:rsid w:val="0011100C"/>
    <w:rsid w:val="00112575"/>
    <w:rsid w:val="00112C86"/>
    <w:rsid w:val="00112F39"/>
    <w:rsid w:val="001132AB"/>
    <w:rsid w:val="001133A6"/>
    <w:rsid w:val="00113466"/>
    <w:rsid w:val="00113624"/>
    <w:rsid w:val="001141E1"/>
    <w:rsid w:val="001147DC"/>
    <w:rsid w:val="00116313"/>
    <w:rsid w:val="0011660B"/>
    <w:rsid w:val="00117974"/>
    <w:rsid w:val="001208DB"/>
    <w:rsid w:val="00120918"/>
    <w:rsid w:val="00120ED0"/>
    <w:rsid w:val="00121276"/>
    <w:rsid w:val="00121E5E"/>
    <w:rsid w:val="00121F4F"/>
    <w:rsid w:val="001227F6"/>
    <w:rsid w:val="001233CA"/>
    <w:rsid w:val="00123922"/>
    <w:rsid w:val="00123C06"/>
    <w:rsid w:val="001240E4"/>
    <w:rsid w:val="00124E49"/>
    <w:rsid w:val="00125060"/>
    <w:rsid w:val="001270CD"/>
    <w:rsid w:val="001274CF"/>
    <w:rsid w:val="0012762A"/>
    <w:rsid w:val="00127859"/>
    <w:rsid w:val="001302AA"/>
    <w:rsid w:val="001306A4"/>
    <w:rsid w:val="00133488"/>
    <w:rsid w:val="0013396D"/>
    <w:rsid w:val="00134336"/>
    <w:rsid w:val="00134B0D"/>
    <w:rsid w:val="00134C15"/>
    <w:rsid w:val="00134F84"/>
    <w:rsid w:val="00134FAD"/>
    <w:rsid w:val="00135F78"/>
    <w:rsid w:val="001360D6"/>
    <w:rsid w:val="0013668F"/>
    <w:rsid w:val="00136A2E"/>
    <w:rsid w:val="00136DF4"/>
    <w:rsid w:val="00137735"/>
    <w:rsid w:val="001379E5"/>
    <w:rsid w:val="00140135"/>
    <w:rsid w:val="0014022D"/>
    <w:rsid w:val="00140263"/>
    <w:rsid w:val="001403DF"/>
    <w:rsid w:val="001403E6"/>
    <w:rsid w:val="00140656"/>
    <w:rsid w:val="00140A9C"/>
    <w:rsid w:val="001411CC"/>
    <w:rsid w:val="0014149B"/>
    <w:rsid w:val="0014239B"/>
    <w:rsid w:val="0014283E"/>
    <w:rsid w:val="00143971"/>
    <w:rsid w:val="00143B12"/>
    <w:rsid w:val="00143B5E"/>
    <w:rsid w:val="00143B8B"/>
    <w:rsid w:val="00143E3E"/>
    <w:rsid w:val="0014562E"/>
    <w:rsid w:val="0014568B"/>
    <w:rsid w:val="00145CD2"/>
    <w:rsid w:val="00145D80"/>
    <w:rsid w:val="00145EE4"/>
    <w:rsid w:val="001463F4"/>
    <w:rsid w:val="0014733C"/>
    <w:rsid w:val="00147C31"/>
    <w:rsid w:val="0015037A"/>
    <w:rsid w:val="00151BB4"/>
    <w:rsid w:val="00153333"/>
    <w:rsid w:val="0015380B"/>
    <w:rsid w:val="001543A7"/>
    <w:rsid w:val="00155846"/>
    <w:rsid w:val="00155F6F"/>
    <w:rsid w:val="00156204"/>
    <w:rsid w:val="00156516"/>
    <w:rsid w:val="00156808"/>
    <w:rsid w:val="00156898"/>
    <w:rsid w:val="00156AAB"/>
    <w:rsid w:val="00157521"/>
    <w:rsid w:val="0016021F"/>
    <w:rsid w:val="00160FA8"/>
    <w:rsid w:val="00162144"/>
    <w:rsid w:val="0016223B"/>
    <w:rsid w:val="001625F7"/>
    <w:rsid w:val="00162C9B"/>
    <w:rsid w:val="00162D92"/>
    <w:rsid w:val="00163ED1"/>
    <w:rsid w:val="001648B0"/>
    <w:rsid w:val="001651DC"/>
    <w:rsid w:val="001655C0"/>
    <w:rsid w:val="001657B7"/>
    <w:rsid w:val="001664E2"/>
    <w:rsid w:val="00167480"/>
    <w:rsid w:val="00167A87"/>
    <w:rsid w:val="00167CFC"/>
    <w:rsid w:val="00167D9F"/>
    <w:rsid w:val="0017165D"/>
    <w:rsid w:val="00171CCD"/>
    <w:rsid w:val="001724D6"/>
    <w:rsid w:val="001729DC"/>
    <w:rsid w:val="00173C69"/>
    <w:rsid w:val="0017403A"/>
    <w:rsid w:val="00174047"/>
    <w:rsid w:val="001746E5"/>
    <w:rsid w:val="00175678"/>
    <w:rsid w:val="00175C84"/>
    <w:rsid w:val="00176797"/>
    <w:rsid w:val="0017690B"/>
    <w:rsid w:val="00176BDD"/>
    <w:rsid w:val="0017750C"/>
    <w:rsid w:val="0017780C"/>
    <w:rsid w:val="00177922"/>
    <w:rsid w:val="00177949"/>
    <w:rsid w:val="00180186"/>
    <w:rsid w:val="00180C1A"/>
    <w:rsid w:val="00180FEE"/>
    <w:rsid w:val="00181EF6"/>
    <w:rsid w:val="00184168"/>
    <w:rsid w:val="0018500C"/>
    <w:rsid w:val="001852E1"/>
    <w:rsid w:val="001853D0"/>
    <w:rsid w:val="00187AE3"/>
    <w:rsid w:val="00190B25"/>
    <w:rsid w:val="0019147A"/>
    <w:rsid w:val="00191D9C"/>
    <w:rsid w:val="00191F10"/>
    <w:rsid w:val="00192435"/>
    <w:rsid w:val="001924C7"/>
    <w:rsid w:val="0019265E"/>
    <w:rsid w:val="001929BB"/>
    <w:rsid w:val="00192DAC"/>
    <w:rsid w:val="00193065"/>
    <w:rsid w:val="0019347B"/>
    <w:rsid w:val="00193493"/>
    <w:rsid w:val="001935E7"/>
    <w:rsid w:val="001937BA"/>
    <w:rsid w:val="00193BA8"/>
    <w:rsid w:val="00193F93"/>
    <w:rsid w:val="001949FA"/>
    <w:rsid w:val="00194C26"/>
    <w:rsid w:val="00195204"/>
    <w:rsid w:val="001953BE"/>
    <w:rsid w:val="001965F0"/>
    <w:rsid w:val="00196710"/>
    <w:rsid w:val="00196E4C"/>
    <w:rsid w:val="001971F2"/>
    <w:rsid w:val="0019799B"/>
    <w:rsid w:val="00197F26"/>
    <w:rsid w:val="00197F63"/>
    <w:rsid w:val="001A0E34"/>
    <w:rsid w:val="001A1E51"/>
    <w:rsid w:val="001A1E54"/>
    <w:rsid w:val="001A2A06"/>
    <w:rsid w:val="001A2B87"/>
    <w:rsid w:val="001A3521"/>
    <w:rsid w:val="001A3BAC"/>
    <w:rsid w:val="001A4075"/>
    <w:rsid w:val="001A47AF"/>
    <w:rsid w:val="001A52BC"/>
    <w:rsid w:val="001A5553"/>
    <w:rsid w:val="001A599F"/>
    <w:rsid w:val="001A6384"/>
    <w:rsid w:val="001A6BFA"/>
    <w:rsid w:val="001A6C4E"/>
    <w:rsid w:val="001A6E11"/>
    <w:rsid w:val="001A726E"/>
    <w:rsid w:val="001B0381"/>
    <w:rsid w:val="001B048B"/>
    <w:rsid w:val="001B04A9"/>
    <w:rsid w:val="001B14E8"/>
    <w:rsid w:val="001B1698"/>
    <w:rsid w:val="001B2EB5"/>
    <w:rsid w:val="001B3343"/>
    <w:rsid w:val="001B3732"/>
    <w:rsid w:val="001B3B16"/>
    <w:rsid w:val="001B4276"/>
    <w:rsid w:val="001B4A64"/>
    <w:rsid w:val="001B508F"/>
    <w:rsid w:val="001B50AE"/>
    <w:rsid w:val="001B5316"/>
    <w:rsid w:val="001B53B8"/>
    <w:rsid w:val="001B5F76"/>
    <w:rsid w:val="001B6959"/>
    <w:rsid w:val="001B6E7F"/>
    <w:rsid w:val="001B796C"/>
    <w:rsid w:val="001B7A6E"/>
    <w:rsid w:val="001C005B"/>
    <w:rsid w:val="001C0429"/>
    <w:rsid w:val="001C11AC"/>
    <w:rsid w:val="001C1325"/>
    <w:rsid w:val="001C1C45"/>
    <w:rsid w:val="001C23B8"/>
    <w:rsid w:val="001C2878"/>
    <w:rsid w:val="001C28F9"/>
    <w:rsid w:val="001C2C4D"/>
    <w:rsid w:val="001C4516"/>
    <w:rsid w:val="001C4AD5"/>
    <w:rsid w:val="001C58DA"/>
    <w:rsid w:val="001C5A31"/>
    <w:rsid w:val="001C5E17"/>
    <w:rsid w:val="001C6565"/>
    <w:rsid w:val="001C6AC9"/>
    <w:rsid w:val="001C6F39"/>
    <w:rsid w:val="001C6F4E"/>
    <w:rsid w:val="001C700F"/>
    <w:rsid w:val="001C728F"/>
    <w:rsid w:val="001C7E78"/>
    <w:rsid w:val="001D0393"/>
    <w:rsid w:val="001D086A"/>
    <w:rsid w:val="001D0CCA"/>
    <w:rsid w:val="001D11F0"/>
    <w:rsid w:val="001D16D5"/>
    <w:rsid w:val="001D1F3A"/>
    <w:rsid w:val="001D2575"/>
    <w:rsid w:val="001D2DB8"/>
    <w:rsid w:val="001D3097"/>
    <w:rsid w:val="001D416E"/>
    <w:rsid w:val="001D46EB"/>
    <w:rsid w:val="001D48A7"/>
    <w:rsid w:val="001D515E"/>
    <w:rsid w:val="001D5861"/>
    <w:rsid w:val="001D6752"/>
    <w:rsid w:val="001D6953"/>
    <w:rsid w:val="001D6A06"/>
    <w:rsid w:val="001D6AB9"/>
    <w:rsid w:val="001D7B63"/>
    <w:rsid w:val="001E0365"/>
    <w:rsid w:val="001E1639"/>
    <w:rsid w:val="001E1964"/>
    <w:rsid w:val="001E1E19"/>
    <w:rsid w:val="001E220B"/>
    <w:rsid w:val="001E223A"/>
    <w:rsid w:val="001E357D"/>
    <w:rsid w:val="001E3587"/>
    <w:rsid w:val="001E391D"/>
    <w:rsid w:val="001E3C4D"/>
    <w:rsid w:val="001E436C"/>
    <w:rsid w:val="001E4841"/>
    <w:rsid w:val="001E4B9F"/>
    <w:rsid w:val="001E4FD2"/>
    <w:rsid w:val="001E5209"/>
    <w:rsid w:val="001E5481"/>
    <w:rsid w:val="001E5A2D"/>
    <w:rsid w:val="001E6069"/>
    <w:rsid w:val="001E72CD"/>
    <w:rsid w:val="001E77BA"/>
    <w:rsid w:val="001F04F5"/>
    <w:rsid w:val="001F08C5"/>
    <w:rsid w:val="001F0E81"/>
    <w:rsid w:val="001F14A2"/>
    <w:rsid w:val="001F1530"/>
    <w:rsid w:val="001F3AFF"/>
    <w:rsid w:val="001F3EC4"/>
    <w:rsid w:val="001F4FAA"/>
    <w:rsid w:val="001F68F2"/>
    <w:rsid w:val="001F6E9B"/>
    <w:rsid w:val="001F6F6C"/>
    <w:rsid w:val="001F7FC9"/>
    <w:rsid w:val="002007F4"/>
    <w:rsid w:val="00200F6B"/>
    <w:rsid w:val="002011BB"/>
    <w:rsid w:val="0020177C"/>
    <w:rsid w:val="00201BA8"/>
    <w:rsid w:val="00202436"/>
    <w:rsid w:val="0020264D"/>
    <w:rsid w:val="0020366C"/>
    <w:rsid w:val="00203F8B"/>
    <w:rsid w:val="00204E87"/>
    <w:rsid w:val="00204F6B"/>
    <w:rsid w:val="00205093"/>
    <w:rsid w:val="0020512A"/>
    <w:rsid w:val="00207095"/>
    <w:rsid w:val="0021032A"/>
    <w:rsid w:val="002107C7"/>
    <w:rsid w:val="00210995"/>
    <w:rsid w:val="00211526"/>
    <w:rsid w:val="00211723"/>
    <w:rsid w:val="002120A3"/>
    <w:rsid w:val="00212791"/>
    <w:rsid w:val="002130DB"/>
    <w:rsid w:val="002136B9"/>
    <w:rsid w:val="00213714"/>
    <w:rsid w:val="00213783"/>
    <w:rsid w:val="0021379B"/>
    <w:rsid w:val="00213AB3"/>
    <w:rsid w:val="00213B92"/>
    <w:rsid w:val="0021472A"/>
    <w:rsid w:val="002149D0"/>
    <w:rsid w:val="00215C80"/>
    <w:rsid w:val="00216F96"/>
    <w:rsid w:val="0021706B"/>
    <w:rsid w:val="0021711C"/>
    <w:rsid w:val="0021762D"/>
    <w:rsid w:val="00220B07"/>
    <w:rsid w:val="002213EA"/>
    <w:rsid w:val="00221529"/>
    <w:rsid w:val="002217E0"/>
    <w:rsid w:val="002218B2"/>
    <w:rsid w:val="002218B7"/>
    <w:rsid w:val="0022290C"/>
    <w:rsid w:val="00222A1D"/>
    <w:rsid w:val="00222F0C"/>
    <w:rsid w:val="002234D2"/>
    <w:rsid w:val="00223855"/>
    <w:rsid w:val="00223EE6"/>
    <w:rsid w:val="0022458D"/>
    <w:rsid w:val="002247EF"/>
    <w:rsid w:val="00224C53"/>
    <w:rsid w:val="00224CAB"/>
    <w:rsid w:val="0022533C"/>
    <w:rsid w:val="00225763"/>
    <w:rsid w:val="002259BE"/>
    <w:rsid w:val="002262A1"/>
    <w:rsid w:val="002275F0"/>
    <w:rsid w:val="00227C33"/>
    <w:rsid w:val="00230163"/>
    <w:rsid w:val="00230904"/>
    <w:rsid w:val="00230C18"/>
    <w:rsid w:val="00231B30"/>
    <w:rsid w:val="00233B97"/>
    <w:rsid w:val="00234417"/>
    <w:rsid w:val="00234CD3"/>
    <w:rsid w:val="00234D64"/>
    <w:rsid w:val="00234E2D"/>
    <w:rsid w:val="00236A31"/>
    <w:rsid w:val="00237712"/>
    <w:rsid w:val="002378A1"/>
    <w:rsid w:val="0023797E"/>
    <w:rsid w:val="00237E35"/>
    <w:rsid w:val="00237F50"/>
    <w:rsid w:val="002400B3"/>
    <w:rsid w:val="0024018A"/>
    <w:rsid w:val="00240356"/>
    <w:rsid w:val="00241B0A"/>
    <w:rsid w:val="00241CDE"/>
    <w:rsid w:val="002433E4"/>
    <w:rsid w:val="002436EC"/>
    <w:rsid w:val="00243CD4"/>
    <w:rsid w:val="00243DE4"/>
    <w:rsid w:val="002445A3"/>
    <w:rsid w:val="0024484C"/>
    <w:rsid w:val="00245903"/>
    <w:rsid w:val="0024597E"/>
    <w:rsid w:val="00245B5C"/>
    <w:rsid w:val="00246388"/>
    <w:rsid w:val="0024647D"/>
    <w:rsid w:val="0024784A"/>
    <w:rsid w:val="00247D58"/>
    <w:rsid w:val="00250030"/>
    <w:rsid w:val="00250F1D"/>
    <w:rsid w:val="00251301"/>
    <w:rsid w:val="00251340"/>
    <w:rsid w:val="00251B9C"/>
    <w:rsid w:val="00251E83"/>
    <w:rsid w:val="00252CB0"/>
    <w:rsid w:val="00252D30"/>
    <w:rsid w:val="00252E49"/>
    <w:rsid w:val="0025318D"/>
    <w:rsid w:val="0025356E"/>
    <w:rsid w:val="00253AAB"/>
    <w:rsid w:val="002544C3"/>
    <w:rsid w:val="002545DF"/>
    <w:rsid w:val="00254E17"/>
    <w:rsid w:val="00254F03"/>
    <w:rsid w:val="00254F0D"/>
    <w:rsid w:val="00255FEC"/>
    <w:rsid w:val="00256071"/>
    <w:rsid w:val="002562EA"/>
    <w:rsid w:val="0025666B"/>
    <w:rsid w:val="00256FA5"/>
    <w:rsid w:val="00257995"/>
    <w:rsid w:val="00257F01"/>
    <w:rsid w:val="00261253"/>
    <w:rsid w:val="0026162A"/>
    <w:rsid w:val="002624B2"/>
    <w:rsid w:val="00262C6B"/>
    <w:rsid w:val="0026435E"/>
    <w:rsid w:val="002643A5"/>
    <w:rsid w:val="00264EF4"/>
    <w:rsid w:val="0026504E"/>
    <w:rsid w:val="00265252"/>
    <w:rsid w:val="00265418"/>
    <w:rsid w:val="002656CB"/>
    <w:rsid w:val="00265702"/>
    <w:rsid w:val="00265A5A"/>
    <w:rsid w:val="00265E83"/>
    <w:rsid w:val="0026635D"/>
    <w:rsid w:val="00267CA7"/>
    <w:rsid w:val="00270F1A"/>
    <w:rsid w:val="002711F1"/>
    <w:rsid w:val="00271587"/>
    <w:rsid w:val="00271DE2"/>
    <w:rsid w:val="00271F91"/>
    <w:rsid w:val="0027225B"/>
    <w:rsid w:val="00272BE2"/>
    <w:rsid w:val="0027322E"/>
    <w:rsid w:val="00274320"/>
    <w:rsid w:val="00274379"/>
    <w:rsid w:val="0027531A"/>
    <w:rsid w:val="002768ED"/>
    <w:rsid w:val="00276B8D"/>
    <w:rsid w:val="00280271"/>
    <w:rsid w:val="00281322"/>
    <w:rsid w:val="00281F6C"/>
    <w:rsid w:val="00282078"/>
    <w:rsid w:val="002825A8"/>
    <w:rsid w:val="002831B8"/>
    <w:rsid w:val="0028360A"/>
    <w:rsid w:val="0028399F"/>
    <w:rsid w:val="00284427"/>
    <w:rsid w:val="00284F2F"/>
    <w:rsid w:val="002855EC"/>
    <w:rsid w:val="0028578A"/>
    <w:rsid w:val="002858EE"/>
    <w:rsid w:val="00285CBB"/>
    <w:rsid w:val="00286E7E"/>
    <w:rsid w:val="0028731C"/>
    <w:rsid w:val="00287BE0"/>
    <w:rsid w:val="00287ED3"/>
    <w:rsid w:val="00287EE2"/>
    <w:rsid w:val="00290435"/>
    <w:rsid w:val="0029099C"/>
    <w:rsid w:val="00290F99"/>
    <w:rsid w:val="00291112"/>
    <w:rsid w:val="002911CD"/>
    <w:rsid w:val="002912D7"/>
    <w:rsid w:val="00291C2C"/>
    <w:rsid w:val="00292305"/>
    <w:rsid w:val="0029274D"/>
    <w:rsid w:val="002932EA"/>
    <w:rsid w:val="00293BC7"/>
    <w:rsid w:val="00293BDE"/>
    <w:rsid w:val="002947B4"/>
    <w:rsid w:val="00294A69"/>
    <w:rsid w:val="00295291"/>
    <w:rsid w:val="0029531F"/>
    <w:rsid w:val="00295DEB"/>
    <w:rsid w:val="00296D35"/>
    <w:rsid w:val="00296DA5"/>
    <w:rsid w:val="0029754E"/>
    <w:rsid w:val="00297750"/>
    <w:rsid w:val="00297DBA"/>
    <w:rsid w:val="002A1762"/>
    <w:rsid w:val="002A1ED7"/>
    <w:rsid w:val="002A20CD"/>
    <w:rsid w:val="002A211C"/>
    <w:rsid w:val="002A2371"/>
    <w:rsid w:val="002A25BB"/>
    <w:rsid w:val="002A2FBF"/>
    <w:rsid w:val="002A3614"/>
    <w:rsid w:val="002A4410"/>
    <w:rsid w:val="002A569C"/>
    <w:rsid w:val="002A5962"/>
    <w:rsid w:val="002A678E"/>
    <w:rsid w:val="002A724C"/>
    <w:rsid w:val="002A7492"/>
    <w:rsid w:val="002A7A11"/>
    <w:rsid w:val="002A7D4C"/>
    <w:rsid w:val="002B00B8"/>
    <w:rsid w:val="002B1288"/>
    <w:rsid w:val="002B152E"/>
    <w:rsid w:val="002B1B58"/>
    <w:rsid w:val="002B2CDF"/>
    <w:rsid w:val="002B34F6"/>
    <w:rsid w:val="002B3B53"/>
    <w:rsid w:val="002B4299"/>
    <w:rsid w:val="002B4C6E"/>
    <w:rsid w:val="002B4F96"/>
    <w:rsid w:val="002B558F"/>
    <w:rsid w:val="002B59F7"/>
    <w:rsid w:val="002B78E1"/>
    <w:rsid w:val="002C0471"/>
    <w:rsid w:val="002C0A11"/>
    <w:rsid w:val="002C138B"/>
    <w:rsid w:val="002C15B2"/>
    <w:rsid w:val="002C19BA"/>
    <w:rsid w:val="002C21B2"/>
    <w:rsid w:val="002C2693"/>
    <w:rsid w:val="002C3872"/>
    <w:rsid w:val="002C4832"/>
    <w:rsid w:val="002C5CE6"/>
    <w:rsid w:val="002C68B9"/>
    <w:rsid w:val="002C6A9E"/>
    <w:rsid w:val="002C6C0D"/>
    <w:rsid w:val="002C6EC1"/>
    <w:rsid w:val="002C6FC8"/>
    <w:rsid w:val="002C7596"/>
    <w:rsid w:val="002C79C6"/>
    <w:rsid w:val="002D0286"/>
    <w:rsid w:val="002D050A"/>
    <w:rsid w:val="002D0AEA"/>
    <w:rsid w:val="002D0D90"/>
    <w:rsid w:val="002D0F85"/>
    <w:rsid w:val="002D13A8"/>
    <w:rsid w:val="002D13CB"/>
    <w:rsid w:val="002D322F"/>
    <w:rsid w:val="002D3686"/>
    <w:rsid w:val="002D3FB3"/>
    <w:rsid w:val="002D4335"/>
    <w:rsid w:val="002D626C"/>
    <w:rsid w:val="002D671C"/>
    <w:rsid w:val="002D6850"/>
    <w:rsid w:val="002D69A7"/>
    <w:rsid w:val="002D6A9B"/>
    <w:rsid w:val="002D6DDC"/>
    <w:rsid w:val="002D70B2"/>
    <w:rsid w:val="002D713F"/>
    <w:rsid w:val="002D7BA5"/>
    <w:rsid w:val="002E077C"/>
    <w:rsid w:val="002E084F"/>
    <w:rsid w:val="002E0BC5"/>
    <w:rsid w:val="002E0DE9"/>
    <w:rsid w:val="002E119A"/>
    <w:rsid w:val="002E1595"/>
    <w:rsid w:val="002E1BDD"/>
    <w:rsid w:val="002E1FF3"/>
    <w:rsid w:val="002E2600"/>
    <w:rsid w:val="002E27DD"/>
    <w:rsid w:val="002E298D"/>
    <w:rsid w:val="002E2B32"/>
    <w:rsid w:val="002E32CD"/>
    <w:rsid w:val="002E4512"/>
    <w:rsid w:val="002E4BF9"/>
    <w:rsid w:val="002E5B95"/>
    <w:rsid w:val="002E6083"/>
    <w:rsid w:val="002E670D"/>
    <w:rsid w:val="002E6A1E"/>
    <w:rsid w:val="002E7BFE"/>
    <w:rsid w:val="002E7C33"/>
    <w:rsid w:val="002E7DB9"/>
    <w:rsid w:val="002E7F4C"/>
    <w:rsid w:val="002F0958"/>
    <w:rsid w:val="002F1493"/>
    <w:rsid w:val="002F26BA"/>
    <w:rsid w:val="002F2921"/>
    <w:rsid w:val="002F3A94"/>
    <w:rsid w:val="002F4EF0"/>
    <w:rsid w:val="002F4FA6"/>
    <w:rsid w:val="002F5052"/>
    <w:rsid w:val="002F51E9"/>
    <w:rsid w:val="002F5C4B"/>
    <w:rsid w:val="002F6185"/>
    <w:rsid w:val="002F6603"/>
    <w:rsid w:val="002F66CD"/>
    <w:rsid w:val="002F6BED"/>
    <w:rsid w:val="002F7B19"/>
    <w:rsid w:val="002F7D36"/>
    <w:rsid w:val="00300959"/>
    <w:rsid w:val="00300C02"/>
    <w:rsid w:val="00300D3E"/>
    <w:rsid w:val="003010F3"/>
    <w:rsid w:val="003016DC"/>
    <w:rsid w:val="00301C39"/>
    <w:rsid w:val="0030229A"/>
    <w:rsid w:val="00302459"/>
    <w:rsid w:val="003026F6"/>
    <w:rsid w:val="00302BAA"/>
    <w:rsid w:val="00302EDD"/>
    <w:rsid w:val="00303BC4"/>
    <w:rsid w:val="00303C69"/>
    <w:rsid w:val="00303DBA"/>
    <w:rsid w:val="00303E2D"/>
    <w:rsid w:val="00304046"/>
    <w:rsid w:val="0030446C"/>
    <w:rsid w:val="00305267"/>
    <w:rsid w:val="003054C4"/>
    <w:rsid w:val="00305B09"/>
    <w:rsid w:val="00305C0F"/>
    <w:rsid w:val="003068B3"/>
    <w:rsid w:val="00306B3A"/>
    <w:rsid w:val="003109F9"/>
    <w:rsid w:val="00310EC1"/>
    <w:rsid w:val="003121C8"/>
    <w:rsid w:val="0031262B"/>
    <w:rsid w:val="00312896"/>
    <w:rsid w:val="00312A5C"/>
    <w:rsid w:val="00312D8D"/>
    <w:rsid w:val="00313092"/>
    <w:rsid w:val="003134BA"/>
    <w:rsid w:val="003135C2"/>
    <w:rsid w:val="00314C67"/>
    <w:rsid w:val="00314D41"/>
    <w:rsid w:val="003152BD"/>
    <w:rsid w:val="003152F4"/>
    <w:rsid w:val="003154BE"/>
    <w:rsid w:val="00315717"/>
    <w:rsid w:val="003159C3"/>
    <w:rsid w:val="00315ED1"/>
    <w:rsid w:val="003162B9"/>
    <w:rsid w:val="00316BA0"/>
    <w:rsid w:val="003170D3"/>
    <w:rsid w:val="00317DFC"/>
    <w:rsid w:val="00317F9C"/>
    <w:rsid w:val="00320507"/>
    <w:rsid w:val="00320606"/>
    <w:rsid w:val="00320ACF"/>
    <w:rsid w:val="00321433"/>
    <w:rsid w:val="00321D0B"/>
    <w:rsid w:val="0032231D"/>
    <w:rsid w:val="00322C93"/>
    <w:rsid w:val="00323651"/>
    <w:rsid w:val="00325A83"/>
    <w:rsid w:val="0032663C"/>
    <w:rsid w:val="0032668F"/>
    <w:rsid w:val="00326D59"/>
    <w:rsid w:val="003273BB"/>
    <w:rsid w:val="0032770A"/>
    <w:rsid w:val="003279B8"/>
    <w:rsid w:val="00327C77"/>
    <w:rsid w:val="00327F18"/>
    <w:rsid w:val="00330941"/>
    <w:rsid w:val="00330C90"/>
    <w:rsid w:val="00330D4B"/>
    <w:rsid w:val="0033251C"/>
    <w:rsid w:val="0033271C"/>
    <w:rsid w:val="00332BF6"/>
    <w:rsid w:val="00332DB9"/>
    <w:rsid w:val="00333ABC"/>
    <w:rsid w:val="00333C9A"/>
    <w:rsid w:val="00333D46"/>
    <w:rsid w:val="00335826"/>
    <w:rsid w:val="0033594B"/>
    <w:rsid w:val="00336C8C"/>
    <w:rsid w:val="00336CBA"/>
    <w:rsid w:val="00337CAB"/>
    <w:rsid w:val="00340898"/>
    <w:rsid w:val="00340ABB"/>
    <w:rsid w:val="00341141"/>
    <w:rsid w:val="00341F10"/>
    <w:rsid w:val="00342443"/>
    <w:rsid w:val="00342A43"/>
    <w:rsid w:val="0034351A"/>
    <w:rsid w:val="0034492B"/>
    <w:rsid w:val="00345141"/>
    <w:rsid w:val="00345A92"/>
    <w:rsid w:val="0034627E"/>
    <w:rsid w:val="00346C1E"/>
    <w:rsid w:val="00346CA2"/>
    <w:rsid w:val="00346F66"/>
    <w:rsid w:val="0034714F"/>
    <w:rsid w:val="003474B7"/>
    <w:rsid w:val="00347F43"/>
    <w:rsid w:val="00350378"/>
    <w:rsid w:val="00350D4F"/>
    <w:rsid w:val="00351BD3"/>
    <w:rsid w:val="00351C35"/>
    <w:rsid w:val="003520A6"/>
    <w:rsid w:val="003527EA"/>
    <w:rsid w:val="003530D6"/>
    <w:rsid w:val="003532B2"/>
    <w:rsid w:val="00353419"/>
    <w:rsid w:val="003534E6"/>
    <w:rsid w:val="00353B31"/>
    <w:rsid w:val="00353D4A"/>
    <w:rsid w:val="00353DE3"/>
    <w:rsid w:val="00353E34"/>
    <w:rsid w:val="003540B8"/>
    <w:rsid w:val="003543AC"/>
    <w:rsid w:val="00354459"/>
    <w:rsid w:val="0035461E"/>
    <w:rsid w:val="00355606"/>
    <w:rsid w:val="0035575A"/>
    <w:rsid w:val="00355ED1"/>
    <w:rsid w:val="003568F4"/>
    <w:rsid w:val="00357B92"/>
    <w:rsid w:val="00360C6D"/>
    <w:rsid w:val="00361DF4"/>
    <w:rsid w:val="00362047"/>
    <w:rsid w:val="003626B6"/>
    <w:rsid w:val="00362C70"/>
    <w:rsid w:val="00362F5C"/>
    <w:rsid w:val="003642CF"/>
    <w:rsid w:val="00364CEB"/>
    <w:rsid w:val="00364DA0"/>
    <w:rsid w:val="00365593"/>
    <w:rsid w:val="003659AE"/>
    <w:rsid w:val="003659CE"/>
    <w:rsid w:val="00365D8B"/>
    <w:rsid w:val="0036694B"/>
    <w:rsid w:val="00366D87"/>
    <w:rsid w:val="00367623"/>
    <w:rsid w:val="00370614"/>
    <w:rsid w:val="003710FB"/>
    <w:rsid w:val="00371536"/>
    <w:rsid w:val="00374980"/>
    <w:rsid w:val="0037505C"/>
    <w:rsid w:val="0037554A"/>
    <w:rsid w:val="00375A5D"/>
    <w:rsid w:val="003776A3"/>
    <w:rsid w:val="00377D3B"/>
    <w:rsid w:val="00381593"/>
    <w:rsid w:val="00381ED7"/>
    <w:rsid w:val="00382978"/>
    <w:rsid w:val="00382BB3"/>
    <w:rsid w:val="00383431"/>
    <w:rsid w:val="003835E9"/>
    <w:rsid w:val="00383B22"/>
    <w:rsid w:val="0038409E"/>
    <w:rsid w:val="003846C9"/>
    <w:rsid w:val="003865B6"/>
    <w:rsid w:val="003866D6"/>
    <w:rsid w:val="0038710B"/>
    <w:rsid w:val="00387530"/>
    <w:rsid w:val="00387B26"/>
    <w:rsid w:val="00387C73"/>
    <w:rsid w:val="00390713"/>
    <w:rsid w:val="00390D95"/>
    <w:rsid w:val="00391271"/>
    <w:rsid w:val="0039169F"/>
    <w:rsid w:val="003916F0"/>
    <w:rsid w:val="00391D69"/>
    <w:rsid w:val="003923FA"/>
    <w:rsid w:val="003926EC"/>
    <w:rsid w:val="003927B0"/>
    <w:rsid w:val="00393766"/>
    <w:rsid w:val="00394059"/>
    <w:rsid w:val="003956E1"/>
    <w:rsid w:val="00395A26"/>
    <w:rsid w:val="003962A0"/>
    <w:rsid w:val="003968A4"/>
    <w:rsid w:val="003A0540"/>
    <w:rsid w:val="003A06F8"/>
    <w:rsid w:val="003A0BD7"/>
    <w:rsid w:val="003A0F27"/>
    <w:rsid w:val="003A0FF1"/>
    <w:rsid w:val="003A1A4B"/>
    <w:rsid w:val="003A1BDF"/>
    <w:rsid w:val="003A1C71"/>
    <w:rsid w:val="003A3C1E"/>
    <w:rsid w:val="003A4420"/>
    <w:rsid w:val="003A460C"/>
    <w:rsid w:val="003A5DE4"/>
    <w:rsid w:val="003A6112"/>
    <w:rsid w:val="003A628F"/>
    <w:rsid w:val="003A652C"/>
    <w:rsid w:val="003A670E"/>
    <w:rsid w:val="003B0491"/>
    <w:rsid w:val="003B0B90"/>
    <w:rsid w:val="003B22AE"/>
    <w:rsid w:val="003B304A"/>
    <w:rsid w:val="003B3845"/>
    <w:rsid w:val="003B3E10"/>
    <w:rsid w:val="003B4400"/>
    <w:rsid w:val="003B5084"/>
    <w:rsid w:val="003B5587"/>
    <w:rsid w:val="003B5A1D"/>
    <w:rsid w:val="003B6D84"/>
    <w:rsid w:val="003B6E24"/>
    <w:rsid w:val="003B7E55"/>
    <w:rsid w:val="003C1350"/>
    <w:rsid w:val="003C1839"/>
    <w:rsid w:val="003C1C91"/>
    <w:rsid w:val="003C205A"/>
    <w:rsid w:val="003C236B"/>
    <w:rsid w:val="003C3F00"/>
    <w:rsid w:val="003C4548"/>
    <w:rsid w:val="003C512F"/>
    <w:rsid w:val="003C67E0"/>
    <w:rsid w:val="003C6A1A"/>
    <w:rsid w:val="003C7D12"/>
    <w:rsid w:val="003C7E84"/>
    <w:rsid w:val="003D0327"/>
    <w:rsid w:val="003D0592"/>
    <w:rsid w:val="003D06C1"/>
    <w:rsid w:val="003D2323"/>
    <w:rsid w:val="003D2496"/>
    <w:rsid w:val="003D3755"/>
    <w:rsid w:val="003D3BB9"/>
    <w:rsid w:val="003D3D1A"/>
    <w:rsid w:val="003D4160"/>
    <w:rsid w:val="003D4689"/>
    <w:rsid w:val="003D48FA"/>
    <w:rsid w:val="003D5032"/>
    <w:rsid w:val="003D5035"/>
    <w:rsid w:val="003D5545"/>
    <w:rsid w:val="003D5BBF"/>
    <w:rsid w:val="003D6AE6"/>
    <w:rsid w:val="003D7E58"/>
    <w:rsid w:val="003E00AA"/>
    <w:rsid w:val="003E0535"/>
    <w:rsid w:val="003E114F"/>
    <w:rsid w:val="003E15D5"/>
    <w:rsid w:val="003E22DB"/>
    <w:rsid w:val="003E2827"/>
    <w:rsid w:val="003E33DD"/>
    <w:rsid w:val="003E41A3"/>
    <w:rsid w:val="003E4343"/>
    <w:rsid w:val="003E4398"/>
    <w:rsid w:val="003E4FD3"/>
    <w:rsid w:val="003E5309"/>
    <w:rsid w:val="003E5A4A"/>
    <w:rsid w:val="003E5B53"/>
    <w:rsid w:val="003E5B90"/>
    <w:rsid w:val="003E5CA9"/>
    <w:rsid w:val="003E72A3"/>
    <w:rsid w:val="003E79BA"/>
    <w:rsid w:val="003E7F63"/>
    <w:rsid w:val="003F0104"/>
    <w:rsid w:val="003F0EDB"/>
    <w:rsid w:val="003F114C"/>
    <w:rsid w:val="003F1703"/>
    <w:rsid w:val="003F1883"/>
    <w:rsid w:val="003F1AFF"/>
    <w:rsid w:val="003F29C7"/>
    <w:rsid w:val="003F2B96"/>
    <w:rsid w:val="003F2CDD"/>
    <w:rsid w:val="003F3213"/>
    <w:rsid w:val="003F3295"/>
    <w:rsid w:val="003F410D"/>
    <w:rsid w:val="003F4230"/>
    <w:rsid w:val="003F4E59"/>
    <w:rsid w:val="003F549B"/>
    <w:rsid w:val="003F658E"/>
    <w:rsid w:val="0040005D"/>
    <w:rsid w:val="0040054C"/>
    <w:rsid w:val="00401D05"/>
    <w:rsid w:val="00402484"/>
    <w:rsid w:val="00403076"/>
    <w:rsid w:val="004033E7"/>
    <w:rsid w:val="00403582"/>
    <w:rsid w:val="004050AD"/>
    <w:rsid w:val="004057A2"/>
    <w:rsid w:val="00406BA3"/>
    <w:rsid w:val="0040756D"/>
    <w:rsid w:val="00407C0F"/>
    <w:rsid w:val="00410400"/>
    <w:rsid w:val="00410B46"/>
    <w:rsid w:val="00410DC5"/>
    <w:rsid w:val="00411070"/>
    <w:rsid w:val="0041179B"/>
    <w:rsid w:val="00411840"/>
    <w:rsid w:val="004122A1"/>
    <w:rsid w:val="0041387C"/>
    <w:rsid w:val="00413A65"/>
    <w:rsid w:val="00413B42"/>
    <w:rsid w:val="00413D12"/>
    <w:rsid w:val="00414A45"/>
    <w:rsid w:val="00415DE7"/>
    <w:rsid w:val="00416C9D"/>
    <w:rsid w:val="00416DB3"/>
    <w:rsid w:val="00416DD1"/>
    <w:rsid w:val="004171BA"/>
    <w:rsid w:val="004176F1"/>
    <w:rsid w:val="004178A1"/>
    <w:rsid w:val="00417D80"/>
    <w:rsid w:val="00417F31"/>
    <w:rsid w:val="00420178"/>
    <w:rsid w:val="00420F6F"/>
    <w:rsid w:val="00422449"/>
    <w:rsid w:val="00422670"/>
    <w:rsid w:val="00422760"/>
    <w:rsid w:val="0042393B"/>
    <w:rsid w:val="00423B08"/>
    <w:rsid w:val="00423BB6"/>
    <w:rsid w:val="00423C28"/>
    <w:rsid w:val="00423D50"/>
    <w:rsid w:val="004240E6"/>
    <w:rsid w:val="0042420D"/>
    <w:rsid w:val="00426194"/>
    <w:rsid w:val="0042706D"/>
    <w:rsid w:val="004279FC"/>
    <w:rsid w:val="00430A31"/>
    <w:rsid w:val="00431190"/>
    <w:rsid w:val="004313FD"/>
    <w:rsid w:val="004321FD"/>
    <w:rsid w:val="00432692"/>
    <w:rsid w:val="00432A8F"/>
    <w:rsid w:val="00432E82"/>
    <w:rsid w:val="004331E3"/>
    <w:rsid w:val="004333A0"/>
    <w:rsid w:val="00434527"/>
    <w:rsid w:val="0043459C"/>
    <w:rsid w:val="004345ED"/>
    <w:rsid w:val="00434960"/>
    <w:rsid w:val="0043501A"/>
    <w:rsid w:val="00435ED9"/>
    <w:rsid w:val="00436CE0"/>
    <w:rsid w:val="00437626"/>
    <w:rsid w:val="00437789"/>
    <w:rsid w:val="0044115F"/>
    <w:rsid w:val="00441939"/>
    <w:rsid w:val="00441981"/>
    <w:rsid w:val="00441AD0"/>
    <w:rsid w:val="00441CCE"/>
    <w:rsid w:val="00441E8F"/>
    <w:rsid w:val="00441ECE"/>
    <w:rsid w:val="00442D23"/>
    <w:rsid w:val="0044308C"/>
    <w:rsid w:val="004438F4"/>
    <w:rsid w:val="004439BD"/>
    <w:rsid w:val="00443B58"/>
    <w:rsid w:val="004449AE"/>
    <w:rsid w:val="00444EF5"/>
    <w:rsid w:val="00445177"/>
    <w:rsid w:val="0044590F"/>
    <w:rsid w:val="00447537"/>
    <w:rsid w:val="00452650"/>
    <w:rsid w:val="00453ACF"/>
    <w:rsid w:val="004547C9"/>
    <w:rsid w:val="00454A30"/>
    <w:rsid w:val="00456370"/>
    <w:rsid w:val="00456552"/>
    <w:rsid w:val="00456614"/>
    <w:rsid w:val="00456D54"/>
    <w:rsid w:val="004570F0"/>
    <w:rsid w:val="004576FB"/>
    <w:rsid w:val="004603D4"/>
    <w:rsid w:val="00460E2D"/>
    <w:rsid w:val="00461554"/>
    <w:rsid w:val="00461720"/>
    <w:rsid w:val="00461790"/>
    <w:rsid w:val="00462A80"/>
    <w:rsid w:val="00462B3E"/>
    <w:rsid w:val="00462B77"/>
    <w:rsid w:val="0046311F"/>
    <w:rsid w:val="00463AF5"/>
    <w:rsid w:val="00464BF9"/>
    <w:rsid w:val="004655A7"/>
    <w:rsid w:val="00465DBD"/>
    <w:rsid w:val="004664FB"/>
    <w:rsid w:val="004674CE"/>
    <w:rsid w:val="004675ED"/>
    <w:rsid w:val="00467B3E"/>
    <w:rsid w:val="00470495"/>
    <w:rsid w:val="00471036"/>
    <w:rsid w:val="0047193A"/>
    <w:rsid w:val="00472193"/>
    <w:rsid w:val="004725E6"/>
    <w:rsid w:val="00473023"/>
    <w:rsid w:val="004735CA"/>
    <w:rsid w:val="004739B7"/>
    <w:rsid w:val="00473A57"/>
    <w:rsid w:val="00473A60"/>
    <w:rsid w:val="0047421C"/>
    <w:rsid w:val="004744FA"/>
    <w:rsid w:val="00474DC6"/>
    <w:rsid w:val="00474DFD"/>
    <w:rsid w:val="00474F07"/>
    <w:rsid w:val="004755BD"/>
    <w:rsid w:val="00475F27"/>
    <w:rsid w:val="00476477"/>
    <w:rsid w:val="004766C9"/>
    <w:rsid w:val="00476ACB"/>
    <w:rsid w:val="00476B2F"/>
    <w:rsid w:val="00477239"/>
    <w:rsid w:val="004772A6"/>
    <w:rsid w:val="004777E1"/>
    <w:rsid w:val="00477A3D"/>
    <w:rsid w:val="00477D80"/>
    <w:rsid w:val="00477E5B"/>
    <w:rsid w:val="004815CD"/>
    <w:rsid w:val="00481E7B"/>
    <w:rsid w:val="0048214F"/>
    <w:rsid w:val="0048251D"/>
    <w:rsid w:val="00483269"/>
    <w:rsid w:val="004838A0"/>
    <w:rsid w:val="00483E72"/>
    <w:rsid w:val="004840B3"/>
    <w:rsid w:val="00484416"/>
    <w:rsid w:val="00484578"/>
    <w:rsid w:val="004847A3"/>
    <w:rsid w:val="0048498D"/>
    <w:rsid w:val="00484AD7"/>
    <w:rsid w:val="00484DA6"/>
    <w:rsid w:val="00484F5D"/>
    <w:rsid w:val="0048528C"/>
    <w:rsid w:val="00485B01"/>
    <w:rsid w:val="0048655D"/>
    <w:rsid w:val="004877A0"/>
    <w:rsid w:val="004878FA"/>
    <w:rsid w:val="00487D06"/>
    <w:rsid w:val="00487E2B"/>
    <w:rsid w:val="00490970"/>
    <w:rsid w:val="00490AA2"/>
    <w:rsid w:val="00490C91"/>
    <w:rsid w:val="00491315"/>
    <w:rsid w:val="00491804"/>
    <w:rsid w:val="00491B5C"/>
    <w:rsid w:val="00492E54"/>
    <w:rsid w:val="004933BE"/>
    <w:rsid w:val="00493820"/>
    <w:rsid w:val="004945F7"/>
    <w:rsid w:val="00495AB2"/>
    <w:rsid w:val="00495B3A"/>
    <w:rsid w:val="004963D0"/>
    <w:rsid w:val="004964FA"/>
    <w:rsid w:val="00496654"/>
    <w:rsid w:val="00496969"/>
    <w:rsid w:val="00497944"/>
    <w:rsid w:val="00497F2E"/>
    <w:rsid w:val="004A0274"/>
    <w:rsid w:val="004A050F"/>
    <w:rsid w:val="004A052C"/>
    <w:rsid w:val="004A1999"/>
    <w:rsid w:val="004A1C0E"/>
    <w:rsid w:val="004A2693"/>
    <w:rsid w:val="004A33FD"/>
    <w:rsid w:val="004A367B"/>
    <w:rsid w:val="004A50ED"/>
    <w:rsid w:val="004A5956"/>
    <w:rsid w:val="004A5E55"/>
    <w:rsid w:val="004A6AEB"/>
    <w:rsid w:val="004A7705"/>
    <w:rsid w:val="004A7943"/>
    <w:rsid w:val="004A7D4E"/>
    <w:rsid w:val="004A7E06"/>
    <w:rsid w:val="004B00A5"/>
    <w:rsid w:val="004B266A"/>
    <w:rsid w:val="004B3751"/>
    <w:rsid w:val="004B4385"/>
    <w:rsid w:val="004B4559"/>
    <w:rsid w:val="004B4E32"/>
    <w:rsid w:val="004B5EFF"/>
    <w:rsid w:val="004B6105"/>
    <w:rsid w:val="004B657C"/>
    <w:rsid w:val="004B66CC"/>
    <w:rsid w:val="004B7047"/>
    <w:rsid w:val="004B72AD"/>
    <w:rsid w:val="004B751F"/>
    <w:rsid w:val="004B7CEF"/>
    <w:rsid w:val="004C1535"/>
    <w:rsid w:val="004C1A1E"/>
    <w:rsid w:val="004C1F72"/>
    <w:rsid w:val="004C24CE"/>
    <w:rsid w:val="004C25DA"/>
    <w:rsid w:val="004C261F"/>
    <w:rsid w:val="004C2631"/>
    <w:rsid w:val="004C2ECE"/>
    <w:rsid w:val="004C3A0E"/>
    <w:rsid w:val="004C46BC"/>
    <w:rsid w:val="004C4DBC"/>
    <w:rsid w:val="004C5A63"/>
    <w:rsid w:val="004C5BF7"/>
    <w:rsid w:val="004C5DD3"/>
    <w:rsid w:val="004C6178"/>
    <w:rsid w:val="004C667B"/>
    <w:rsid w:val="004C6B64"/>
    <w:rsid w:val="004C6F31"/>
    <w:rsid w:val="004C7AC3"/>
    <w:rsid w:val="004D10E2"/>
    <w:rsid w:val="004D1B4E"/>
    <w:rsid w:val="004D5524"/>
    <w:rsid w:val="004D59A0"/>
    <w:rsid w:val="004D6666"/>
    <w:rsid w:val="004D695D"/>
    <w:rsid w:val="004D7F11"/>
    <w:rsid w:val="004E01DF"/>
    <w:rsid w:val="004E10DF"/>
    <w:rsid w:val="004E11A6"/>
    <w:rsid w:val="004E1E36"/>
    <w:rsid w:val="004E2C83"/>
    <w:rsid w:val="004E3B16"/>
    <w:rsid w:val="004E4061"/>
    <w:rsid w:val="004E4743"/>
    <w:rsid w:val="004E4E0C"/>
    <w:rsid w:val="004E541A"/>
    <w:rsid w:val="004E5550"/>
    <w:rsid w:val="004E558E"/>
    <w:rsid w:val="004E5D6F"/>
    <w:rsid w:val="004E5F9E"/>
    <w:rsid w:val="004E6168"/>
    <w:rsid w:val="004E6CB7"/>
    <w:rsid w:val="004F10A9"/>
    <w:rsid w:val="004F1EE6"/>
    <w:rsid w:val="004F206A"/>
    <w:rsid w:val="004F2ADD"/>
    <w:rsid w:val="004F332B"/>
    <w:rsid w:val="004F3ACA"/>
    <w:rsid w:val="004F4B6E"/>
    <w:rsid w:val="004F5C8A"/>
    <w:rsid w:val="004F67D5"/>
    <w:rsid w:val="004F68B3"/>
    <w:rsid w:val="004F6C49"/>
    <w:rsid w:val="004F6E2A"/>
    <w:rsid w:val="004F7567"/>
    <w:rsid w:val="004F7C1B"/>
    <w:rsid w:val="0050024B"/>
    <w:rsid w:val="00500480"/>
    <w:rsid w:val="00500689"/>
    <w:rsid w:val="005010EC"/>
    <w:rsid w:val="005011E5"/>
    <w:rsid w:val="00502886"/>
    <w:rsid w:val="005031F7"/>
    <w:rsid w:val="00503975"/>
    <w:rsid w:val="00503F16"/>
    <w:rsid w:val="005045EA"/>
    <w:rsid w:val="00504806"/>
    <w:rsid w:val="0050493F"/>
    <w:rsid w:val="00504DB1"/>
    <w:rsid w:val="00504F08"/>
    <w:rsid w:val="005050EA"/>
    <w:rsid w:val="00505212"/>
    <w:rsid w:val="005059CC"/>
    <w:rsid w:val="00505F53"/>
    <w:rsid w:val="00506379"/>
    <w:rsid w:val="005064A4"/>
    <w:rsid w:val="00506D0F"/>
    <w:rsid w:val="00506EFF"/>
    <w:rsid w:val="00507680"/>
    <w:rsid w:val="005077BA"/>
    <w:rsid w:val="00510745"/>
    <w:rsid w:val="0051144B"/>
    <w:rsid w:val="005114AA"/>
    <w:rsid w:val="00511547"/>
    <w:rsid w:val="0051218B"/>
    <w:rsid w:val="00512254"/>
    <w:rsid w:val="00512498"/>
    <w:rsid w:val="00512E5B"/>
    <w:rsid w:val="00513F34"/>
    <w:rsid w:val="00514499"/>
    <w:rsid w:val="005148C5"/>
    <w:rsid w:val="005151C9"/>
    <w:rsid w:val="00515599"/>
    <w:rsid w:val="005160D8"/>
    <w:rsid w:val="005160ED"/>
    <w:rsid w:val="00516830"/>
    <w:rsid w:val="005170BC"/>
    <w:rsid w:val="005176D5"/>
    <w:rsid w:val="00517E75"/>
    <w:rsid w:val="005201E8"/>
    <w:rsid w:val="00520A28"/>
    <w:rsid w:val="00521CC1"/>
    <w:rsid w:val="005222CD"/>
    <w:rsid w:val="00522C96"/>
    <w:rsid w:val="00523510"/>
    <w:rsid w:val="005235A0"/>
    <w:rsid w:val="0052386D"/>
    <w:rsid w:val="005240F6"/>
    <w:rsid w:val="0052507A"/>
    <w:rsid w:val="0052589A"/>
    <w:rsid w:val="005260F6"/>
    <w:rsid w:val="005270CF"/>
    <w:rsid w:val="005274A5"/>
    <w:rsid w:val="0052762C"/>
    <w:rsid w:val="00527C43"/>
    <w:rsid w:val="00530672"/>
    <w:rsid w:val="0053071B"/>
    <w:rsid w:val="00530932"/>
    <w:rsid w:val="00530ECD"/>
    <w:rsid w:val="005317E9"/>
    <w:rsid w:val="005322DC"/>
    <w:rsid w:val="0053269D"/>
    <w:rsid w:val="005326CE"/>
    <w:rsid w:val="005332DB"/>
    <w:rsid w:val="005349F2"/>
    <w:rsid w:val="00534BF8"/>
    <w:rsid w:val="00534F62"/>
    <w:rsid w:val="0053563E"/>
    <w:rsid w:val="00535DD4"/>
    <w:rsid w:val="005366F1"/>
    <w:rsid w:val="00536AD0"/>
    <w:rsid w:val="00536FC5"/>
    <w:rsid w:val="0053770C"/>
    <w:rsid w:val="00537EC6"/>
    <w:rsid w:val="00540C92"/>
    <w:rsid w:val="00541187"/>
    <w:rsid w:val="0054128E"/>
    <w:rsid w:val="0054146F"/>
    <w:rsid w:val="00541654"/>
    <w:rsid w:val="00541B34"/>
    <w:rsid w:val="00541D6F"/>
    <w:rsid w:val="0054204B"/>
    <w:rsid w:val="00542144"/>
    <w:rsid w:val="00542E8F"/>
    <w:rsid w:val="00543953"/>
    <w:rsid w:val="00544098"/>
    <w:rsid w:val="00544612"/>
    <w:rsid w:val="0054472E"/>
    <w:rsid w:val="005447BD"/>
    <w:rsid w:val="005447FC"/>
    <w:rsid w:val="00544D90"/>
    <w:rsid w:val="00544F4B"/>
    <w:rsid w:val="00546CB3"/>
    <w:rsid w:val="0055052F"/>
    <w:rsid w:val="00552E73"/>
    <w:rsid w:val="00553A87"/>
    <w:rsid w:val="00554DE5"/>
    <w:rsid w:val="0055602C"/>
    <w:rsid w:val="005561CA"/>
    <w:rsid w:val="00556887"/>
    <w:rsid w:val="00556A48"/>
    <w:rsid w:val="005577AE"/>
    <w:rsid w:val="00560E72"/>
    <w:rsid w:val="00561061"/>
    <w:rsid w:val="00561F35"/>
    <w:rsid w:val="00563354"/>
    <w:rsid w:val="005633D7"/>
    <w:rsid w:val="00563C3D"/>
    <w:rsid w:val="00563D0D"/>
    <w:rsid w:val="00563DD4"/>
    <w:rsid w:val="00564B9A"/>
    <w:rsid w:val="00564F2A"/>
    <w:rsid w:val="0056560A"/>
    <w:rsid w:val="005656F6"/>
    <w:rsid w:val="005671BC"/>
    <w:rsid w:val="00567331"/>
    <w:rsid w:val="00567CAB"/>
    <w:rsid w:val="00570622"/>
    <w:rsid w:val="00571274"/>
    <w:rsid w:val="00571868"/>
    <w:rsid w:val="005718F9"/>
    <w:rsid w:val="00571DBF"/>
    <w:rsid w:val="005725BE"/>
    <w:rsid w:val="0057262C"/>
    <w:rsid w:val="00572822"/>
    <w:rsid w:val="00572928"/>
    <w:rsid w:val="00573AE0"/>
    <w:rsid w:val="00573B6D"/>
    <w:rsid w:val="00573DF1"/>
    <w:rsid w:val="0057505B"/>
    <w:rsid w:val="00576770"/>
    <w:rsid w:val="00577A0D"/>
    <w:rsid w:val="00577C28"/>
    <w:rsid w:val="00580435"/>
    <w:rsid w:val="00580436"/>
    <w:rsid w:val="0058096F"/>
    <w:rsid w:val="005809A4"/>
    <w:rsid w:val="00581958"/>
    <w:rsid w:val="00581B49"/>
    <w:rsid w:val="00582ABC"/>
    <w:rsid w:val="005835F9"/>
    <w:rsid w:val="0058392C"/>
    <w:rsid w:val="00583AA4"/>
    <w:rsid w:val="00583E2A"/>
    <w:rsid w:val="00584168"/>
    <w:rsid w:val="0058475D"/>
    <w:rsid w:val="005849C8"/>
    <w:rsid w:val="00586273"/>
    <w:rsid w:val="00586AA6"/>
    <w:rsid w:val="005877A1"/>
    <w:rsid w:val="005901FF"/>
    <w:rsid w:val="00590D9F"/>
    <w:rsid w:val="00591800"/>
    <w:rsid w:val="00592170"/>
    <w:rsid w:val="00592407"/>
    <w:rsid w:val="00592D05"/>
    <w:rsid w:val="005940F2"/>
    <w:rsid w:val="005947EC"/>
    <w:rsid w:val="00595EB1"/>
    <w:rsid w:val="00596F3F"/>
    <w:rsid w:val="00597D88"/>
    <w:rsid w:val="005A1320"/>
    <w:rsid w:val="005A164D"/>
    <w:rsid w:val="005A16CC"/>
    <w:rsid w:val="005A1846"/>
    <w:rsid w:val="005A1A9E"/>
    <w:rsid w:val="005A22C6"/>
    <w:rsid w:val="005A276F"/>
    <w:rsid w:val="005A3633"/>
    <w:rsid w:val="005A3BFB"/>
    <w:rsid w:val="005A4C48"/>
    <w:rsid w:val="005A5B41"/>
    <w:rsid w:val="005A614A"/>
    <w:rsid w:val="005A6D59"/>
    <w:rsid w:val="005A7A7C"/>
    <w:rsid w:val="005B041B"/>
    <w:rsid w:val="005B1802"/>
    <w:rsid w:val="005B1C07"/>
    <w:rsid w:val="005B1D44"/>
    <w:rsid w:val="005B1DF0"/>
    <w:rsid w:val="005B221F"/>
    <w:rsid w:val="005B2722"/>
    <w:rsid w:val="005B2CDF"/>
    <w:rsid w:val="005B3AC5"/>
    <w:rsid w:val="005B43A7"/>
    <w:rsid w:val="005B4429"/>
    <w:rsid w:val="005B459B"/>
    <w:rsid w:val="005B6439"/>
    <w:rsid w:val="005B6D98"/>
    <w:rsid w:val="005C01E6"/>
    <w:rsid w:val="005C0D2F"/>
    <w:rsid w:val="005C18CC"/>
    <w:rsid w:val="005C1F14"/>
    <w:rsid w:val="005C20A7"/>
    <w:rsid w:val="005C22FD"/>
    <w:rsid w:val="005C305C"/>
    <w:rsid w:val="005C32F2"/>
    <w:rsid w:val="005C391C"/>
    <w:rsid w:val="005C487B"/>
    <w:rsid w:val="005C4DCE"/>
    <w:rsid w:val="005C4DFB"/>
    <w:rsid w:val="005C4F28"/>
    <w:rsid w:val="005C55CD"/>
    <w:rsid w:val="005C673C"/>
    <w:rsid w:val="005C678F"/>
    <w:rsid w:val="005C7431"/>
    <w:rsid w:val="005C756E"/>
    <w:rsid w:val="005C763D"/>
    <w:rsid w:val="005C76B6"/>
    <w:rsid w:val="005D0733"/>
    <w:rsid w:val="005D0D42"/>
    <w:rsid w:val="005D1F8B"/>
    <w:rsid w:val="005D1F8F"/>
    <w:rsid w:val="005D2373"/>
    <w:rsid w:val="005D2717"/>
    <w:rsid w:val="005D28F1"/>
    <w:rsid w:val="005D2F68"/>
    <w:rsid w:val="005D34F7"/>
    <w:rsid w:val="005D3600"/>
    <w:rsid w:val="005D39BE"/>
    <w:rsid w:val="005D3E74"/>
    <w:rsid w:val="005D4172"/>
    <w:rsid w:val="005D4444"/>
    <w:rsid w:val="005D4D75"/>
    <w:rsid w:val="005D5B8A"/>
    <w:rsid w:val="005D5DAC"/>
    <w:rsid w:val="005D6E2D"/>
    <w:rsid w:val="005D7ECF"/>
    <w:rsid w:val="005E0237"/>
    <w:rsid w:val="005E0C38"/>
    <w:rsid w:val="005E0CED"/>
    <w:rsid w:val="005E0D00"/>
    <w:rsid w:val="005E12AF"/>
    <w:rsid w:val="005E1A2B"/>
    <w:rsid w:val="005E21A1"/>
    <w:rsid w:val="005E253C"/>
    <w:rsid w:val="005E320B"/>
    <w:rsid w:val="005E35D8"/>
    <w:rsid w:val="005E42E6"/>
    <w:rsid w:val="005E4736"/>
    <w:rsid w:val="005E5606"/>
    <w:rsid w:val="005E5628"/>
    <w:rsid w:val="005E5A85"/>
    <w:rsid w:val="005E6211"/>
    <w:rsid w:val="005E62D0"/>
    <w:rsid w:val="005E65AE"/>
    <w:rsid w:val="005E7C47"/>
    <w:rsid w:val="005F036C"/>
    <w:rsid w:val="005F0EEA"/>
    <w:rsid w:val="005F14C4"/>
    <w:rsid w:val="005F19CD"/>
    <w:rsid w:val="005F229C"/>
    <w:rsid w:val="005F282A"/>
    <w:rsid w:val="005F30DA"/>
    <w:rsid w:val="005F4C1C"/>
    <w:rsid w:val="005F5F1B"/>
    <w:rsid w:val="005F6E88"/>
    <w:rsid w:val="005F6F7D"/>
    <w:rsid w:val="005F7179"/>
    <w:rsid w:val="005F743E"/>
    <w:rsid w:val="005F7E2E"/>
    <w:rsid w:val="00601621"/>
    <w:rsid w:val="00601E93"/>
    <w:rsid w:val="00602631"/>
    <w:rsid w:val="0060278A"/>
    <w:rsid w:val="00602942"/>
    <w:rsid w:val="00602A4A"/>
    <w:rsid w:val="0060305D"/>
    <w:rsid w:val="0060401E"/>
    <w:rsid w:val="0060442C"/>
    <w:rsid w:val="0060446E"/>
    <w:rsid w:val="006045CA"/>
    <w:rsid w:val="00604BE0"/>
    <w:rsid w:val="00604F11"/>
    <w:rsid w:val="00605350"/>
    <w:rsid w:val="00605BB2"/>
    <w:rsid w:val="00605D6E"/>
    <w:rsid w:val="00606B36"/>
    <w:rsid w:val="00606BF6"/>
    <w:rsid w:val="0060705E"/>
    <w:rsid w:val="0060725A"/>
    <w:rsid w:val="00607647"/>
    <w:rsid w:val="006079ED"/>
    <w:rsid w:val="00607AA0"/>
    <w:rsid w:val="00610CBC"/>
    <w:rsid w:val="00610F6A"/>
    <w:rsid w:val="0061143D"/>
    <w:rsid w:val="0061197A"/>
    <w:rsid w:val="00611E17"/>
    <w:rsid w:val="00613160"/>
    <w:rsid w:val="0061318F"/>
    <w:rsid w:val="00613292"/>
    <w:rsid w:val="006138DC"/>
    <w:rsid w:val="00613E9B"/>
    <w:rsid w:val="00614A2B"/>
    <w:rsid w:val="0061513D"/>
    <w:rsid w:val="006152BE"/>
    <w:rsid w:val="00615421"/>
    <w:rsid w:val="00616A9A"/>
    <w:rsid w:val="00617C46"/>
    <w:rsid w:val="0062005E"/>
    <w:rsid w:val="00620406"/>
    <w:rsid w:val="006204F4"/>
    <w:rsid w:val="006206B5"/>
    <w:rsid w:val="0062092E"/>
    <w:rsid w:val="006210DB"/>
    <w:rsid w:val="006214EA"/>
    <w:rsid w:val="00621769"/>
    <w:rsid w:val="00621F6C"/>
    <w:rsid w:val="00622304"/>
    <w:rsid w:val="0062253C"/>
    <w:rsid w:val="0062285C"/>
    <w:rsid w:val="0062355C"/>
    <w:rsid w:val="00623616"/>
    <w:rsid w:val="00623BED"/>
    <w:rsid w:val="00623DF2"/>
    <w:rsid w:val="006240B3"/>
    <w:rsid w:val="0062417B"/>
    <w:rsid w:val="00624414"/>
    <w:rsid w:val="00624A89"/>
    <w:rsid w:val="006251E3"/>
    <w:rsid w:val="00626674"/>
    <w:rsid w:val="00626D08"/>
    <w:rsid w:val="0062745E"/>
    <w:rsid w:val="00627517"/>
    <w:rsid w:val="0062759B"/>
    <w:rsid w:val="00630225"/>
    <w:rsid w:val="00630259"/>
    <w:rsid w:val="0063047C"/>
    <w:rsid w:val="00630E7E"/>
    <w:rsid w:val="006313F1"/>
    <w:rsid w:val="006315C0"/>
    <w:rsid w:val="006325A0"/>
    <w:rsid w:val="006325B0"/>
    <w:rsid w:val="00632C71"/>
    <w:rsid w:val="00632D4D"/>
    <w:rsid w:val="006330E8"/>
    <w:rsid w:val="0063412A"/>
    <w:rsid w:val="00635251"/>
    <w:rsid w:val="006359A9"/>
    <w:rsid w:val="006372F4"/>
    <w:rsid w:val="00637494"/>
    <w:rsid w:val="006405A7"/>
    <w:rsid w:val="00641322"/>
    <w:rsid w:val="006440F0"/>
    <w:rsid w:val="00644447"/>
    <w:rsid w:val="0064492F"/>
    <w:rsid w:val="00645464"/>
    <w:rsid w:val="0064571C"/>
    <w:rsid w:val="00647587"/>
    <w:rsid w:val="0064792A"/>
    <w:rsid w:val="00647F01"/>
    <w:rsid w:val="00647F18"/>
    <w:rsid w:val="00650183"/>
    <w:rsid w:val="00650844"/>
    <w:rsid w:val="00650FF4"/>
    <w:rsid w:val="006514F6"/>
    <w:rsid w:val="006518C5"/>
    <w:rsid w:val="00651D43"/>
    <w:rsid w:val="00652641"/>
    <w:rsid w:val="006529BF"/>
    <w:rsid w:val="0065356C"/>
    <w:rsid w:val="00653590"/>
    <w:rsid w:val="00653992"/>
    <w:rsid w:val="00653BA9"/>
    <w:rsid w:val="006542B1"/>
    <w:rsid w:val="00654C9F"/>
    <w:rsid w:val="006552AC"/>
    <w:rsid w:val="00655640"/>
    <w:rsid w:val="006568E6"/>
    <w:rsid w:val="0065691F"/>
    <w:rsid w:val="00656FE2"/>
    <w:rsid w:val="00657C91"/>
    <w:rsid w:val="00657CE5"/>
    <w:rsid w:val="00660E11"/>
    <w:rsid w:val="0066129E"/>
    <w:rsid w:val="0066132E"/>
    <w:rsid w:val="00661A37"/>
    <w:rsid w:val="006621DD"/>
    <w:rsid w:val="0066267C"/>
    <w:rsid w:val="00662825"/>
    <w:rsid w:val="00662DD3"/>
    <w:rsid w:val="00663165"/>
    <w:rsid w:val="006632D0"/>
    <w:rsid w:val="006634B6"/>
    <w:rsid w:val="0066365C"/>
    <w:rsid w:val="006638AE"/>
    <w:rsid w:val="00663B21"/>
    <w:rsid w:val="00664981"/>
    <w:rsid w:val="0066508E"/>
    <w:rsid w:val="006650A0"/>
    <w:rsid w:val="00665AC3"/>
    <w:rsid w:val="00666164"/>
    <w:rsid w:val="0066683C"/>
    <w:rsid w:val="00667068"/>
    <w:rsid w:val="00667173"/>
    <w:rsid w:val="00667B8F"/>
    <w:rsid w:val="006700B5"/>
    <w:rsid w:val="00670A75"/>
    <w:rsid w:val="00670AD5"/>
    <w:rsid w:val="00671231"/>
    <w:rsid w:val="006726EA"/>
    <w:rsid w:val="00672952"/>
    <w:rsid w:val="00673266"/>
    <w:rsid w:val="00673B21"/>
    <w:rsid w:val="00673EF7"/>
    <w:rsid w:val="006742FD"/>
    <w:rsid w:val="0067494B"/>
    <w:rsid w:val="00674B22"/>
    <w:rsid w:val="00674D7D"/>
    <w:rsid w:val="006752B5"/>
    <w:rsid w:val="0067605D"/>
    <w:rsid w:val="006767EE"/>
    <w:rsid w:val="00676BBD"/>
    <w:rsid w:val="0067796B"/>
    <w:rsid w:val="00680041"/>
    <w:rsid w:val="0068065D"/>
    <w:rsid w:val="006837F5"/>
    <w:rsid w:val="00683A8B"/>
    <w:rsid w:val="00683AD9"/>
    <w:rsid w:val="00684622"/>
    <w:rsid w:val="0068473C"/>
    <w:rsid w:val="00684AA2"/>
    <w:rsid w:val="00685B03"/>
    <w:rsid w:val="006860D8"/>
    <w:rsid w:val="00686692"/>
    <w:rsid w:val="006869DB"/>
    <w:rsid w:val="00686DA4"/>
    <w:rsid w:val="0068707E"/>
    <w:rsid w:val="006877FE"/>
    <w:rsid w:val="006902AA"/>
    <w:rsid w:val="00690CEA"/>
    <w:rsid w:val="006915C6"/>
    <w:rsid w:val="00691C88"/>
    <w:rsid w:val="00691F31"/>
    <w:rsid w:val="006921CD"/>
    <w:rsid w:val="00692CFC"/>
    <w:rsid w:val="00694CB3"/>
    <w:rsid w:val="006951DE"/>
    <w:rsid w:val="00695D38"/>
    <w:rsid w:val="00695ECC"/>
    <w:rsid w:val="00695FE0"/>
    <w:rsid w:val="0069602A"/>
    <w:rsid w:val="00696A42"/>
    <w:rsid w:val="00696C36"/>
    <w:rsid w:val="00696F7C"/>
    <w:rsid w:val="006970C9"/>
    <w:rsid w:val="006972EB"/>
    <w:rsid w:val="00697715"/>
    <w:rsid w:val="00697AB0"/>
    <w:rsid w:val="00697C41"/>
    <w:rsid w:val="006A0F2A"/>
    <w:rsid w:val="006A1A4D"/>
    <w:rsid w:val="006A366D"/>
    <w:rsid w:val="006A371E"/>
    <w:rsid w:val="006A49D6"/>
    <w:rsid w:val="006A52F0"/>
    <w:rsid w:val="006A5445"/>
    <w:rsid w:val="006A5686"/>
    <w:rsid w:val="006A5AC0"/>
    <w:rsid w:val="006A74DB"/>
    <w:rsid w:val="006A7FA1"/>
    <w:rsid w:val="006B024F"/>
    <w:rsid w:val="006B2338"/>
    <w:rsid w:val="006B2A80"/>
    <w:rsid w:val="006B34E1"/>
    <w:rsid w:val="006B37AA"/>
    <w:rsid w:val="006B4849"/>
    <w:rsid w:val="006B4D02"/>
    <w:rsid w:val="006B52D4"/>
    <w:rsid w:val="006B5445"/>
    <w:rsid w:val="006B544B"/>
    <w:rsid w:val="006B548A"/>
    <w:rsid w:val="006B5815"/>
    <w:rsid w:val="006B604C"/>
    <w:rsid w:val="006B6531"/>
    <w:rsid w:val="006B682C"/>
    <w:rsid w:val="006B6B91"/>
    <w:rsid w:val="006C025F"/>
    <w:rsid w:val="006C1103"/>
    <w:rsid w:val="006C1164"/>
    <w:rsid w:val="006C21E4"/>
    <w:rsid w:val="006C25F3"/>
    <w:rsid w:val="006C28C6"/>
    <w:rsid w:val="006C3293"/>
    <w:rsid w:val="006C3384"/>
    <w:rsid w:val="006C36E2"/>
    <w:rsid w:val="006C414D"/>
    <w:rsid w:val="006C4431"/>
    <w:rsid w:val="006C56F8"/>
    <w:rsid w:val="006C58FB"/>
    <w:rsid w:val="006C5B74"/>
    <w:rsid w:val="006C5CD7"/>
    <w:rsid w:val="006C63C8"/>
    <w:rsid w:val="006C682E"/>
    <w:rsid w:val="006C6CBA"/>
    <w:rsid w:val="006C6F12"/>
    <w:rsid w:val="006C6FCE"/>
    <w:rsid w:val="006C776C"/>
    <w:rsid w:val="006D1577"/>
    <w:rsid w:val="006D19D5"/>
    <w:rsid w:val="006D1F97"/>
    <w:rsid w:val="006D2238"/>
    <w:rsid w:val="006D22FD"/>
    <w:rsid w:val="006D2434"/>
    <w:rsid w:val="006D2B78"/>
    <w:rsid w:val="006D38D1"/>
    <w:rsid w:val="006D3E41"/>
    <w:rsid w:val="006D41F0"/>
    <w:rsid w:val="006D45D2"/>
    <w:rsid w:val="006D4E7F"/>
    <w:rsid w:val="006D53BE"/>
    <w:rsid w:val="006D55F9"/>
    <w:rsid w:val="006D584C"/>
    <w:rsid w:val="006D5F03"/>
    <w:rsid w:val="006D5FE0"/>
    <w:rsid w:val="006D6208"/>
    <w:rsid w:val="006D6FCB"/>
    <w:rsid w:val="006D7664"/>
    <w:rsid w:val="006D766A"/>
    <w:rsid w:val="006D78CF"/>
    <w:rsid w:val="006D7B6D"/>
    <w:rsid w:val="006D7B8F"/>
    <w:rsid w:val="006E0CE1"/>
    <w:rsid w:val="006E11EA"/>
    <w:rsid w:val="006E21E1"/>
    <w:rsid w:val="006E2A5D"/>
    <w:rsid w:val="006E2DD9"/>
    <w:rsid w:val="006E358E"/>
    <w:rsid w:val="006E3D07"/>
    <w:rsid w:val="006E3DF4"/>
    <w:rsid w:val="006E3F19"/>
    <w:rsid w:val="006E4AA2"/>
    <w:rsid w:val="006E4C3E"/>
    <w:rsid w:val="006E50E9"/>
    <w:rsid w:val="006E747E"/>
    <w:rsid w:val="006E752B"/>
    <w:rsid w:val="006E765E"/>
    <w:rsid w:val="006E79FF"/>
    <w:rsid w:val="006F0158"/>
    <w:rsid w:val="006F1146"/>
    <w:rsid w:val="006F12FF"/>
    <w:rsid w:val="006F17B7"/>
    <w:rsid w:val="006F21B8"/>
    <w:rsid w:val="006F2361"/>
    <w:rsid w:val="006F24FE"/>
    <w:rsid w:val="006F3225"/>
    <w:rsid w:val="006F3D1F"/>
    <w:rsid w:val="006F3F7A"/>
    <w:rsid w:val="006F4874"/>
    <w:rsid w:val="006F4A36"/>
    <w:rsid w:val="006F50F4"/>
    <w:rsid w:val="006F5489"/>
    <w:rsid w:val="006F5799"/>
    <w:rsid w:val="006F7AEF"/>
    <w:rsid w:val="007011EA"/>
    <w:rsid w:val="007016B3"/>
    <w:rsid w:val="00701FAC"/>
    <w:rsid w:val="0070236B"/>
    <w:rsid w:val="007033FE"/>
    <w:rsid w:val="007034B8"/>
    <w:rsid w:val="00703AF9"/>
    <w:rsid w:val="00703D68"/>
    <w:rsid w:val="0070413B"/>
    <w:rsid w:val="007048C4"/>
    <w:rsid w:val="0070512E"/>
    <w:rsid w:val="007057CE"/>
    <w:rsid w:val="007059B0"/>
    <w:rsid w:val="00705D7B"/>
    <w:rsid w:val="00705E94"/>
    <w:rsid w:val="00706604"/>
    <w:rsid w:val="00706A24"/>
    <w:rsid w:val="00706A46"/>
    <w:rsid w:val="0070701C"/>
    <w:rsid w:val="007074AC"/>
    <w:rsid w:val="00707C00"/>
    <w:rsid w:val="00707D5F"/>
    <w:rsid w:val="0071020D"/>
    <w:rsid w:val="00710959"/>
    <w:rsid w:val="00711C45"/>
    <w:rsid w:val="00711DD9"/>
    <w:rsid w:val="0071263F"/>
    <w:rsid w:val="007135E7"/>
    <w:rsid w:val="00713DBD"/>
    <w:rsid w:val="00713E60"/>
    <w:rsid w:val="00715444"/>
    <w:rsid w:val="00715D3D"/>
    <w:rsid w:val="00715EBC"/>
    <w:rsid w:val="007166AC"/>
    <w:rsid w:val="0071739F"/>
    <w:rsid w:val="0071775A"/>
    <w:rsid w:val="007208DB"/>
    <w:rsid w:val="0072097D"/>
    <w:rsid w:val="00720FD5"/>
    <w:rsid w:val="007215AC"/>
    <w:rsid w:val="00721D95"/>
    <w:rsid w:val="00722280"/>
    <w:rsid w:val="007223B3"/>
    <w:rsid w:val="00722ADE"/>
    <w:rsid w:val="007237EC"/>
    <w:rsid w:val="00723A20"/>
    <w:rsid w:val="0072502F"/>
    <w:rsid w:val="0072506E"/>
    <w:rsid w:val="00725F12"/>
    <w:rsid w:val="007260FF"/>
    <w:rsid w:val="007267D6"/>
    <w:rsid w:val="00726DB0"/>
    <w:rsid w:val="00727DDE"/>
    <w:rsid w:val="00730A7A"/>
    <w:rsid w:val="00730D45"/>
    <w:rsid w:val="00731003"/>
    <w:rsid w:val="0073246A"/>
    <w:rsid w:val="007328C1"/>
    <w:rsid w:val="00732CDE"/>
    <w:rsid w:val="00732DBA"/>
    <w:rsid w:val="007332FA"/>
    <w:rsid w:val="00736091"/>
    <w:rsid w:val="007361B5"/>
    <w:rsid w:val="00736323"/>
    <w:rsid w:val="00736947"/>
    <w:rsid w:val="00736D42"/>
    <w:rsid w:val="007371D7"/>
    <w:rsid w:val="00737ADD"/>
    <w:rsid w:val="00737C6F"/>
    <w:rsid w:val="00740BA0"/>
    <w:rsid w:val="00740F2D"/>
    <w:rsid w:val="007416D5"/>
    <w:rsid w:val="00741EFD"/>
    <w:rsid w:val="00742918"/>
    <w:rsid w:val="00742BCB"/>
    <w:rsid w:val="00744E7C"/>
    <w:rsid w:val="00745474"/>
    <w:rsid w:val="00745C69"/>
    <w:rsid w:val="00745F46"/>
    <w:rsid w:val="00746E9E"/>
    <w:rsid w:val="0074700C"/>
    <w:rsid w:val="007475BF"/>
    <w:rsid w:val="00747CBB"/>
    <w:rsid w:val="00747E74"/>
    <w:rsid w:val="00750055"/>
    <w:rsid w:val="0075022F"/>
    <w:rsid w:val="00750527"/>
    <w:rsid w:val="0075279F"/>
    <w:rsid w:val="00752DD0"/>
    <w:rsid w:val="00752E81"/>
    <w:rsid w:val="007530FB"/>
    <w:rsid w:val="007534D6"/>
    <w:rsid w:val="0075379E"/>
    <w:rsid w:val="007550BD"/>
    <w:rsid w:val="0075553D"/>
    <w:rsid w:val="00756A73"/>
    <w:rsid w:val="00756BD1"/>
    <w:rsid w:val="00757158"/>
    <w:rsid w:val="007572D4"/>
    <w:rsid w:val="00760038"/>
    <w:rsid w:val="00761085"/>
    <w:rsid w:val="00761456"/>
    <w:rsid w:val="00761942"/>
    <w:rsid w:val="00762180"/>
    <w:rsid w:val="00762573"/>
    <w:rsid w:val="00762E13"/>
    <w:rsid w:val="007632F1"/>
    <w:rsid w:val="007639C1"/>
    <w:rsid w:val="007643B0"/>
    <w:rsid w:val="00764993"/>
    <w:rsid w:val="00764FAF"/>
    <w:rsid w:val="00765382"/>
    <w:rsid w:val="007657E6"/>
    <w:rsid w:val="00765E96"/>
    <w:rsid w:val="00766539"/>
    <w:rsid w:val="007668C5"/>
    <w:rsid w:val="00767AA4"/>
    <w:rsid w:val="00767D23"/>
    <w:rsid w:val="00767E15"/>
    <w:rsid w:val="00767F7D"/>
    <w:rsid w:val="00770F5D"/>
    <w:rsid w:val="0077178A"/>
    <w:rsid w:val="00771F5F"/>
    <w:rsid w:val="007720B3"/>
    <w:rsid w:val="00773A40"/>
    <w:rsid w:val="00773A51"/>
    <w:rsid w:val="00774551"/>
    <w:rsid w:val="00774F2E"/>
    <w:rsid w:val="00774F90"/>
    <w:rsid w:val="00775100"/>
    <w:rsid w:val="00775331"/>
    <w:rsid w:val="00776DA8"/>
    <w:rsid w:val="00776F99"/>
    <w:rsid w:val="00780372"/>
    <w:rsid w:val="0078081B"/>
    <w:rsid w:val="007809D6"/>
    <w:rsid w:val="00780D6A"/>
    <w:rsid w:val="00780F3A"/>
    <w:rsid w:val="007816BA"/>
    <w:rsid w:val="00781B5B"/>
    <w:rsid w:val="00781D44"/>
    <w:rsid w:val="00781E40"/>
    <w:rsid w:val="0078283A"/>
    <w:rsid w:val="00782D78"/>
    <w:rsid w:val="00783067"/>
    <w:rsid w:val="0078476F"/>
    <w:rsid w:val="007850E6"/>
    <w:rsid w:val="00785E36"/>
    <w:rsid w:val="007862C4"/>
    <w:rsid w:val="00786538"/>
    <w:rsid w:val="00790064"/>
    <w:rsid w:val="007901B1"/>
    <w:rsid w:val="007920B4"/>
    <w:rsid w:val="007920F1"/>
    <w:rsid w:val="00792B29"/>
    <w:rsid w:val="00793077"/>
    <w:rsid w:val="007934DE"/>
    <w:rsid w:val="00793767"/>
    <w:rsid w:val="0079390B"/>
    <w:rsid w:val="0079423A"/>
    <w:rsid w:val="007948B8"/>
    <w:rsid w:val="00795013"/>
    <w:rsid w:val="00795032"/>
    <w:rsid w:val="007950CE"/>
    <w:rsid w:val="00796405"/>
    <w:rsid w:val="007975C7"/>
    <w:rsid w:val="007979CE"/>
    <w:rsid w:val="00797AF7"/>
    <w:rsid w:val="007A08ED"/>
    <w:rsid w:val="007A2D3E"/>
    <w:rsid w:val="007A2EB9"/>
    <w:rsid w:val="007A3011"/>
    <w:rsid w:val="007A330B"/>
    <w:rsid w:val="007A36F6"/>
    <w:rsid w:val="007A38AF"/>
    <w:rsid w:val="007A3DFF"/>
    <w:rsid w:val="007A4135"/>
    <w:rsid w:val="007A4670"/>
    <w:rsid w:val="007A4867"/>
    <w:rsid w:val="007A50BD"/>
    <w:rsid w:val="007A5565"/>
    <w:rsid w:val="007A577D"/>
    <w:rsid w:val="007A57CB"/>
    <w:rsid w:val="007A5866"/>
    <w:rsid w:val="007A6F98"/>
    <w:rsid w:val="007A79D8"/>
    <w:rsid w:val="007A7D10"/>
    <w:rsid w:val="007B01DF"/>
    <w:rsid w:val="007B04A8"/>
    <w:rsid w:val="007B05A9"/>
    <w:rsid w:val="007B238F"/>
    <w:rsid w:val="007B33DB"/>
    <w:rsid w:val="007B355D"/>
    <w:rsid w:val="007B430D"/>
    <w:rsid w:val="007B436F"/>
    <w:rsid w:val="007B58E8"/>
    <w:rsid w:val="007B6864"/>
    <w:rsid w:val="007B6BB8"/>
    <w:rsid w:val="007B73F3"/>
    <w:rsid w:val="007B79C9"/>
    <w:rsid w:val="007B7A26"/>
    <w:rsid w:val="007B7BD3"/>
    <w:rsid w:val="007B7F3D"/>
    <w:rsid w:val="007C0908"/>
    <w:rsid w:val="007C0D8C"/>
    <w:rsid w:val="007C1744"/>
    <w:rsid w:val="007C1902"/>
    <w:rsid w:val="007C1A3F"/>
    <w:rsid w:val="007C2BD7"/>
    <w:rsid w:val="007C3059"/>
    <w:rsid w:val="007C3583"/>
    <w:rsid w:val="007C3690"/>
    <w:rsid w:val="007C375C"/>
    <w:rsid w:val="007C3A9C"/>
    <w:rsid w:val="007C405E"/>
    <w:rsid w:val="007C408B"/>
    <w:rsid w:val="007C5459"/>
    <w:rsid w:val="007C5F03"/>
    <w:rsid w:val="007C61A2"/>
    <w:rsid w:val="007C64B1"/>
    <w:rsid w:val="007C7155"/>
    <w:rsid w:val="007D0DA8"/>
    <w:rsid w:val="007D19CA"/>
    <w:rsid w:val="007D21A3"/>
    <w:rsid w:val="007D2329"/>
    <w:rsid w:val="007D242C"/>
    <w:rsid w:val="007D2717"/>
    <w:rsid w:val="007D2A4A"/>
    <w:rsid w:val="007D3D3C"/>
    <w:rsid w:val="007D4514"/>
    <w:rsid w:val="007D4BBB"/>
    <w:rsid w:val="007D566A"/>
    <w:rsid w:val="007D5990"/>
    <w:rsid w:val="007D5AA8"/>
    <w:rsid w:val="007D5E4C"/>
    <w:rsid w:val="007D5EC9"/>
    <w:rsid w:val="007D6A02"/>
    <w:rsid w:val="007E0E5A"/>
    <w:rsid w:val="007E11DB"/>
    <w:rsid w:val="007E140B"/>
    <w:rsid w:val="007E26BF"/>
    <w:rsid w:val="007E3367"/>
    <w:rsid w:val="007E33C9"/>
    <w:rsid w:val="007E3F7B"/>
    <w:rsid w:val="007E41FE"/>
    <w:rsid w:val="007E42CF"/>
    <w:rsid w:val="007E45ED"/>
    <w:rsid w:val="007E4615"/>
    <w:rsid w:val="007E4D58"/>
    <w:rsid w:val="007E6A21"/>
    <w:rsid w:val="007E6A70"/>
    <w:rsid w:val="007E6FC8"/>
    <w:rsid w:val="007E7F2D"/>
    <w:rsid w:val="007F072E"/>
    <w:rsid w:val="007F0B76"/>
    <w:rsid w:val="007F0C88"/>
    <w:rsid w:val="007F0E03"/>
    <w:rsid w:val="007F137E"/>
    <w:rsid w:val="007F1670"/>
    <w:rsid w:val="007F1FF1"/>
    <w:rsid w:val="007F21E6"/>
    <w:rsid w:val="007F3DBB"/>
    <w:rsid w:val="007F4963"/>
    <w:rsid w:val="007F4E9F"/>
    <w:rsid w:val="007F55D3"/>
    <w:rsid w:val="007F55E0"/>
    <w:rsid w:val="007F580E"/>
    <w:rsid w:val="007F5A12"/>
    <w:rsid w:val="007F6188"/>
    <w:rsid w:val="007F633F"/>
    <w:rsid w:val="007F6B00"/>
    <w:rsid w:val="00800510"/>
    <w:rsid w:val="00800686"/>
    <w:rsid w:val="0080070D"/>
    <w:rsid w:val="00802302"/>
    <w:rsid w:val="00802D16"/>
    <w:rsid w:val="00802E33"/>
    <w:rsid w:val="008033ED"/>
    <w:rsid w:val="00803AFD"/>
    <w:rsid w:val="00803E6B"/>
    <w:rsid w:val="0080443F"/>
    <w:rsid w:val="00804717"/>
    <w:rsid w:val="00804B02"/>
    <w:rsid w:val="0080543B"/>
    <w:rsid w:val="00805D5C"/>
    <w:rsid w:val="00805EDF"/>
    <w:rsid w:val="00805F6B"/>
    <w:rsid w:val="008064A4"/>
    <w:rsid w:val="0080799E"/>
    <w:rsid w:val="00807F87"/>
    <w:rsid w:val="0081076F"/>
    <w:rsid w:val="0081144B"/>
    <w:rsid w:val="008117A7"/>
    <w:rsid w:val="0081375A"/>
    <w:rsid w:val="008143F9"/>
    <w:rsid w:val="00814A2C"/>
    <w:rsid w:val="00814A9D"/>
    <w:rsid w:val="00815002"/>
    <w:rsid w:val="00815889"/>
    <w:rsid w:val="008175E1"/>
    <w:rsid w:val="00817FB4"/>
    <w:rsid w:val="00820719"/>
    <w:rsid w:val="008209A0"/>
    <w:rsid w:val="00820A46"/>
    <w:rsid w:val="008214A1"/>
    <w:rsid w:val="00822D24"/>
    <w:rsid w:val="008232D9"/>
    <w:rsid w:val="00824AB0"/>
    <w:rsid w:val="00824FFB"/>
    <w:rsid w:val="0082563C"/>
    <w:rsid w:val="00825F9E"/>
    <w:rsid w:val="00826487"/>
    <w:rsid w:val="008265F1"/>
    <w:rsid w:val="00826C33"/>
    <w:rsid w:val="00826DAB"/>
    <w:rsid w:val="00827583"/>
    <w:rsid w:val="00827A02"/>
    <w:rsid w:val="00827C60"/>
    <w:rsid w:val="0083173A"/>
    <w:rsid w:val="00831754"/>
    <w:rsid w:val="00831B88"/>
    <w:rsid w:val="00831C44"/>
    <w:rsid w:val="00831EB5"/>
    <w:rsid w:val="00832267"/>
    <w:rsid w:val="00832EE3"/>
    <w:rsid w:val="00833399"/>
    <w:rsid w:val="008334C9"/>
    <w:rsid w:val="00834631"/>
    <w:rsid w:val="0083530C"/>
    <w:rsid w:val="008354C6"/>
    <w:rsid w:val="00835F66"/>
    <w:rsid w:val="0083612D"/>
    <w:rsid w:val="008362F0"/>
    <w:rsid w:val="00837068"/>
    <w:rsid w:val="0083717B"/>
    <w:rsid w:val="00837843"/>
    <w:rsid w:val="00840077"/>
    <w:rsid w:val="00840934"/>
    <w:rsid w:val="00840D03"/>
    <w:rsid w:val="00840F16"/>
    <w:rsid w:val="00841B0E"/>
    <w:rsid w:val="00841FD8"/>
    <w:rsid w:val="00842145"/>
    <w:rsid w:val="00842939"/>
    <w:rsid w:val="00843271"/>
    <w:rsid w:val="00843292"/>
    <w:rsid w:val="008433A5"/>
    <w:rsid w:val="008434EC"/>
    <w:rsid w:val="00843AD0"/>
    <w:rsid w:val="00843E01"/>
    <w:rsid w:val="0084434F"/>
    <w:rsid w:val="008444BC"/>
    <w:rsid w:val="008445C1"/>
    <w:rsid w:val="00844A07"/>
    <w:rsid w:val="00844A0B"/>
    <w:rsid w:val="008453EE"/>
    <w:rsid w:val="00845455"/>
    <w:rsid w:val="008456A5"/>
    <w:rsid w:val="00845B09"/>
    <w:rsid w:val="0084665D"/>
    <w:rsid w:val="0084678E"/>
    <w:rsid w:val="00846A03"/>
    <w:rsid w:val="00846E20"/>
    <w:rsid w:val="00847EB2"/>
    <w:rsid w:val="0085013C"/>
    <w:rsid w:val="008501EE"/>
    <w:rsid w:val="008502AC"/>
    <w:rsid w:val="0085101A"/>
    <w:rsid w:val="00851B16"/>
    <w:rsid w:val="00851C1D"/>
    <w:rsid w:val="00851D48"/>
    <w:rsid w:val="0085204F"/>
    <w:rsid w:val="008522B5"/>
    <w:rsid w:val="008525EE"/>
    <w:rsid w:val="00852666"/>
    <w:rsid w:val="008532AF"/>
    <w:rsid w:val="00853321"/>
    <w:rsid w:val="00853BC9"/>
    <w:rsid w:val="008549EB"/>
    <w:rsid w:val="008551EF"/>
    <w:rsid w:val="008556EA"/>
    <w:rsid w:val="00855D26"/>
    <w:rsid w:val="008565A3"/>
    <w:rsid w:val="00856A0B"/>
    <w:rsid w:val="00860419"/>
    <w:rsid w:val="008625AD"/>
    <w:rsid w:val="0086416A"/>
    <w:rsid w:val="0086441D"/>
    <w:rsid w:val="008644BA"/>
    <w:rsid w:val="00865358"/>
    <w:rsid w:val="008667A4"/>
    <w:rsid w:val="00866CDF"/>
    <w:rsid w:val="00867817"/>
    <w:rsid w:val="00870508"/>
    <w:rsid w:val="00870FFD"/>
    <w:rsid w:val="00871951"/>
    <w:rsid w:val="00872539"/>
    <w:rsid w:val="00872C1F"/>
    <w:rsid w:val="0087407F"/>
    <w:rsid w:val="0087467B"/>
    <w:rsid w:val="00874C26"/>
    <w:rsid w:val="00874F34"/>
    <w:rsid w:val="00875093"/>
    <w:rsid w:val="00875863"/>
    <w:rsid w:val="00875C33"/>
    <w:rsid w:val="008764C6"/>
    <w:rsid w:val="00876931"/>
    <w:rsid w:val="0087694E"/>
    <w:rsid w:val="00876B69"/>
    <w:rsid w:val="008776C4"/>
    <w:rsid w:val="00877FBC"/>
    <w:rsid w:val="00880124"/>
    <w:rsid w:val="00880B64"/>
    <w:rsid w:val="00881C34"/>
    <w:rsid w:val="00881D99"/>
    <w:rsid w:val="00881E54"/>
    <w:rsid w:val="008824B7"/>
    <w:rsid w:val="00882623"/>
    <w:rsid w:val="008827DC"/>
    <w:rsid w:val="00883356"/>
    <w:rsid w:val="008833E7"/>
    <w:rsid w:val="00883A63"/>
    <w:rsid w:val="00883DA6"/>
    <w:rsid w:val="00883DDC"/>
    <w:rsid w:val="00883E99"/>
    <w:rsid w:val="008851BA"/>
    <w:rsid w:val="008855C2"/>
    <w:rsid w:val="008855CF"/>
    <w:rsid w:val="008857AB"/>
    <w:rsid w:val="00885DCE"/>
    <w:rsid w:val="00886BF4"/>
    <w:rsid w:val="00886FB1"/>
    <w:rsid w:val="00887F74"/>
    <w:rsid w:val="00890B0F"/>
    <w:rsid w:val="00890B3B"/>
    <w:rsid w:val="00890BFD"/>
    <w:rsid w:val="00891976"/>
    <w:rsid w:val="00891DAA"/>
    <w:rsid w:val="00892544"/>
    <w:rsid w:val="00893635"/>
    <w:rsid w:val="00893BC6"/>
    <w:rsid w:val="008941AA"/>
    <w:rsid w:val="00894895"/>
    <w:rsid w:val="00894FB6"/>
    <w:rsid w:val="008955BF"/>
    <w:rsid w:val="008959EE"/>
    <w:rsid w:val="00895DB4"/>
    <w:rsid w:val="00896661"/>
    <w:rsid w:val="008A16AE"/>
    <w:rsid w:val="008A180B"/>
    <w:rsid w:val="008A1F14"/>
    <w:rsid w:val="008A2A59"/>
    <w:rsid w:val="008A2F6E"/>
    <w:rsid w:val="008A38FD"/>
    <w:rsid w:val="008A3A2D"/>
    <w:rsid w:val="008A4264"/>
    <w:rsid w:val="008A4267"/>
    <w:rsid w:val="008A63DE"/>
    <w:rsid w:val="008A66B0"/>
    <w:rsid w:val="008A6B72"/>
    <w:rsid w:val="008A6C53"/>
    <w:rsid w:val="008A73AB"/>
    <w:rsid w:val="008A7464"/>
    <w:rsid w:val="008A7960"/>
    <w:rsid w:val="008A7AB4"/>
    <w:rsid w:val="008B141C"/>
    <w:rsid w:val="008B14DC"/>
    <w:rsid w:val="008B16EF"/>
    <w:rsid w:val="008B1827"/>
    <w:rsid w:val="008B1CE1"/>
    <w:rsid w:val="008B220D"/>
    <w:rsid w:val="008B2573"/>
    <w:rsid w:val="008B2A61"/>
    <w:rsid w:val="008B3336"/>
    <w:rsid w:val="008B4213"/>
    <w:rsid w:val="008B45AB"/>
    <w:rsid w:val="008B4D6C"/>
    <w:rsid w:val="008B5337"/>
    <w:rsid w:val="008B5994"/>
    <w:rsid w:val="008B630C"/>
    <w:rsid w:val="008B662C"/>
    <w:rsid w:val="008B71A7"/>
    <w:rsid w:val="008B7CAD"/>
    <w:rsid w:val="008B7E46"/>
    <w:rsid w:val="008C02A4"/>
    <w:rsid w:val="008C0481"/>
    <w:rsid w:val="008C107B"/>
    <w:rsid w:val="008C139F"/>
    <w:rsid w:val="008C1AD7"/>
    <w:rsid w:val="008C3194"/>
    <w:rsid w:val="008C3717"/>
    <w:rsid w:val="008C59D6"/>
    <w:rsid w:val="008C6C43"/>
    <w:rsid w:val="008C7520"/>
    <w:rsid w:val="008C7BD4"/>
    <w:rsid w:val="008C7C46"/>
    <w:rsid w:val="008D0682"/>
    <w:rsid w:val="008D07F1"/>
    <w:rsid w:val="008D0C54"/>
    <w:rsid w:val="008D0D87"/>
    <w:rsid w:val="008D0DCD"/>
    <w:rsid w:val="008D0F73"/>
    <w:rsid w:val="008D21A5"/>
    <w:rsid w:val="008D27F4"/>
    <w:rsid w:val="008D2933"/>
    <w:rsid w:val="008D379F"/>
    <w:rsid w:val="008D4B64"/>
    <w:rsid w:val="008D64C1"/>
    <w:rsid w:val="008D6913"/>
    <w:rsid w:val="008D7A60"/>
    <w:rsid w:val="008E0B05"/>
    <w:rsid w:val="008E18D8"/>
    <w:rsid w:val="008E1A47"/>
    <w:rsid w:val="008E25E4"/>
    <w:rsid w:val="008E3474"/>
    <w:rsid w:val="008E374F"/>
    <w:rsid w:val="008E41E0"/>
    <w:rsid w:val="008E42AC"/>
    <w:rsid w:val="008E4919"/>
    <w:rsid w:val="008E4F33"/>
    <w:rsid w:val="008E5144"/>
    <w:rsid w:val="008E6A63"/>
    <w:rsid w:val="008E703E"/>
    <w:rsid w:val="008E754B"/>
    <w:rsid w:val="008F04D3"/>
    <w:rsid w:val="008F0624"/>
    <w:rsid w:val="008F1689"/>
    <w:rsid w:val="008F1E89"/>
    <w:rsid w:val="008F20CD"/>
    <w:rsid w:val="008F236E"/>
    <w:rsid w:val="008F261D"/>
    <w:rsid w:val="008F28A6"/>
    <w:rsid w:val="008F3D81"/>
    <w:rsid w:val="008F4428"/>
    <w:rsid w:val="008F468C"/>
    <w:rsid w:val="008F4B76"/>
    <w:rsid w:val="008F514C"/>
    <w:rsid w:val="008F56D1"/>
    <w:rsid w:val="008F5873"/>
    <w:rsid w:val="008F6542"/>
    <w:rsid w:val="008F6F4B"/>
    <w:rsid w:val="009001B9"/>
    <w:rsid w:val="00901097"/>
    <w:rsid w:val="00901585"/>
    <w:rsid w:val="00901A05"/>
    <w:rsid w:val="0090252F"/>
    <w:rsid w:val="00902AA8"/>
    <w:rsid w:val="00902F7C"/>
    <w:rsid w:val="00903933"/>
    <w:rsid w:val="00904533"/>
    <w:rsid w:val="0090467C"/>
    <w:rsid w:val="00904BDA"/>
    <w:rsid w:val="009050BC"/>
    <w:rsid w:val="00905B71"/>
    <w:rsid w:val="00906277"/>
    <w:rsid w:val="009069A0"/>
    <w:rsid w:val="00906DB5"/>
    <w:rsid w:val="0091181D"/>
    <w:rsid w:val="0091364F"/>
    <w:rsid w:val="00913D85"/>
    <w:rsid w:val="009149BA"/>
    <w:rsid w:val="00916626"/>
    <w:rsid w:val="0091676D"/>
    <w:rsid w:val="009169F0"/>
    <w:rsid w:val="0091742D"/>
    <w:rsid w:val="00917FC1"/>
    <w:rsid w:val="0092060F"/>
    <w:rsid w:val="00920662"/>
    <w:rsid w:val="009209D1"/>
    <w:rsid w:val="00920F0A"/>
    <w:rsid w:val="00921418"/>
    <w:rsid w:val="009218A4"/>
    <w:rsid w:val="00922411"/>
    <w:rsid w:val="00922903"/>
    <w:rsid w:val="00922C7D"/>
    <w:rsid w:val="00923519"/>
    <w:rsid w:val="0092357E"/>
    <w:rsid w:val="00923971"/>
    <w:rsid w:val="00923C00"/>
    <w:rsid w:val="00923D0D"/>
    <w:rsid w:val="00923F3D"/>
    <w:rsid w:val="00924130"/>
    <w:rsid w:val="00924192"/>
    <w:rsid w:val="00925742"/>
    <w:rsid w:val="00925E04"/>
    <w:rsid w:val="00926DD2"/>
    <w:rsid w:val="00926DFC"/>
    <w:rsid w:val="0092709D"/>
    <w:rsid w:val="009274F5"/>
    <w:rsid w:val="0092770E"/>
    <w:rsid w:val="0093058E"/>
    <w:rsid w:val="00930CB1"/>
    <w:rsid w:val="00930D42"/>
    <w:rsid w:val="009312E0"/>
    <w:rsid w:val="009316BE"/>
    <w:rsid w:val="00932406"/>
    <w:rsid w:val="009325D7"/>
    <w:rsid w:val="00932B40"/>
    <w:rsid w:val="00933044"/>
    <w:rsid w:val="0093321E"/>
    <w:rsid w:val="009336C7"/>
    <w:rsid w:val="0093400D"/>
    <w:rsid w:val="00934F4E"/>
    <w:rsid w:val="00935ADA"/>
    <w:rsid w:val="009362F2"/>
    <w:rsid w:val="0093757C"/>
    <w:rsid w:val="00937BCE"/>
    <w:rsid w:val="009402C4"/>
    <w:rsid w:val="00940A78"/>
    <w:rsid w:val="00940C2A"/>
    <w:rsid w:val="00940EBA"/>
    <w:rsid w:val="00941F98"/>
    <w:rsid w:val="0094214A"/>
    <w:rsid w:val="00943920"/>
    <w:rsid w:val="00943A41"/>
    <w:rsid w:val="009440A1"/>
    <w:rsid w:val="009445F7"/>
    <w:rsid w:val="009461EC"/>
    <w:rsid w:val="00946D74"/>
    <w:rsid w:val="00946E2E"/>
    <w:rsid w:val="00947837"/>
    <w:rsid w:val="00947C4C"/>
    <w:rsid w:val="00947DDC"/>
    <w:rsid w:val="0095032F"/>
    <w:rsid w:val="00950A8D"/>
    <w:rsid w:val="00950FF1"/>
    <w:rsid w:val="00951456"/>
    <w:rsid w:val="00951730"/>
    <w:rsid w:val="00953CB7"/>
    <w:rsid w:val="0095476A"/>
    <w:rsid w:val="009554BF"/>
    <w:rsid w:val="00955697"/>
    <w:rsid w:val="00955ADE"/>
    <w:rsid w:val="00956194"/>
    <w:rsid w:val="00956C3C"/>
    <w:rsid w:val="00956F27"/>
    <w:rsid w:val="0095760E"/>
    <w:rsid w:val="00957C06"/>
    <w:rsid w:val="009603EC"/>
    <w:rsid w:val="00960F3D"/>
    <w:rsid w:val="009611C6"/>
    <w:rsid w:val="00961805"/>
    <w:rsid w:val="00961E71"/>
    <w:rsid w:val="009641B3"/>
    <w:rsid w:val="009643EC"/>
    <w:rsid w:val="009646AB"/>
    <w:rsid w:val="009654CB"/>
    <w:rsid w:val="009655EE"/>
    <w:rsid w:val="00965639"/>
    <w:rsid w:val="00965C70"/>
    <w:rsid w:val="00965FED"/>
    <w:rsid w:val="00966224"/>
    <w:rsid w:val="00966612"/>
    <w:rsid w:val="00966EBA"/>
    <w:rsid w:val="00966F9A"/>
    <w:rsid w:val="009674E1"/>
    <w:rsid w:val="0096799F"/>
    <w:rsid w:val="009700FE"/>
    <w:rsid w:val="009710C2"/>
    <w:rsid w:val="009714CC"/>
    <w:rsid w:val="0097206F"/>
    <w:rsid w:val="009722D4"/>
    <w:rsid w:val="00972794"/>
    <w:rsid w:val="00972AC9"/>
    <w:rsid w:val="00972BC8"/>
    <w:rsid w:val="009733CF"/>
    <w:rsid w:val="009733F4"/>
    <w:rsid w:val="00973A65"/>
    <w:rsid w:val="00973F54"/>
    <w:rsid w:val="00974548"/>
    <w:rsid w:val="00974736"/>
    <w:rsid w:val="00975355"/>
    <w:rsid w:val="00975658"/>
    <w:rsid w:val="00975C2E"/>
    <w:rsid w:val="00975D29"/>
    <w:rsid w:val="0097699F"/>
    <w:rsid w:val="0097749F"/>
    <w:rsid w:val="00977D89"/>
    <w:rsid w:val="009809FE"/>
    <w:rsid w:val="00981076"/>
    <w:rsid w:val="0098137B"/>
    <w:rsid w:val="009814C3"/>
    <w:rsid w:val="0098151E"/>
    <w:rsid w:val="009815D0"/>
    <w:rsid w:val="00981648"/>
    <w:rsid w:val="00981D56"/>
    <w:rsid w:val="00981F87"/>
    <w:rsid w:val="00982EB4"/>
    <w:rsid w:val="00983951"/>
    <w:rsid w:val="0098408D"/>
    <w:rsid w:val="0098485B"/>
    <w:rsid w:val="00984C17"/>
    <w:rsid w:val="00985655"/>
    <w:rsid w:val="00985DDF"/>
    <w:rsid w:val="00986174"/>
    <w:rsid w:val="009865DC"/>
    <w:rsid w:val="00986650"/>
    <w:rsid w:val="00986B38"/>
    <w:rsid w:val="00987284"/>
    <w:rsid w:val="00987EC1"/>
    <w:rsid w:val="00990BAA"/>
    <w:rsid w:val="00991046"/>
    <w:rsid w:val="00991185"/>
    <w:rsid w:val="0099171B"/>
    <w:rsid w:val="00991D82"/>
    <w:rsid w:val="009922AA"/>
    <w:rsid w:val="00992398"/>
    <w:rsid w:val="00992679"/>
    <w:rsid w:val="009927FB"/>
    <w:rsid w:val="009933ED"/>
    <w:rsid w:val="00993DAE"/>
    <w:rsid w:val="00994599"/>
    <w:rsid w:val="00994D3B"/>
    <w:rsid w:val="00994FDC"/>
    <w:rsid w:val="009955E8"/>
    <w:rsid w:val="0099577E"/>
    <w:rsid w:val="00996900"/>
    <w:rsid w:val="00996994"/>
    <w:rsid w:val="009974BA"/>
    <w:rsid w:val="0099789E"/>
    <w:rsid w:val="009A0144"/>
    <w:rsid w:val="009A024B"/>
    <w:rsid w:val="009A0273"/>
    <w:rsid w:val="009A285D"/>
    <w:rsid w:val="009A2AAF"/>
    <w:rsid w:val="009A2E39"/>
    <w:rsid w:val="009A3524"/>
    <w:rsid w:val="009A3A15"/>
    <w:rsid w:val="009A3B80"/>
    <w:rsid w:val="009A59B2"/>
    <w:rsid w:val="009A5A6E"/>
    <w:rsid w:val="009A7840"/>
    <w:rsid w:val="009A7C4A"/>
    <w:rsid w:val="009B0AEE"/>
    <w:rsid w:val="009B1EC6"/>
    <w:rsid w:val="009B23DF"/>
    <w:rsid w:val="009B27E2"/>
    <w:rsid w:val="009B5189"/>
    <w:rsid w:val="009B5659"/>
    <w:rsid w:val="009B58A1"/>
    <w:rsid w:val="009B5B8F"/>
    <w:rsid w:val="009B5F23"/>
    <w:rsid w:val="009B5F24"/>
    <w:rsid w:val="009B65D3"/>
    <w:rsid w:val="009B7096"/>
    <w:rsid w:val="009C0ECC"/>
    <w:rsid w:val="009C11B2"/>
    <w:rsid w:val="009C1424"/>
    <w:rsid w:val="009C16F9"/>
    <w:rsid w:val="009C23D4"/>
    <w:rsid w:val="009C3A1A"/>
    <w:rsid w:val="009C454F"/>
    <w:rsid w:val="009C4733"/>
    <w:rsid w:val="009C4D96"/>
    <w:rsid w:val="009C4F10"/>
    <w:rsid w:val="009C53E0"/>
    <w:rsid w:val="009C5505"/>
    <w:rsid w:val="009C5EDE"/>
    <w:rsid w:val="009C6098"/>
    <w:rsid w:val="009C6173"/>
    <w:rsid w:val="009C6493"/>
    <w:rsid w:val="009C6555"/>
    <w:rsid w:val="009C68EE"/>
    <w:rsid w:val="009C6AD0"/>
    <w:rsid w:val="009C7CCE"/>
    <w:rsid w:val="009D0988"/>
    <w:rsid w:val="009D0DBB"/>
    <w:rsid w:val="009D1320"/>
    <w:rsid w:val="009D17B8"/>
    <w:rsid w:val="009D1DBE"/>
    <w:rsid w:val="009D1FB2"/>
    <w:rsid w:val="009D31F7"/>
    <w:rsid w:val="009D3BDA"/>
    <w:rsid w:val="009D43C7"/>
    <w:rsid w:val="009D462F"/>
    <w:rsid w:val="009D469B"/>
    <w:rsid w:val="009D4A33"/>
    <w:rsid w:val="009D4D28"/>
    <w:rsid w:val="009D543B"/>
    <w:rsid w:val="009D5997"/>
    <w:rsid w:val="009D61B6"/>
    <w:rsid w:val="009D655D"/>
    <w:rsid w:val="009D68EA"/>
    <w:rsid w:val="009D6C8F"/>
    <w:rsid w:val="009D6C90"/>
    <w:rsid w:val="009D6E91"/>
    <w:rsid w:val="009D7C0C"/>
    <w:rsid w:val="009E030E"/>
    <w:rsid w:val="009E0DE2"/>
    <w:rsid w:val="009E0FCE"/>
    <w:rsid w:val="009E10E3"/>
    <w:rsid w:val="009E1931"/>
    <w:rsid w:val="009E1949"/>
    <w:rsid w:val="009E2365"/>
    <w:rsid w:val="009E26B4"/>
    <w:rsid w:val="009E36AB"/>
    <w:rsid w:val="009E3C6D"/>
    <w:rsid w:val="009E3CE5"/>
    <w:rsid w:val="009E3EFC"/>
    <w:rsid w:val="009E3F12"/>
    <w:rsid w:val="009E51AF"/>
    <w:rsid w:val="009E574C"/>
    <w:rsid w:val="009E644D"/>
    <w:rsid w:val="009E65EC"/>
    <w:rsid w:val="009E792D"/>
    <w:rsid w:val="009F0463"/>
    <w:rsid w:val="009F0B58"/>
    <w:rsid w:val="009F0C11"/>
    <w:rsid w:val="009F0C6E"/>
    <w:rsid w:val="009F0DB9"/>
    <w:rsid w:val="009F1871"/>
    <w:rsid w:val="009F1D46"/>
    <w:rsid w:val="009F205C"/>
    <w:rsid w:val="009F2312"/>
    <w:rsid w:val="009F2E20"/>
    <w:rsid w:val="009F36D9"/>
    <w:rsid w:val="009F3959"/>
    <w:rsid w:val="009F478E"/>
    <w:rsid w:val="009F47DA"/>
    <w:rsid w:val="009F511F"/>
    <w:rsid w:val="009F5268"/>
    <w:rsid w:val="009F52F4"/>
    <w:rsid w:val="009F5573"/>
    <w:rsid w:val="009F589F"/>
    <w:rsid w:val="009F59A0"/>
    <w:rsid w:val="009F5A23"/>
    <w:rsid w:val="009F5F62"/>
    <w:rsid w:val="009F5FCB"/>
    <w:rsid w:val="009F6521"/>
    <w:rsid w:val="009F66F1"/>
    <w:rsid w:val="009F6702"/>
    <w:rsid w:val="009F6F0E"/>
    <w:rsid w:val="009F721C"/>
    <w:rsid w:val="009F7290"/>
    <w:rsid w:val="00A0085F"/>
    <w:rsid w:val="00A00F41"/>
    <w:rsid w:val="00A010A6"/>
    <w:rsid w:val="00A02EFE"/>
    <w:rsid w:val="00A0391D"/>
    <w:rsid w:val="00A039E0"/>
    <w:rsid w:val="00A04444"/>
    <w:rsid w:val="00A04588"/>
    <w:rsid w:val="00A055A9"/>
    <w:rsid w:val="00A058A0"/>
    <w:rsid w:val="00A05FBA"/>
    <w:rsid w:val="00A06211"/>
    <w:rsid w:val="00A06C20"/>
    <w:rsid w:val="00A06C7A"/>
    <w:rsid w:val="00A06C96"/>
    <w:rsid w:val="00A07338"/>
    <w:rsid w:val="00A078CD"/>
    <w:rsid w:val="00A07D1B"/>
    <w:rsid w:val="00A1044A"/>
    <w:rsid w:val="00A10727"/>
    <w:rsid w:val="00A10D35"/>
    <w:rsid w:val="00A11299"/>
    <w:rsid w:val="00A1165B"/>
    <w:rsid w:val="00A11926"/>
    <w:rsid w:val="00A1251D"/>
    <w:rsid w:val="00A12536"/>
    <w:rsid w:val="00A1440D"/>
    <w:rsid w:val="00A15258"/>
    <w:rsid w:val="00A156C6"/>
    <w:rsid w:val="00A15788"/>
    <w:rsid w:val="00A15B5C"/>
    <w:rsid w:val="00A166AB"/>
    <w:rsid w:val="00A168F3"/>
    <w:rsid w:val="00A17EAA"/>
    <w:rsid w:val="00A20836"/>
    <w:rsid w:val="00A20C37"/>
    <w:rsid w:val="00A20DE4"/>
    <w:rsid w:val="00A217BA"/>
    <w:rsid w:val="00A21CAE"/>
    <w:rsid w:val="00A21E3B"/>
    <w:rsid w:val="00A22584"/>
    <w:rsid w:val="00A2278A"/>
    <w:rsid w:val="00A229B0"/>
    <w:rsid w:val="00A22BD7"/>
    <w:rsid w:val="00A23523"/>
    <w:rsid w:val="00A24A3E"/>
    <w:rsid w:val="00A25241"/>
    <w:rsid w:val="00A25477"/>
    <w:rsid w:val="00A25567"/>
    <w:rsid w:val="00A259DD"/>
    <w:rsid w:val="00A259FD"/>
    <w:rsid w:val="00A26BB9"/>
    <w:rsid w:val="00A3037A"/>
    <w:rsid w:val="00A303A4"/>
    <w:rsid w:val="00A308C8"/>
    <w:rsid w:val="00A30AFF"/>
    <w:rsid w:val="00A316A7"/>
    <w:rsid w:val="00A322E0"/>
    <w:rsid w:val="00A323E8"/>
    <w:rsid w:val="00A3260C"/>
    <w:rsid w:val="00A36079"/>
    <w:rsid w:val="00A36305"/>
    <w:rsid w:val="00A365B7"/>
    <w:rsid w:val="00A36851"/>
    <w:rsid w:val="00A377C0"/>
    <w:rsid w:val="00A37ACE"/>
    <w:rsid w:val="00A37FE2"/>
    <w:rsid w:val="00A415B3"/>
    <w:rsid w:val="00A41A2B"/>
    <w:rsid w:val="00A4222D"/>
    <w:rsid w:val="00A42AB6"/>
    <w:rsid w:val="00A42C0A"/>
    <w:rsid w:val="00A43DD0"/>
    <w:rsid w:val="00A4415D"/>
    <w:rsid w:val="00A44571"/>
    <w:rsid w:val="00A4483C"/>
    <w:rsid w:val="00A449F4"/>
    <w:rsid w:val="00A46329"/>
    <w:rsid w:val="00A464EB"/>
    <w:rsid w:val="00A46710"/>
    <w:rsid w:val="00A47291"/>
    <w:rsid w:val="00A47D18"/>
    <w:rsid w:val="00A47DFF"/>
    <w:rsid w:val="00A5117B"/>
    <w:rsid w:val="00A52D2D"/>
    <w:rsid w:val="00A533DC"/>
    <w:rsid w:val="00A53850"/>
    <w:rsid w:val="00A53913"/>
    <w:rsid w:val="00A53DCA"/>
    <w:rsid w:val="00A5433C"/>
    <w:rsid w:val="00A5439F"/>
    <w:rsid w:val="00A54761"/>
    <w:rsid w:val="00A54FB4"/>
    <w:rsid w:val="00A5517F"/>
    <w:rsid w:val="00A55281"/>
    <w:rsid w:val="00A55B57"/>
    <w:rsid w:val="00A561B5"/>
    <w:rsid w:val="00A57490"/>
    <w:rsid w:val="00A57B2E"/>
    <w:rsid w:val="00A57FC9"/>
    <w:rsid w:val="00A6108E"/>
    <w:rsid w:val="00A6149A"/>
    <w:rsid w:val="00A615DF"/>
    <w:rsid w:val="00A6162D"/>
    <w:rsid w:val="00A6171B"/>
    <w:rsid w:val="00A619E6"/>
    <w:rsid w:val="00A61C64"/>
    <w:rsid w:val="00A62451"/>
    <w:rsid w:val="00A62EAD"/>
    <w:rsid w:val="00A6332A"/>
    <w:rsid w:val="00A63D2C"/>
    <w:rsid w:val="00A63D6F"/>
    <w:rsid w:val="00A640B0"/>
    <w:rsid w:val="00A647C0"/>
    <w:rsid w:val="00A64B23"/>
    <w:rsid w:val="00A64F96"/>
    <w:rsid w:val="00A65518"/>
    <w:rsid w:val="00A660DB"/>
    <w:rsid w:val="00A66391"/>
    <w:rsid w:val="00A6674B"/>
    <w:rsid w:val="00A66962"/>
    <w:rsid w:val="00A66EF6"/>
    <w:rsid w:val="00A67166"/>
    <w:rsid w:val="00A67AC9"/>
    <w:rsid w:val="00A67C5D"/>
    <w:rsid w:val="00A708E3"/>
    <w:rsid w:val="00A71301"/>
    <w:rsid w:val="00A71874"/>
    <w:rsid w:val="00A71E37"/>
    <w:rsid w:val="00A742FC"/>
    <w:rsid w:val="00A74320"/>
    <w:rsid w:val="00A746F3"/>
    <w:rsid w:val="00A748DB"/>
    <w:rsid w:val="00A76FDF"/>
    <w:rsid w:val="00A7721B"/>
    <w:rsid w:val="00A77B51"/>
    <w:rsid w:val="00A80733"/>
    <w:rsid w:val="00A80B6A"/>
    <w:rsid w:val="00A80CE3"/>
    <w:rsid w:val="00A80D8D"/>
    <w:rsid w:val="00A80FD4"/>
    <w:rsid w:val="00A81686"/>
    <w:rsid w:val="00A81CE2"/>
    <w:rsid w:val="00A822FD"/>
    <w:rsid w:val="00A84B0F"/>
    <w:rsid w:val="00A84BB2"/>
    <w:rsid w:val="00A84C92"/>
    <w:rsid w:val="00A84DB1"/>
    <w:rsid w:val="00A84F9B"/>
    <w:rsid w:val="00A85F27"/>
    <w:rsid w:val="00A8691F"/>
    <w:rsid w:val="00A87722"/>
    <w:rsid w:val="00A90BE9"/>
    <w:rsid w:val="00A90C14"/>
    <w:rsid w:val="00A90EBC"/>
    <w:rsid w:val="00A915AE"/>
    <w:rsid w:val="00A916EE"/>
    <w:rsid w:val="00A91B94"/>
    <w:rsid w:val="00A91BA4"/>
    <w:rsid w:val="00A92301"/>
    <w:rsid w:val="00A92901"/>
    <w:rsid w:val="00A929BD"/>
    <w:rsid w:val="00A93CD6"/>
    <w:rsid w:val="00A9418F"/>
    <w:rsid w:val="00A9448B"/>
    <w:rsid w:val="00A947B8"/>
    <w:rsid w:val="00A94CB2"/>
    <w:rsid w:val="00A952B9"/>
    <w:rsid w:val="00A95382"/>
    <w:rsid w:val="00A960C4"/>
    <w:rsid w:val="00A971DD"/>
    <w:rsid w:val="00A979AF"/>
    <w:rsid w:val="00AA0DBB"/>
    <w:rsid w:val="00AA0EE2"/>
    <w:rsid w:val="00AA10EB"/>
    <w:rsid w:val="00AA1A66"/>
    <w:rsid w:val="00AA2995"/>
    <w:rsid w:val="00AA2DE7"/>
    <w:rsid w:val="00AA4D1A"/>
    <w:rsid w:val="00AA563C"/>
    <w:rsid w:val="00AA6264"/>
    <w:rsid w:val="00AA63A8"/>
    <w:rsid w:val="00AA6641"/>
    <w:rsid w:val="00AA6A8F"/>
    <w:rsid w:val="00AA6BDB"/>
    <w:rsid w:val="00AA6FEF"/>
    <w:rsid w:val="00AA79C7"/>
    <w:rsid w:val="00AA7E22"/>
    <w:rsid w:val="00AB0528"/>
    <w:rsid w:val="00AB076C"/>
    <w:rsid w:val="00AB099D"/>
    <w:rsid w:val="00AB0C09"/>
    <w:rsid w:val="00AB1071"/>
    <w:rsid w:val="00AB13AF"/>
    <w:rsid w:val="00AB1EC5"/>
    <w:rsid w:val="00AB22E3"/>
    <w:rsid w:val="00AB27CB"/>
    <w:rsid w:val="00AB2E95"/>
    <w:rsid w:val="00AB43EA"/>
    <w:rsid w:val="00AB4E8C"/>
    <w:rsid w:val="00AB5620"/>
    <w:rsid w:val="00AB5B1A"/>
    <w:rsid w:val="00AB72EC"/>
    <w:rsid w:val="00AB79D0"/>
    <w:rsid w:val="00AB7A49"/>
    <w:rsid w:val="00AB7C21"/>
    <w:rsid w:val="00AC07F9"/>
    <w:rsid w:val="00AC0CFF"/>
    <w:rsid w:val="00AC0D3E"/>
    <w:rsid w:val="00AC17B9"/>
    <w:rsid w:val="00AC28C3"/>
    <w:rsid w:val="00AC3B1C"/>
    <w:rsid w:val="00AC3D33"/>
    <w:rsid w:val="00AC49B0"/>
    <w:rsid w:val="00AC49C5"/>
    <w:rsid w:val="00AC5CBF"/>
    <w:rsid w:val="00AC5F7D"/>
    <w:rsid w:val="00AC636E"/>
    <w:rsid w:val="00AC6DF3"/>
    <w:rsid w:val="00AC75BB"/>
    <w:rsid w:val="00AC7B33"/>
    <w:rsid w:val="00AD01D6"/>
    <w:rsid w:val="00AD130D"/>
    <w:rsid w:val="00AD2067"/>
    <w:rsid w:val="00AD27B8"/>
    <w:rsid w:val="00AD27D6"/>
    <w:rsid w:val="00AD2B90"/>
    <w:rsid w:val="00AD3498"/>
    <w:rsid w:val="00AD3C0F"/>
    <w:rsid w:val="00AD42F1"/>
    <w:rsid w:val="00AD445A"/>
    <w:rsid w:val="00AD4607"/>
    <w:rsid w:val="00AD5A47"/>
    <w:rsid w:val="00AD66FB"/>
    <w:rsid w:val="00AD6CD6"/>
    <w:rsid w:val="00AD7006"/>
    <w:rsid w:val="00AD7819"/>
    <w:rsid w:val="00AD7D60"/>
    <w:rsid w:val="00AE00AE"/>
    <w:rsid w:val="00AE0655"/>
    <w:rsid w:val="00AE1931"/>
    <w:rsid w:val="00AE1A75"/>
    <w:rsid w:val="00AE2276"/>
    <w:rsid w:val="00AE2874"/>
    <w:rsid w:val="00AE300A"/>
    <w:rsid w:val="00AE3280"/>
    <w:rsid w:val="00AE33C1"/>
    <w:rsid w:val="00AE3584"/>
    <w:rsid w:val="00AE3D54"/>
    <w:rsid w:val="00AE444A"/>
    <w:rsid w:val="00AE52D4"/>
    <w:rsid w:val="00AE57DF"/>
    <w:rsid w:val="00AE5B48"/>
    <w:rsid w:val="00AE68C5"/>
    <w:rsid w:val="00AE7553"/>
    <w:rsid w:val="00AF02B7"/>
    <w:rsid w:val="00AF06D8"/>
    <w:rsid w:val="00AF0EBD"/>
    <w:rsid w:val="00AF1777"/>
    <w:rsid w:val="00AF289F"/>
    <w:rsid w:val="00AF2BF4"/>
    <w:rsid w:val="00AF30DB"/>
    <w:rsid w:val="00AF39C9"/>
    <w:rsid w:val="00AF4443"/>
    <w:rsid w:val="00AF480C"/>
    <w:rsid w:val="00AF5478"/>
    <w:rsid w:val="00AF5633"/>
    <w:rsid w:val="00AF5915"/>
    <w:rsid w:val="00AF5D0C"/>
    <w:rsid w:val="00AF6DCE"/>
    <w:rsid w:val="00B00C33"/>
    <w:rsid w:val="00B02104"/>
    <w:rsid w:val="00B02C4E"/>
    <w:rsid w:val="00B04204"/>
    <w:rsid w:val="00B042C9"/>
    <w:rsid w:val="00B043FA"/>
    <w:rsid w:val="00B04491"/>
    <w:rsid w:val="00B056A3"/>
    <w:rsid w:val="00B056E0"/>
    <w:rsid w:val="00B0594D"/>
    <w:rsid w:val="00B07461"/>
    <w:rsid w:val="00B0751F"/>
    <w:rsid w:val="00B12AD5"/>
    <w:rsid w:val="00B12BE3"/>
    <w:rsid w:val="00B13016"/>
    <w:rsid w:val="00B13E34"/>
    <w:rsid w:val="00B150D7"/>
    <w:rsid w:val="00B15298"/>
    <w:rsid w:val="00B15BD2"/>
    <w:rsid w:val="00B15C7A"/>
    <w:rsid w:val="00B15CC9"/>
    <w:rsid w:val="00B1612F"/>
    <w:rsid w:val="00B1619C"/>
    <w:rsid w:val="00B16F44"/>
    <w:rsid w:val="00B17210"/>
    <w:rsid w:val="00B17756"/>
    <w:rsid w:val="00B2012C"/>
    <w:rsid w:val="00B204CF"/>
    <w:rsid w:val="00B2116C"/>
    <w:rsid w:val="00B21A91"/>
    <w:rsid w:val="00B2206B"/>
    <w:rsid w:val="00B235A2"/>
    <w:rsid w:val="00B24006"/>
    <w:rsid w:val="00B2442A"/>
    <w:rsid w:val="00B24548"/>
    <w:rsid w:val="00B24C6F"/>
    <w:rsid w:val="00B24E9A"/>
    <w:rsid w:val="00B250E3"/>
    <w:rsid w:val="00B25496"/>
    <w:rsid w:val="00B25BAC"/>
    <w:rsid w:val="00B25D0D"/>
    <w:rsid w:val="00B25E85"/>
    <w:rsid w:val="00B26D30"/>
    <w:rsid w:val="00B271A2"/>
    <w:rsid w:val="00B276AC"/>
    <w:rsid w:val="00B27B3F"/>
    <w:rsid w:val="00B30157"/>
    <w:rsid w:val="00B30DB2"/>
    <w:rsid w:val="00B313B8"/>
    <w:rsid w:val="00B3159E"/>
    <w:rsid w:val="00B318DD"/>
    <w:rsid w:val="00B31CF8"/>
    <w:rsid w:val="00B32D4B"/>
    <w:rsid w:val="00B330FA"/>
    <w:rsid w:val="00B34328"/>
    <w:rsid w:val="00B346CA"/>
    <w:rsid w:val="00B34CE6"/>
    <w:rsid w:val="00B3519A"/>
    <w:rsid w:val="00B36108"/>
    <w:rsid w:val="00B363B1"/>
    <w:rsid w:val="00B367FB"/>
    <w:rsid w:val="00B36EEA"/>
    <w:rsid w:val="00B371A1"/>
    <w:rsid w:val="00B37C71"/>
    <w:rsid w:val="00B401D9"/>
    <w:rsid w:val="00B40827"/>
    <w:rsid w:val="00B414F3"/>
    <w:rsid w:val="00B41BC3"/>
    <w:rsid w:val="00B41CA7"/>
    <w:rsid w:val="00B42BC0"/>
    <w:rsid w:val="00B43EF1"/>
    <w:rsid w:val="00B44176"/>
    <w:rsid w:val="00B447EA"/>
    <w:rsid w:val="00B4490C"/>
    <w:rsid w:val="00B45122"/>
    <w:rsid w:val="00B453C0"/>
    <w:rsid w:val="00B457D3"/>
    <w:rsid w:val="00B45811"/>
    <w:rsid w:val="00B458A6"/>
    <w:rsid w:val="00B45F73"/>
    <w:rsid w:val="00B47488"/>
    <w:rsid w:val="00B47B55"/>
    <w:rsid w:val="00B50628"/>
    <w:rsid w:val="00B50690"/>
    <w:rsid w:val="00B51111"/>
    <w:rsid w:val="00B51EC2"/>
    <w:rsid w:val="00B5207B"/>
    <w:rsid w:val="00B53466"/>
    <w:rsid w:val="00B535A8"/>
    <w:rsid w:val="00B53C10"/>
    <w:rsid w:val="00B54089"/>
    <w:rsid w:val="00B549F8"/>
    <w:rsid w:val="00B54CDE"/>
    <w:rsid w:val="00B54EAA"/>
    <w:rsid w:val="00B55057"/>
    <w:rsid w:val="00B55F18"/>
    <w:rsid w:val="00B57479"/>
    <w:rsid w:val="00B576D0"/>
    <w:rsid w:val="00B60177"/>
    <w:rsid w:val="00B6077F"/>
    <w:rsid w:val="00B60A21"/>
    <w:rsid w:val="00B60A53"/>
    <w:rsid w:val="00B61BEC"/>
    <w:rsid w:val="00B625D3"/>
    <w:rsid w:val="00B625E5"/>
    <w:rsid w:val="00B62871"/>
    <w:rsid w:val="00B62F23"/>
    <w:rsid w:val="00B63441"/>
    <w:rsid w:val="00B641E2"/>
    <w:rsid w:val="00B64435"/>
    <w:rsid w:val="00B647BA"/>
    <w:rsid w:val="00B64A58"/>
    <w:rsid w:val="00B654D3"/>
    <w:rsid w:val="00B65C5F"/>
    <w:rsid w:val="00B67537"/>
    <w:rsid w:val="00B6799A"/>
    <w:rsid w:val="00B7030C"/>
    <w:rsid w:val="00B70531"/>
    <w:rsid w:val="00B706FC"/>
    <w:rsid w:val="00B70BAF"/>
    <w:rsid w:val="00B721DF"/>
    <w:rsid w:val="00B72B71"/>
    <w:rsid w:val="00B730B1"/>
    <w:rsid w:val="00B73A2D"/>
    <w:rsid w:val="00B73A9A"/>
    <w:rsid w:val="00B73C0A"/>
    <w:rsid w:val="00B7590C"/>
    <w:rsid w:val="00B76678"/>
    <w:rsid w:val="00B76751"/>
    <w:rsid w:val="00B77369"/>
    <w:rsid w:val="00B77C13"/>
    <w:rsid w:val="00B77F41"/>
    <w:rsid w:val="00B801B1"/>
    <w:rsid w:val="00B80F6C"/>
    <w:rsid w:val="00B81008"/>
    <w:rsid w:val="00B811F2"/>
    <w:rsid w:val="00B8292A"/>
    <w:rsid w:val="00B8336A"/>
    <w:rsid w:val="00B83728"/>
    <w:rsid w:val="00B84409"/>
    <w:rsid w:val="00B84E98"/>
    <w:rsid w:val="00B863F9"/>
    <w:rsid w:val="00B86E08"/>
    <w:rsid w:val="00B8774C"/>
    <w:rsid w:val="00B90507"/>
    <w:rsid w:val="00B90684"/>
    <w:rsid w:val="00B9208B"/>
    <w:rsid w:val="00B9388E"/>
    <w:rsid w:val="00B93FEA"/>
    <w:rsid w:val="00B947D5"/>
    <w:rsid w:val="00B95B07"/>
    <w:rsid w:val="00B97C66"/>
    <w:rsid w:val="00BA0793"/>
    <w:rsid w:val="00BA0A75"/>
    <w:rsid w:val="00BA1340"/>
    <w:rsid w:val="00BA1B02"/>
    <w:rsid w:val="00BA1C2D"/>
    <w:rsid w:val="00BA1CD0"/>
    <w:rsid w:val="00BA2694"/>
    <w:rsid w:val="00BA35D3"/>
    <w:rsid w:val="00BA465E"/>
    <w:rsid w:val="00BA4D14"/>
    <w:rsid w:val="00BA51DC"/>
    <w:rsid w:val="00BA536C"/>
    <w:rsid w:val="00BA5A89"/>
    <w:rsid w:val="00BA6E78"/>
    <w:rsid w:val="00BA7F18"/>
    <w:rsid w:val="00BB00F2"/>
    <w:rsid w:val="00BB04CF"/>
    <w:rsid w:val="00BB0566"/>
    <w:rsid w:val="00BB09B5"/>
    <w:rsid w:val="00BB19AB"/>
    <w:rsid w:val="00BB2796"/>
    <w:rsid w:val="00BB2A04"/>
    <w:rsid w:val="00BB31D4"/>
    <w:rsid w:val="00BB357D"/>
    <w:rsid w:val="00BB3D01"/>
    <w:rsid w:val="00BB3F1A"/>
    <w:rsid w:val="00BB4BBD"/>
    <w:rsid w:val="00BB5273"/>
    <w:rsid w:val="00BB5732"/>
    <w:rsid w:val="00BB5798"/>
    <w:rsid w:val="00BB5E96"/>
    <w:rsid w:val="00BB7C3A"/>
    <w:rsid w:val="00BB7FE6"/>
    <w:rsid w:val="00BC10DC"/>
    <w:rsid w:val="00BC1872"/>
    <w:rsid w:val="00BC204B"/>
    <w:rsid w:val="00BC2611"/>
    <w:rsid w:val="00BC273D"/>
    <w:rsid w:val="00BC4A36"/>
    <w:rsid w:val="00BC4DF1"/>
    <w:rsid w:val="00BC5583"/>
    <w:rsid w:val="00BC59FE"/>
    <w:rsid w:val="00BC5BCC"/>
    <w:rsid w:val="00BC5C45"/>
    <w:rsid w:val="00BC5E69"/>
    <w:rsid w:val="00BC64EC"/>
    <w:rsid w:val="00BC6F07"/>
    <w:rsid w:val="00BC6FD5"/>
    <w:rsid w:val="00BC7478"/>
    <w:rsid w:val="00BC7A49"/>
    <w:rsid w:val="00BD0921"/>
    <w:rsid w:val="00BD12FF"/>
    <w:rsid w:val="00BD1FAB"/>
    <w:rsid w:val="00BD2A41"/>
    <w:rsid w:val="00BD3810"/>
    <w:rsid w:val="00BD46BF"/>
    <w:rsid w:val="00BD53B4"/>
    <w:rsid w:val="00BD58A5"/>
    <w:rsid w:val="00BD58C6"/>
    <w:rsid w:val="00BD598C"/>
    <w:rsid w:val="00BD5DDC"/>
    <w:rsid w:val="00BD6B24"/>
    <w:rsid w:val="00BD7B04"/>
    <w:rsid w:val="00BD7B23"/>
    <w:rsid w:val="00BE0752"/>
    <w:rsid w:val="00BE1009"/>
    <w:rsid w:val="00BE157F"/>
    <w:rsid w:val="00BE1983"/>
    <w:rsid w:val="00BE272F"/>
    <w:rsid w:val="00BE38CD"/>
    <w:rsid w:val="00BE442C"/>
    <w:rsid w:val="00BE535C"/>
    <w:rsid w:val="00BE63A4"/>
    <w:rsid w:val="00BE69DF"/>
    <w:rsid w:val="00BE6A14"/>
    <w:rsid w:val="00BE6D84"/>
    <w:rsid w:val="00BE752E"/>
    <w:rsid w:val="00BE756D"/>
    <w:rsid w:val="00BF0101"/>
    <w:rsid w:val="00BF0A16"/>
    <w:rsid w:val="00BF0F38"/>
    <w:rsid w:val="00BF1016"/>
    <w:rsid w:val="00BF14B5"/>
    <w:rsid w:val="00BF218C"/>
    <w:rsid w:val="00BF22FD"/>
    <w:rsid w:val="00BF2D53"/>
    <w:rsid w:val="00BF38EE"/>
    <w:rsid w:val="00BF42BF"/>
    <w:rsid w:val="00BF4412"/>
    <w:rsid w:val="00BF52E3"/>
    <w:rsid w:val="00BF5370"/>
    <w:rsid w:val="00BF53A0"/>
    <w:rsid w:val="00BF5491"/>
    <w:rsid w:val="00BF6079"/>
    <w:rsid w:val="00BF6813"/>
    <w:rsid w:val="00BF7112"/>
    <w:rsid w:val="00C00544"/>
    <w:rsid w:val="00C017C6"/>
    <w:rsid w:val="00C018D3"/>
    <w:rsid w:val="00C01E24"/>
    <w:rsid w:val="00C0268B"/>
    <w:rsid w:val="00C02CF2"/>
    <w:rsid w:val="00C0324A"/>
    <w:rsid w:val="00C03A0D"/>
    <w:rsid w:val="00C040BF"/>
    <w:rsid w:val="00C050C7"/>
    <w:rsid w:val="00C05B7D"/>
    <w:rsid w:val="00C06256"/>
    <w:rsid w:val="00C0641B"/>
    <w:rsid w:val="00C066AD"/>
    <w:rsid w:val="00C06D19"/>
    <w:rsid w:val="00C06F00"/>
    <w:rsid w:val="00C0747B"/>
    <w:rsid w:val="00C0750B"/>
    <w:rsid w:val="00C10DF1"/>
    <w:rsid w:val="00C114FE"/>
    <w:rsid w:val="00C116A7"/>
    <w:rsid w:val="00C11B77"/>
    <w:rsid w:val="00C11F6A"/>
    <w:rsid w:val="00C12102"/>
    <w:rsid w:val="00C123AF"/>
    <w:rsid w:val="00C124DA"/>
    <w:rsid w:val="00C12934"/>
    <w:rsid w:val="00C13325"/>
    <w:rsid w:val="00C13488"/>
    <w:rsid w:val="00C13B04"/>
    <w:rsid w:val="00C13CDC"/>
    <w:rsid w:val="00C14807"/>
    <w:rsid w:val="00C14BFB"/>
    <w:rsid w:val="00C1510C"/>
    <w:rsid w:val="00C15455"/>
    <w:rsid w:val="00C15F30"/>
    <w:rsid w:val="00C170CC"/>
    <w:rsid w:val="00C17335"/>
    <w:rsid w:val="00C173CC"/>
    <w:rsid w:val="00C175F3"/>
    <w:rsid w:val="00C17B25"/>
    <w:rsid w:val="00C21594"/>
    <w:rsid w:val="00C22353"/>
    <w:rsid w:val="00C23679"/>
    <w:rsid w:val="00C236FE"/>
    <w:rsid w:val="00C2494F"/>
    <w:rsid w:val="00C25366"/>
    <w:rsid w:val="00C258BD"/>
    <w:rsid w:val="00C26132"/>
    <w:rsid w:val="00C26305"/>
    <w:rsid w:val="00C26557"/>
    <w:rsid w:val="00C265FC"/>
    <w:rsid w:val="00C27EDA"/>
    <w:rsid w:val="00C327E0"/>
    <w:rsid w:val="00C33071"/>
    <w:rsid w:val="00C33DA7"/>
    <w:rsid w:val="00C33F4B"/>
    <w:rsid w:val="00C34BFE"/>
    <w:rsid w:val="00C34F1D"/>
    <w:rsid w:val="00C3506D"/>
    <w:rsid w:val="00C3590E"/>
    <w:rsid w:val="00C35BB1"/>
    <w:rsid w:val="00C363EF"/>
    <w:rsid w:val="00C36747"/>
    <w:rsid w:val="00C36BD3"/>
    <w:rsid w:val="00C36D0A"/>
    <w:rsid w:val="00C377F8"/>
    <w:rsid w:val="00C4035A"/>
    <w:rsid w:val="00C4039B"/>
    <w:rsid w:val="00C41C01"/>
    <w:rsid w:val="00C422CE"/>
    <w:rsid w:val="00C42CBC"/>
    <w:rsid w:val="00C4344B"/>
    <w:rsid w:val="00C43CC1"/>
    <w:rsid w:val="00C43CD9"/>
    <w:rsid w:val="00C43EC0"/>
    <w:rsid w:val="00C44089"/>
    <w:rsid w:val="00C44343"/>
    <w:rsid w:val="00C4439A"/>
    <w:rsid w:val="00C44773"/>
    <w:rsid w:val="00C45114"/>
    <w:rsid w:val="00C451DF"/>
    <w:rsid w:val="00C45D53"/>
    <w:rsid w:val="00C500FF"/>
    <w:rsid w:val="00C50132"/>
    <w:rsid w:val="00C505B3"/>
    <w:rsid w:val="00C5070E"/>
    <w:rsid w:val="00C50901"/>
    <w:rsid w:val="00C510F5"/>
    <w:rsid w:val="00C51853"/>
    <w:rsid w:val="00C534DD"/>
    <w:rsid w:val="00C53D67"/>
    <w:rsid w:val="00C53D78"/>
    <w:rsid w:val="00C54702"/>
    <w:rsid w:val="00C54B2C"/>
    <w:rsid w:val="00C5507C"/>
    <w:rsid w:val="00C55333"/>
    <w:rsid w:val="00C55C0F"/>
    <w:rsid w:val="00C56E54"/>
    <w:rsid w:val="00C57788"/>
    <w:rsid w:val="00C57AAC"/>
    <w:rsid w:val="00C6011A"/>
    <w:rsid w:val="00C61387"/>
    <w:rsid w:val="00C62539"/>
    <w:rsid w:val="00C63D1F"/>
    <w:rsid w:val="00C6428E"/>
    <w:rsid w:val="00C64FFB"/>
    <w:rsid w:val="00C66601"/>
    <w:rsid w:val="00C66868"/>
    <w:rsid w:val="00C70058"/>
    <w:rsid w:val="00C71087"/>
    <w:rsid w:val="00C71EDD"/>
    <w:rsid w:val="00C724C0"/>
    <w:rsid w:val="00C730AD"/>
    <w:rsid w:val="00C73865"/>
    <w:rsid w:val="00C74100"/>
    <w:rsid w:val="00C7485E"/>
    <w:rsid w:val="00C757AE"/>
    <w:rsid w:val="00C761AF"/>
    <w:rsid w:val="00C76269"/>
    <w:rsid w:val="00C7629F"/>
    <w:rsid w:val="00C76A08"/>
    <w:rsid w:val="00C76D71"/>
    <w:rsid w:val="00C7722C"/>
    <w:rsid w:val="00C775E3"/>
    <w:rsid w:val="00C77EFB"/>
    <w:rsid w:val="00C80C6D"/>
    <w:rsid w:val="00C81C45"/>
    <w:rsid w:val="00C82779"/>
    <w:rsid w:val="00C82E38"/>
    <w:rsid w:val="00C84138"/>
    <w:rsid w:val="00C84A35"/>
    <w:rsid w:val="00C854B2"/>
    <w:rsid w:val="00C85A1D"/>
    <w:rsid w:val="00C85AEB"/>
    <w:rsid w:val="00C863CA"/>
    <w:rsid w:val="00C865FF"/>
    <w:rsid w:val="00C86F66"/>
    <w:rsid w:val="00C87280"/>
    <w:rsid w:val="00C872F7"/>
    <w:rsid w:val="00C873B9"/>
    <w:rsid w:val="00C90612"/>
    <w:rsid w:val="00C90C6E"/>
    <w:rsid w:val="00C92017"/>
    <w:rsid w:val="00C920C0"/>
    <w:rsid w:val="00C922BF"/>
    <w:rsid w:val="00C92841"/>
    <w:rsid w:val="00C936AE"/>
    <w:rsid w:val="00C941E5"/>
    <w:rsid w:val="00C944B4"/>
    <w:rsid w:val="00C94A7C"/>
    <w:rsid w:val="00C94C88"/>
    <w:rsid w:val="00C9537E"/>
    <w:rsid w:val="00C95A22"/>
    <w:rsid w:val="00C95A3D"/>
    <w:rsid w:val="00C96416"/>
    <w:rsid w:val="00C96554"/>
    <w:rsid w:val="00C96D63"/>
    <w:rsid w:val="00C97381"/>
    <w:rsid w:val="00C978D3"/>
    <w:rsid w:val="00C97D24"/>
    <w:rsid w:val="00CA0326"/>
    <w:rsid w:val="00CA044F"/>
    <w:rsid w:val="00CA0483"/>
    <w:rsid w:val="00CA103F"/>
    <w:rsid w:val="00CA12A6"/>
    <w:rsid w:val="00CA1B09"/>
    <w:rsid w:val="00CA1B6A"/>
    <w:rsid w:val="00CA2218"/>
    <w:rsid w:val="00CA2237"/>
    <w:rsid w:val="00CA2238"/>
    <w:rsid w:val="00CA25D4"/>
    <w:rsid w:val="00CA26C3"/>
    <w:rsid w:val="00CA27FF"/>
    <w:rsid w:val="00CA2F64"/>
    <w:rsid w:val="00CA3435"/>
    <w:rsid w:val="00CA3603"/>
    <w:rsid w:val="00CA36CB"/>
    <w:rsid w:val="00CA4237"/>
    <w:rsid w:val="00CA556E"/>
    <w:rsid w:val="00CA5591"/>
    <w:rsid w:val="00CA579A"/>
    <w:rsid w:val="00CA620F"/>
    <w:rsid w:val="00CA6394"/>
    <w:rsid w:val="00CA6730"/>
    <w:rsid w:val="00CA6831"/>
    <w:rsid w:val="00CA6B20"/>
    <w:rsid w:val="00CA7AD9"/>
    <w:rsid w:val="00CA7BAF"/>
    <w:rsid w:val="00CA7F2A"/>
    <w:rsid w:val="00CB0458"/>
    <w:rsid w:val="00CB0976"/>
    <w:rsid w:val="00CB0BC4"/>
    <w:rsid w:val="00CB1125"/>
    <w:rsid w:val="00CB2549"/>
    <w:rsid w:val="00CB25C7"/>
    <w:rsid w:val="00CB2CE7"/>
    <w:rsid w:val="00CB3665"/>
    <w:rsid w:val="00CB406A"/>
    <w:rsid w:val="00CB463A"/>
    <w:rsid w:val="00CB4787"/>
    <w:rsid w:val="00CB4FF1"/>
    <w:rsid w:val="00CB50CE"/>
    <w:rsid w:val="00CB59A9"/>
    <w:rsid w:val="00CB5DD0"/>
    <w:rsid w:val="00CB60F5"/>
    <w:rsid w:val="00CB62BF"/>
    <w:rsid w:val="00CB69AC"/>
    <w:rsid w:val="00CB6B7D"/>
    <w:rsid w:val="00CB795E"/>
    <w:rsid w:val="00CB7AD3"/>
    <w:rsid w:val="00CC026F"/>
    <w:rsid w:val="00CC0803"/>
    <w:rsid w:val="00CC0C1C"/>
    <w:rsid w:val="00CC161D"/>
    <w:rsid w:val="00CC18FE"/>
    <w:rsid w:val="00CC1996"/>
    <w:rsid w:val="00CC1EA3"/>
    <w:rsid w:val="00CC27AE"/>
    <w:rsid w:val="00CC2B58"/>
    <w:rsid w:val="00CC2E55"/>
    <w:rsid w:val="00CC36B4"/>
    <w:rsid w:val="00CC5299"/>
    <w:rsid w:val="00CC5F18"/>
    <w:rsid w:val="00CC6482"/>
    <w:rsid w:val="00CC648F"/>
    <w:rsid w:val="00CC75A4"/>
    <w:rsid w:val="00CC7644"/>
    <w:rsid w:val="00CC7D3F"/>
    <w:rsid w:val="00CD03EF"/>
    <w:rsid w:val="00CD1724"/>
    <w:rsid w:val="00CD1F1C"/>
    <w:rsid w:val="00CD2BAD"/>
    <w:rsid w:val="00CD3013"/>
    <w:rsid w:val="00CD3909"/>
    <w:rsid w:val="00CD3E1B"/>
    <w:rsid w:val="00CD4470"/>
    <w:rsid w:val="00CD4873"/>
    <w:rsid w:val="00CD5F93"/>
    <w:rsid w:val="00CD631B"/>
    <w:rsid w:val="00CD64EF"/>
    <w:rsid w:val="00CD6C51"/>
    <w:rsid w:val="00CD6CC8"/>
    <w:rsid w:val="00CD6CCE"/>
    <w:rsid w:val="00CD70CF"/>
    <w:rsid w:val="00CD777C"/>
    <w:rsid w:val="00CD7799"/>
    <w:rsid w:val="00CD78DD"/>
    <w:rsid w:val="00CE00CC"/>
    <w:rsid w:val="00CE0877"/>
    <w:rsid w:val="00CE18B6"/>
    <w:rsid w:val="00CE19FD"/>
    <w:rsid w:val="00CE1F25"/>
    <w:rsid w:val="00CE1F93"/>
    <w:rsid w:val="00CE25A0"/>
    <w:rsid w:val="00CE3057"/>
    <w:rsid w:val="00CE3080"/>
    <w:rsid w:val="00CE3AB8"/>
    <w:rsid w:val="00CE3E0D"/>
    <w:rsid w:val="00CE3FB3"/>
    <w:rsid w:val="00CE429D"/>
    <w:rsid w:val="00CE4C5A"/>
    <w:rsid w:val="00CE50F4"/>
    <w:rsid w:val="00CE53E7"/>
    <w:rsid w:val="00CE5647"/>
    <w:rsid w:val="00CE6C1F"/>
    <w:rsid w:val="00CE76B8"/>
    <w:rsid w:val="00CE7E18"/>
    <w:rsid w:val="00CF250F"/>
    <w:rsid w:val="00CF2691"/>
    <w:rsid w:val="00CF27FA"/>
    <w:rsid w:val="00CF442C"/>
    <w:rsid w:val="00CF579C"/>
    <w:rsid w:val="00CF5964"/>
    <w:rsid w:val="00CF5AC0"/>
    <w:rsid w:val="00CF6903"/>
    <w:rsid w:val="00CF69F3"/>
    <w:rsid w:val="00CF6BEA"/>
    <w:rsid w:val="00CF78A0"/>
    <w:rsid w:val="00D001E0"/>
    <w:rsid w:val="00D00A57"/>
    <w:rsid w:val="00D00CD1"/>
    <w:rsid w:val="00D00D63"/>
    <w:rsid w:val="00D00FF3"/>
    <w:rsid w:val="00D010F5"/>
    <w:rsid w:val="00D01439"/>
    <w:rsid w:val="00D01B37"/>
    <w:rsid w:val="00D02172"/>
    <w:rsid w:val="00D026CB"/>
    <w:rsid w:val="00D0276B"/>
    <w:rsid w:val="00D03360"/>
    <w:rsid w:val="00D0370E"/>
    <w:rsid w:val="00D03AC0"/>
    <w:rsid w:val="00D045F5"/>
    <w:rsid w:val="00D049EE"/>
    <w:rsid w:val="00D04FB6"/>
    <w:rsid w:val="00D056B3"/>
    <w:rsid w:val="00D060C4"/>
    <w:rsid w:val="00D067D6"/>
    <w:rsid w:val="00D06CCA"/>
    <w:rsid w:val="00D078A7"/>
    <w:rsid w:val="00D10514"/>
    <w:rsid w:val="00D10781"/>
    <w:rsid w:val="00D115BD"/>
    <w:rsid w:val="00D11793"/>
    <w:rsid w:val="00D1180A"/>
    <w:rsid w:val="00D1187E"/>
    <w:rsid w:val="00D156D0"/>
    <w:rsid w:val="00D15B33"/>
    <w:rsid w:val="00D15F3F"/>
    <w:rsid w:val="00D1640A"/>
    <w:rsid w:val="00D16D27"/>
    <w:rsid w:val="00D170B9"/>
    <w:rsid w:val="00D171FE"/>
    <w:rsid w:val="00D176E6"/>
    <w:rsid w:val="00D17761"/>
    <w:rsid w:val="00D201C7"/>
    <w:rsid w:val="00D20609"/>
    <w:rsid w:val="00D2060A"/>
    <w:rsid w:val="00D2067D"/>
    <w:rsid w:val="00D20D39"/>
    <w:rsid w:val="00D21140"/>
    <w:rsid w:val="00D21195"/>
    <w:rsid w:val="00D21992"/>
    <w:rsid w:val="00D21D24"/>
    <w:rsid w:val="00D2242F"/>
    <w:rsid w:val="00D2253E"/>
    <w:rsid w:val="00D22556"/>
    <w:rsid w:val="00D22E47"/>
    <w:rsid w:val="00D23476"/>
    <w:rsid w:val="00D2424F"/>
    <w:rsid w:val="00D250D8"/>
    <w:rsid w:val="00D252FB"/>
    <w:rsid w:val="00D25302"/>
    <w:rsid w:val="00D2550F"/>
    <w:rsid w:val="00D26273"/>
    <w:rsid w:val="00D268B4"/>
    <w:rsid w:val="00D27297"/>
    <w:rsid w:val="00D27737"/>
    <w:rsid w:val="00D27FE7"/>
    <w:rsid w:val="00D30106"/>
    <w:rsid w:val="00D301E8"/>
    <w:rsid w:val="00D3022F"/>
    <w:rsid w:val="00D305C0"/>
    <w:rsid w:val="00D30CF4"/>
    <w:rsid w:val="00D3102B"/>
    <w:rsid w:val="00D31377"/>
    <w:rsid w:val="00D3160F"/>
    <w:rsid w:val="00D31C70"/>
    <w:rsid w:val="00D332E8"/>
    <w:rsid w:val="00D339B7"/>
    <w:rsid w:val="00D33E09"/>
    <w:rsid w:val="00D359E9"/>
    <w:rsid w:val="00D37148"/>
    <w:rsid w:val="00D37E57"/>
    <w:rsid w:val="00D401F0"/>
    <w:rsid w:val="00D418F2"/>
    <w:rsid w:val="00D42B88"/>
    <w:rsid w:val="00D431CA"/>
    <w:rsid w:val="00D437A4"/>
    <w:rsid w:val="00D437B5"/>
    <w:rsid w:val="00D43A93"/>
    <w:rsid w:val="00D43AFB"/>
    <w:rsid w:val="00D444AF"/>
    <w:rsid w:val="00D450A2"/>
    <w:rsid w:val="00D455DA"/>
    <w:rsid w:val="00D45822"/>
    <w:rsid w:val="00D45A5D"/>
    <w:rsid w:val="00D45C46"/>
    <w:rsid w:val="00D4628D"/>
    <w:rsid w:val="00D4638A"/>
    <w:rsid w:val="00D46680"/>
    <w:rsid w:val="00D47A3D"/>
    <w:rsid w:val="00D47E98"/>
    <w:rsid w:val="00D5053B"/>
    <w:rsid w:val="00D520F4"/>
    <w:rsid w:val="00D52703"/>
    <w:rsid w:val="00D52C0F"/>
    <w:rsid w:val="00D52C3D"/>
    <w:rsid w:val="00D52FAD"/>
    <w:rsid w:val="00D53102"/>
    <w:rsid w:val="00D536AA"/>
    <w:rsid w:val="00D53774"/>
    <w:rsid w:val="00D552C6"/>
    <w:rsid w:val="00D55C4E"/>
    <w:rsid w:val="00D5628B"/>
    <w:rsid w:val="00D5644A"/>
    <w:rsid w:val="00D56C31"/>
    <w:rsid w:val="00D57484"/>
    <w:rsid w:val="00D574FF"/>
    <w:rsid w:val="00D60C9B"/>
    <w:rsid w:val="00D623DD"/>
    <w:rsid w:val="00D62652"/>
    <w:rsid w:val="00D62818"/>
    <w:rsid w:val="00D634E9"/>
    <w:rsid w:val="00D63538"/>
    <w:rsid w:val="00D635C8"/>
    <w:rsid w:val="00D644B1"/>
    <w:rsid w:val="00D64ED9"/>
    <w:rsid w:val="00D6619C"/>
    <w:rsid w:val="00D663AB"/>
    <w:rsid w:val="00D6645B"/>
    <w:rsid w:val="00D66666"/>
    <w:rsid w:val="00D66C24"/>
    <w:rsid w:val="00D66CC5"/>
    <w:rsid w:val="00D66DF7"/>
    <w:rsid w:val="00D66FF1"/>
    <w:rsid w:val="00D70654"/>
    <w:rsid w:val="00D70EFE"/>
    <w:rsid w:val="00D71291"/>
    <w:rsid w:val="00D72424"/>
    <w:rsid w:val="00D7270E"/>
    <w:rsid w:val="00D727B8"/>
    <w:rsid w:val="00D72980"/>
    <w:rsid w:val="00D72B7B"/>
    <w:rsid w:val="00D730F4"/>
    <w:rsid w:val="00D731CA"/>
    <w:rsid w:val="00D738C5"/>
    <w:rsid w:val="00D73A25"/>
    <w:rsid w:val="00D74DD0"/>
    <w:rsid w:val="00D74E65"/>
    <w:rsid w:val="00D750A2"/>
    <w:rsid w:val="00D7540C"/>
    <w:rsid w:val="00D75838"/>
    <w:rsid w:val="00D76278"/>
    <w:rsid w:val="00D76922"/>
    <w:rsid w:val="00D76E18"/>
    <w:rsid w:val="00D77380"/>
    <w:rsid w:val="00D800A0"/>
    <w:rsid w:val="00D8017A"/>
    <w:rsid w:val="00D80834"/>
    <w:rsid w:val="00D80CAF"/>
    <w:rsid w:val="00D817A6"/>
    <w:rsid w:val="00D81C31"/>
    <w:rsid w:val="00D820F8"/>
    <w:rsid w:val="00D829BF"/>
    <w:rsid w:val="00D841C1"/>
    <w:rsid w:val="00D86155"/>
    <w:rsid w:val="00D879A6"/>
    <w:rsid w:val="00D87BBB"/>
    <w:rsid w:val="00D900DD"/>
    <w:rsid w:val="00D906D7"/>
    <w:rsid w:val="00D90C38"/>
    <w:rsid w:val="00D9122A"/>
    <w:rsid w:val="00D927BA"/>
    <w:rsid w:val="00D93BD0"/>
    <w:rsid w:val="00D93D2E"/>
    <w:rsid w:val="00D94B28"/>
    <w:rsid w:val="00D9502F"/>
    <w:rsid w:val="00D95042"/>
    <w:rsid w:val="00D9527C"/>
    <w:rsid w:val="00D953EF"/>
    <w:rsid w:val="00D956CF"/>
    <w:rsid w:val="00D95A66"/>
    <w:rsid w:val="00D96D52"/>
    <w:rsid w:val="00D96DF9"/>
    <w:rsid w:val="00D96E64"/>
    <w:rsid w:val="00D96ECC"/>
    <w:rsid w:val="00D9767F"/>
    <w:rsid w:val="00D97C71"/>
    <w:rsid w:val="00DA0E32"/>
    <w:rsid w:val="00DA1733"/>
    <w:rsid w:val="00DA19FA"/>
    <w:rsid w:val="00DA23AF"/>
    <w:rsid w:val="00DA2A10"/>
    <w:rsid w:val="00DA2D39"/>
    <w:rsid w:val="00DA2F03"/>
    <w:rsid w:val="00DA311E"/>
    <w:rsid w:val="00DA40EB"/>
    <w:rsid w:val="00DA474B"/>
    <w:rsid w:val="00DA480A"/>
    <w:rsid w:val="00DA55FF"/>
    <w:rsid w:val="00DA5663"/>
    <w:rsid w:val="00DA6A4A"/>
    <w:rsid w:val="00DA7ED9"/>
    <w:rsid w:val="00DA7FCA"/>
    <w:rsid w:val="00DB2491"/>
    <w:rsid w:val="00DB2516"/>
    <w:rsid w:val="00DB32BA"/>
    <w:rsid w:val="00DB3396"/>
    <w:rsid w:val="00DB36C4"/>
    <w:rsid w:val="00DB3D89"/>
    <w:rsid w:val="00DB4398"/>
    <w:rsid w:val="00DB46F5"/>
    <w:rsid w:val="00DB4AD9"/>
    <w:rsid w:val="00DB5571"/>
    <w:rsid w:val="00DB5C55"/>
    <w:rsid w:val="00DB62FF"/>
    <w:rsid w:val="00DB71F3"/>
    <w:rsid w:val="00DB7828"/>
    <w:rsid w:val="00DB7D1F"/>
    <w:rsid w:val="00DC1F7F"/>
    <w:rsid w:val="00DC299E"/>
    <w:rsid w:val="00DC2A65"/>
    <w:rsid w:val="00DC32B6"/>
    <w:rsid w:val="00DC332D"/>
    <w:rsid w:val="00DC34A7"/>
    <w:rsid w:val="00DC386F"/>
    <w:rsid w:val="00DC3BDA"/>
    <w:rsid w:val="00DC4116"/>
    <w:rsid w:val="00DC4552"/>
    <w:rsid w:val="00DC4DC8"/>
    <w:rsid w:val="00DC4F9F"/>
    <w:rsid w:val="00DC5545"/>
    <w:rsid w:val="00DC5C95"/>
    <w:rsid w:val="00DC64F6"/>
    <w:rsid w:val="00DC6711"/>
    <w:rsid w:val="00DC67D7"/>
    <w:rsid w:val="00DC68EE"/>
    <w:rsid w:val="00DC719C"/>
    <w:rsid w:val="00DC7F68"/>
    <w:rsid w:val="00DD03E7"/>
    <w:rsid w:val="00DD0797"/>
    <w:rsid w:val="00DD09F8"/>
    <w:rsid w:val="00DD202E"/>
    <w:rsid w:val="00DD2EDA"/>
    <w:rsid w:val="00DD300C"/>
    <w:rsid w:val="00DD3A34"/>
    <w:rsid w:val="00DD42EC"/>
    <w:rsid w:val="00DD42F2"/>
    <w:rsid w:val="00DD4A10"/>
    <w:rsid w:val="00DD4CDB"/>
    <w:rsid w:val="00DD506B"/>
    <w:rsid w:val="00DD57FE"/>
    <w:rsid w:val="00DD5FB8"/>
    <w:rsid w:val="00DD6311"/>
    <w:rsid w:val="00DD6CB5"/>
    <w:rsid w:val="00DD6E1A"/>
    <w:rsid w:val="00DD7D5D"/>
    <w:rsid w:val="00DE143C"/>
    <w:rsid w:val="00DE1838"/>
    <w:rsid w:val="00DE2476"/>
    <w:rsid w:val="00DE2937"/>
    <w:rsid w:val="00DE3F7A"/>
    <w:rsid w:val="00DE3F8A"/>
    <w:rsid w:val="00DE4998"/>
    <w:rsid w:val="00DE68E7"/>
    <w:rsid w:val="00DE69EF"/>
    <w:rsid w:val="00DE70A4"/>
    <w:rsid w:val="00DE7101"/>
    <w:rsid w:val="00DE775D"/>
    <w:rsid w:val="00DE7773"/>
    <w:rsid w:val="00DF04F2"/>
    <w:rsid w:val="00DF09B4"/>
    <w:rsid w:val="00DF0BDC"/>
    <w:rsid w:val="00DF1A85"/>
    <w:rsid w:val="00DF1BFD"/>
    <w:rsid w:val="00DF1F1B"/>
    <w:rsid w:val="00DF2564"/>
    <w:rsid w:val="00DF2755"/>
    <w:rsid w:val="00DF290D"/>
    <w:rsid w:val="00DF43D5"/>
    <w:rsid w:val="00DF4E09"/>
    <w:rsid w:val="00DF4F52"/>
    <w:rsid w:val="00DF5095"/>
    <w:rsid w:val="00DF562D"/>
    <w:rsid w:val="00DF5641"/>
    <w:rsid w:val="00DF5784"/>
    <w:rsid w:val="00DF586B"/>
    <w:rsid w:val="00DF5F19"/>
    <w:rsid w:val="00DF62B0"/>
    <w:rsid w:val="00DF6BF2"/>
    <w:rsid w:val="00DF7AC6"/>
    <w:rsid w:val="00E00833"/>
    <w:rsid w:val="00E01021"/>
    <w:rsid w:val="00E01E1D"/>
    <w:rsid w:val="00E02BE2"/>
    <w:rsid w:val="00E03C62"/>
    <w:rsid w:val="00E04CEE"/>
    <w:rsid w:val="00E052C1"/>
    <w:rsid w:val="00E0592E"/>
    <w:rsid w:val="00E05C8C"/>
    <w:rsid w:val="00E06566"/>
    <w:rsid w:val="00E0678A"/>
    <w:rsid w:val="00E10A06"/>
    <w:rsid w:val="00E10B65"/>
    <w:rsid w:val="00E10D92"/>
    <w:rsid w:val="00E119D0"/>
    <w:rsid w:val="00E11DFA"/>
    <w:rsid w:val="00E1247D"/>
    <w:rsid w:val="00E127D2"/>
    <w:rsid w:val="00E12C2F"/>
    <w:rsid w:val="00E131BE"/>
    <w:rsid w:val="00E1353D"/>
    <w:rsid w:val="00E13B1D"/>
    <w:rsid w:val="00E13B3D"/>
    <w:rsid w:val="00E13E46"/>
    <w:rsid w:val="00E147E9"/>
    <w:rsid w:val="00E14942"/>
    <w:rsid w:val="00E15C8B"/>
    <w:rsid w:val="00E15CE5"/>
    <w:rsid w:val="00E16B7C"/>
    <w:rsid w:val="00E16FC5"/>
    <w:rsid w:val="00E214C1"/>
    <w:rsid w:val="00E217AF"/>
    <w:rsid w:val="00E21C64"/>
    <w:rsid w:val="00E21FA8"/>
    <w:rsid w:val="00E2287E"/>
    <w:rsid w:val="00E22C4D"/>
    <w:rsid w:val="00E232C4"/>
    <w:rsid w:val="00E23549"/>
    <w:rsid w:val="00E23AFA"/>
    <w:rsid w:val="00E2438E"/>
    <w:rsid w:val="00E2511D"/>
    <w:rsid w:val="00E25365"/>
    <w:rsid w:val="00E256A3"/>
    <w:rsid w:val="00E2726E"/>
    <w:rsid w:val="00E27737"/>
    <w:rsid w:val="00E30264"/>
    <w:rsid w:val="00E3046B"/>
    <w:rsid w:val="00E30920"/>
    <w:rsid w:val="00E31328"/>
    <w:rsid w:val="00E31CF0"/>
    <w:rsid w:val="00E32358"/>
    <w:rsid w:val="00E32AE0"/>
    <w:rsid w:val="00E32B23"/>
    <w:rsid w:val="00E33010"/>
    <w:rsid w:val="00E345B1"/>
    <w:rsid w:val="00E34DE4"/>
    <w:rsid w:val="00E35559"/>
    <w:rsid w:val="00E357D6"/>
    <w:rsid w:val="00E359A4"/>
    <w:rsid w:val="00E35E90"/>
    <w:rsid w:val="00E36871"/>
    <w:rsid w:val="00E37035"/>
    <w:rsid w:val="00E40C24"/>
    <w:rsid w:val="00E41A28"/>
    <w:rsid w:val="00E440CE"/>
    <w:rsid w:val="00E44988"/>
    <w:rsid w:val="00E44D32"/>
    <w:rsid w:val="00E455B5"/>
    <w:rsid w:val="00E45742"/>
    <w:rsid w:val="00E45A5C"/>
    <w:rsid w:val="00E45C16"/>
    <w:rsid w:val="00E45E71"/>
    <w:rsid w:val="00E46092"/>
    <w:rsid w:val="00E468DA"/>
    <w:rsid w:val="00E50BD2"/>
    <w:rsid w:val="00E51A1E"/>
    <w:rsid w:val="00E52901"/>
    <w:rsid w:val="00E5324D"/>
    <w:rsid w:val="00E532C3"/>
    <w:rsid w:val="00E540FB"/>
    <w:rsid w:val="00E54116"/>
    <w:rsid w:val="00E54E58"/>
    <w:rsid w:val="00E561B6"/>
    <w:rsid w:val="00E5668E"/>
    <w:rsid w:val="00E57017"/>
    <w:rsid w:val="00E57206"/>
    <w:rsid w:val="00E57289"/>
    <w:rsid w:val="00E6009B"/>
    <w:rsid w:val="00E60174"/>
    <w:rsid w:val="00E60686"/>
    <w:rsid w:val="00E60990"/>
    <w:rsid w:val="00E60D4D"/>
    <w:rsid w:val="00E60EA8"/>
    <w:rsid w:val="00E6106D"/>
    <w:rsid w:val="00E6107A"/>
    <w:rsid w:val="00E61B8F"/>
    <w:rsid w:val="00E646DA"/>
    <w:rsid w:val="00E64BA2"/>
    <w:rsid w:val="00E65448"/>
    <w:rsid w:val="00E65A53"/>
    <w:rsid w:val="00E66465"/>
    <w:rsid w:val="00E66D11"/>
    <w:rsid w:val="00E66E9F"/>
    <w:rsid w:val="00E673B6"/>
    <w:rsid w:val="00E67C97"/>
    <w:rsid w:val="00E70EFC"/>
    <w:rsid w:val="00E71998"/>
    <w:rsid w:val="00E71B44"/>
    <w:rsid w:val="00E72DE3"/>
    <w:rsid w:val="00E737F3"/>
    <w:rsid w:val="00E74152"/>
    <w:rsid w:val="00E74642"/>
    <w:rsid w:val="00E74DE4"/>
    <w:rsid w:val="00E74DE8"/>
    <w:rsid w:val="00E75F2C"/>
    <w:rsid w:val="00E76FBB"/>
    <w:rsid w:val="00E76FCA"/>
    <w:rsid w:val="00E7786B"/>
    <w:rsid w:val="00E77F14"/>
    <w:rsid w:val="00E81013"/>
    <w:rsid w:val="00E824A6"/>
    <w:rsid w:val="00E82888"/>
    <w:rsid w:val="00E82DCC"/>
    <w:rsid w:val="00E82E91"/>
    <w:rsid w:val="00E83779"/>
    <w:rsid w:val="00E83C53"/>
    <w:rsid w:val="00E86B4F"/>
    <w:rsid w:val="00E915AC"/>
    <w:rsid w:val="00E91BB7"/>
    <w:rsid w:val="00E92025"/>
    <w:rsid w:val="00E9222D"/>
    <w:rsid w:val="00E925A4"/>
    <w:rsid w:val="00E93276"/>
    <w:rsid w:val="00E932F9"/>
    <w:rsid w:val="00E93883"/>
    <w:rsid w:val="00E93F3C"/>
    <w:rsid w:val="00E94592"/>
    <w:rsid w:val="00E94A37"/>
    <w:rsid w:val="00E95177"/>
    <w:rsid w:val="00E95847"/>
    <w:rsid w:val="00E958F1"/>
    <w:rsid w:val="00E95F18"/>
    <w:rsid w:val="00E96095"/>
    <w:rsid w:val="00E96ABC"/>
    <w:rsid w:val="00E9714D"/>
    <w:rsid w:val="00E97691"/>
    <w:rsid w:val="00E976F7"/>
    <w:rsid w:val="00E97AB0"/>
    <w:rsid w:val="00EA02A0"/>
    <w:rsid w:val="00EA2D3C"/>
    <w:rsid w:val="00EA2E79"/>
    <w:rsid w:val="00EA30B0"/>
    <w:rsid w:val="00EA352D"/>
    <w:rsid w:val="00EA3B63"/>
    <w:rsid w:val="00EA412A"/>
    <w:rsid w:val="00EA43FC"/>
    <w:rsid w:val="00EA4525"/>
    <w:rsid w:val="00EA45C9"/>
    <w:rsid w:val="00EA4A9E"/>
    <w:rsid w:val="00EA53C3"/>
    <w:rsid w:val="00EA5E84"/>
    <w:rsid w:val="00EA64B8"/>
    <w:rsid w:val="00EA6649"/>
    <w:rsid w:val="00EA67FD"/>
    <w:rsid w:val="00EA6AC6"/>
    <w:rsid w:val="00EA6B0C"/>
    <w:rsid w:val="00EA6DE1"/>
    <w:rsid w:val="00EA71B2"/>
    <w:rsid w:val="00EA7B40"/>
    <w:rsid w:val="00EA7B5E"/>
    <w:rsid w:val="00EA7D1E"/>
    <w:rsid w:val="00EB1D5E"/>
    <w:rsid w:val="00EB1F49"/>
    <w:rsid w:val="00EB21A7"/>
    <w:rsid w:val="00EB2B28"/>
    <w:rsid w:val="00EB2BB7"/>
    <w:rsid w:val="00EB2CE1"/>
    <w:rsid w:val="00EB2D8C"/>
    <w:rsid w:val="00EB38CE"/>
    <w:rsid w:val="00EB3A30"/>
    <w:rsid w:val="00EB4369"/>
    <w:rsid w:val="00EB5A43"/>
    <w:rsid w:val="00EB5DF8"/>
    <w:rsid w:val="00EB616A"/>
    <w:rsid w:val="00EB62B9"/>
    <w:rsid w:val="00EB64B2"/>
    <w:rsid w:val="00EB6804"/>
    <w:rsid w:val="00EB6806"/>
    <w:rsid w:val="00EB73DE"/>
    <w:rsid w:val="00EB788B"/>
    <w:rsid w:val="00EB79E5"/>
    <w:rsid w:val="00EC00F6"/>
    <w:rsid w:val="00EC0A26"/>
    <w:rsid w:val="00EC1583"/>
    <w:rsid w:val="00EC1FBE"/>
    <w:rsid w:val="00EC216B"/>
    <w:rsid w:val="00EC2C67"/>
    <w:rsid w:val="00EC2F90"/>
    <w:rsid w:val="00EC4DD8"/>
    <w:rsid w:val="00EC4E3E"/>
    <w:rsid w:val="00EC4F16"/>
    <w:rsid w:val="00EC501A"/>
    <w:rsid w:val="00EC5288"/>
    <w:rsid w:val="00EC52FD"/>
    <w:rsid w:val="00EC771B"/>
    <w:rsid w:val="00EC77DD"/>
    <w:rsid w:val="00EC7AC8"/>
    <w:rsid w:val="00ED06B7"/>
    <w:rsid w:val="00ED0AC7"/>
    <w:rsid w:val="00ED0F63"/>
    <w:rsid w:val="00ED1304"/>
    <w:rsid w:val="00ED177F"/>
    <w:rsid w:val="00ED2C34"/>
    <w:rsid w:val="00ED2E32"/>
    <w:rsid w:val="00ED4043"/>
    <w:rsid w:val="00ED4525"/>
    <w:rsid w:val="00ED596E"/>
    <w:rsid w:val="00ED64AF"/>
    <w:rsid w:val="00ED762A"/>
    <w:rsid w:val="00ED7A22"/>
    <w:rsid w:val="00EE20ED"/>
    <w:rsid w:val="00EE2807"/>
    <w:rsid w:val="00EE30A8"/>
    <w:rsid w:val="00EE42FF"/>
    <w:rsid w:val="00EE4662"/>
    <w:rsid w:val="00EE545B"/>
    <w:rsid w:val="00EE699E"/>
    <w:rsid w:val="00EF0147"/>
    <w:rsid w:val="00EF01B9"/>
    <w:rsid w:val="00EF03E1"/>
    <w:rsid w:val="00EF0452"/>
    <w:rsid w:val="00EF0717"/>
    <w:rsid w:val="00EF1490"/>
    <w:rsid w:val="00EF1DB7"/>
    <w:rsid w:val="00EF22AD"/>
    <w:rsid w:val="00EF2495"/>
    <w:rsid w:val="00EF2AA7"/>
    <w:rsid w:val="00EF3951"/>
    <w:rsid w:val="00EF3E15"/>
    <w:rsid w:val="00EF46E9"/>
    <w:rsid w:val="00EF7E5C"/>
    <w:rsid w:val="00F00045"/>
    <w:rsid w:val="00F00815"/>
    <w:rsid w:val="00F020AD"/>
    <w:rsid w:val="00F029C5"/>
    <w:rsid w:val="00F030A7"/>
    <w:rsid w:val="00F06217"/>
    <w:rsid w:val="00F06479"/>
    <w:rsid w:val="00F071B0"/>
    <w:rsid w:val="00F07A48"/>
    <w:rsid w:val="00F10E0F"/>
    <w:rsid w:val="00F11643"/>
    <w:rsid w:val="00F11D79"/>
    <w:rsid w:val="00F12564"/>
    <w:rsid w:val="00F1296C"/>
    <w:rsid w:val="00F12F1A"/>
    <w:rsid w:val="00F135C9"/>
    <w:rsid w:val="00F137B0"/>
    <w:rsid w:val="00F14CED"/>
    <w:rsid w:val="00F14D2D"/>
    <w:rsid w:val="00F14ED6"/>
    <w:rsid w:val="00F16424"/>
    <w:rsid w:val="00F16631"/>
    <w:rsid w:val="00F16860"/>
    <w:rsid w:val="00F16F41"/>
    <w:rsid w:val="00F17450"/>
    <w:rsid w:val="00F1747A"/>
    <w:rsid w:val="00F17ABA"/>
    <w:rsid w:val="00F20B0D"/>
    <w:rsid w:val="00F218FB"/>
    <w:rsid w:val="00F21CE4"/>
    <w:rsid w:val="00F236D3"/>
    <w:rsid w:val="00F236EB"/>
    <w:rsid w:val="00F24651"/>
    <w:rsid w:val="00F24AA2"/>
    <w:rsid w:val="00F25665"/>
    <w:rsid w:val="00F257BD"/>
    <w:rsid w:val="00F25B06"/>
    <w:rsid w:val="00F26236"/>
    <w:rsid w:val="00F2626E"/>
    <w:rsid w:val="00F2699F"/>
    <w:rsid w:val="00F26CBB"/>
    <w:rsid w:val="00F279FD"/>
    <w:rsid w:val="00F27DC4"/>
    <w:rsid w:val="00F304D2"/>
    <w:rsid w:val="00F3068D"/>
    <w:rsid w:val="00F30870"/>
    <w:rsid w:val="00F3096D"/>
    <w:rsid w:val="00F309B3"/>
    <w:rsid w:val="00F31C61"/>
    <w:rsid w:val="00F326B3"/>
    <w:rsid w:val="00F328A8"/>
    <w:rsid w:val="00F32A48"/>
    <w:rsid w:val="00F32D43"/>
    <w:rsid w:val="00F344C1"/>
    <w:rsid w:val="00F34903"/>
    <w:rsid w:val="00F35F02"/>
    <w:rsid w:val="00F36387"/>
    <w:rsid w:val="00F364C6"/>
    <w:rsid w:val="00F40122"/>
    <w:rsid w:val="00F40A7E"/>
    <w:rsid w:val="00F414ED"/>
    <w:rsid w:val="00F41603"/>
    <w:rsid w:val="00F41F70"/>
    <w:rsid w:val="00F42473"/>
    <w:rsid w:val="00F4270C"/>
    <w:rsid w:val="00F42F50"/>
    <w:rsid w:val="00F4351E"/>
    <w:rsid w:val="00F43AF8"/>
    <w:rsid w:val="00F43D89"/>
    <w:rsid w:val="00F43FA5"/>
    <w:rsid w:val="00F44171"/>
    <w:rsid w:val="00F447F7"/>
    <w:rsid w:val="00F456A0"/>
    <w:rsid w:val="00F45FFD"/>
    <w:rsid w:val="00F460D2"/>
    <w:rsid w:val="00F47373"/>
    <w:rsid w:val="00F47FDC"/>
    <w:rsid w:val="00F508B1"/>
    <w:rsid w:val="00F50A9E"/>
    <w:rsid w:val="00F5106B"/>
    <w:rsid w:val="00F53107"/>
    <w:rsid w:val="00F537B8"/>
    <w:rsid w:val="00F53E70"/>
    <w:rsid w:val="00F5478A"/>
    <w:rsid w:val="00F560FC"/>
    <w:rsid w:val="00F5611D"/>
    <w:rsid w:val="00F56C5C"/>
    <w:rsid w:val="00F57DA0"/>
    <w:rsid w:val="00F60204"/>
    <w:rsid w:val="00F60CE8"/>
    <w:rsid w:val="00F60FC7"/>
    <w:rsid w:val="00F620E9"/>
    <w:rsid w:val="00F62BE1"/>
    <w:rsid w:val="00F632D9"/>
    <w:rsid w:val="00F634B1"/>
    <w:rsid w:val="00F63AC2"/>
    <w:rsid w:val="00F63D40"/>
    <w:rsid w:val="00F6421E"/>
    <w:rsid w:val="00F643ED"/>
    <w:rsid w:val="00F6484C"/>
    <w:rsid w:val="00F64A3C"/>
    <w:rsid w:val="00F64AFB"/>
    <w:rsid w:val="00F64C40"/>
    <w:rsid w:val="00F64DC3"/>
    <w:rsid w:val="00F65366"/>
    <w:rsid w:val="00F65B2B"/>
    <w:rsid w:val="00F6629F"/>
    <w:rsid w:val="00F6630E"/>
    <w:rsid w:val="00F66769"/>
    <w:rsid w:val="00F67079"/>
    <w:rsid w:val="00F670A0"/>
    <w:rsid w:val="00F674D7"/>
    <w:rsid w:val="00F67A43"/>
    <w:rsid w:val="00F7022F"/>
    <w:rsid w:val="00F7100D"/>
    <w:rsid w:val="00F7142D"/>
    <w:rsid w:val="00F71C14"/>
    <w:rsid w:val="00F7246C"/>
    <w:rsid w:val="00F7354F"/>
    <w:rsid w:val="00F74240"/>
    <w:rsid w:val="00F74B70"/>
    <w:rsid w:val="00F77CD1"/>
    <w:rsid w:val="00F8060B"/>
    <w:rsid w:val="00F807F3"/>
    <w:rsid w:val="00F8086D"/>
    <w:rsid w:val="00F81D74"/>
    <w:rsid w:val="00F82B62"/>
    <w:rsid w:val="00F82EF3"/>
    <w:rsid w:val="00F83B97"/>
    <w:rsid w:val="00F849A0"/>
    <w:rsid w:val="00F851B3"/>
    <w:rsid w:val="00F85F2F"/>
    <w:rsid w:val="00F8633E"/>
    <w:rsid w:val="00F869E7"/>
    <w:rsid w:val="00F86CD4"/>
    <w:rsid w:val="00F86F05"/>
    <w:rsid w:val="00F874B2"/>
    <w:rsid w:val="00F87747"/>
    <w:rsid w:val="00F905BA"/>
    <w:rsid w:val="00F91172"/>
    <w:rsid w:val="00F92124"/>
    <w:rsid w:val="00F92145"/>
    <w:rsid w:val="00F92A74"/>
    <w:rsid w:val="00F92F11"/>
    <w:rsid w:val="00F93396"/>
    <w:rsid w:val="00F937F4"/>
    <w:rsid w:val="00F945BC"/>
    <w:rsid w:val="00F94A40"/>
    <w:rsid w:val="00F94DC1"/>
    <w:rsid w:val="00F9554D"/>
    <w:rsid w:val="00F966BC"/>
    <w:rsid w:val="00F9704A"/>
    <w:rsid w:val="00F9724A"/>
    <w:rsid w:val="00F97A6C"/>
    <w:rsid w:val="00F97D78"/>
    <w:rsid w:val="00FA05B4"/>
    <w:rsid w:val="00FA08DF"/>
    <w:rsid w:val="00FA1EC9"/>
    <w:rsid w:val="00FA1F0F"/>
    <w:rsid w:val="00FA2478"/>
    <w:rsid w:val="00FA2D3C"/>
    <w:rsid w:val="00FA3776"/>
    <w:rsid w:val="00FA4278"/>
    <w:rsid w:val="00FA48F5"/>
    <w:rsid w:val="00FA577C"/>
    <w:rsid w:val="00FA62C0"/>
    <w:rsid w:val="00FA6E15"/>
    <w:rsid w:val="00FA7933"/>
    <w:rsid w:val="00FB0064"/>
    <w:rsid w:val="00FB0410"/>
    <w:rsid w:val="00FB0B1D"/>
    <w:rsid w:val="00FB13E4"/>
    <w:rsid w:val="00FB1B78"/>
    <w:rsid w:val="00FB237C"/>
    <w:rsid w:val="00FB32A7"/>
    <w:rsid w:val="00FB3506"/>
    <w:rsid w:val="00FB4688"/>
    <w:rsid w:val="00FB4814"/>
    <w:rsid w:val="00FB4939"/>
    <w:rsid w:val="00FB4BDD"/>
    <w:rsid w:val="00FB4E33"/>
    <w:rsid w:val="00FB5462"/>
    <w:rsid w:val="00FB719A"/>
    <w:rsid w:val="00FB7464"/>
    <w:rsid w:val="00FB7F9F"/>
    <w:rsid w:val="00FC0489"/>
    <w:rsid w:val="00FC1140"/>
    <w:rsid w:val="00FC13FA"/>
    <w:rsid w:val="00FC18F2"/>
    <w:rsid w:val="00FC258B"/>
    <w:rsid w:val="00FC2E0D"/>
    <w:rsid w:val="00FC32B0"/>
    <w:rsid w:val="00FC4167"/>
    <w:rsid w:val="00FC41ED"/>
    <w:rsid w:val="00FC47F2"/>
    <w:rsid w:val="00FC4E45"/>
    <w:rsid w:val="00FC6604"/>
    <w:rsid w:val="00FC680A"/>
    <w:rsid w:val="00FD0FA4"/>
    <w:rsid w:val="00FD16E7"/>
    <w:rsid w:val="00FD178D"/>
    <w:rsid w:val="00FD1817"/>
    <w:rsid w:val="00FD21E1"/>
    <w:rsid w:val="00FD2561"/>
    <w:rsid w:val="00FD27B3"/>
    <w:rsid w:val="00FD32CB"/>
    <w:rsid w:val="00FD348E"/>
    <w:rsid w:val="00FD3991"/>
    <w:rsid w:val="00FD3A08"/>
    <w:rsid w:val="00FD470E"/>
    <w:rsid w:val="00FD4985"/>
    <w:rsid w:val="00FD4BCD"/>
    <w:rsid w:val="00FD4FCF"/>
    <w:rsid w:val="00FD5052"/>
    <w:rsid w:val="00FD5637"/>
    <w:rsid w:val="00FD5949"/>
    <w:rsid w:val="00FD5CDC"/>
    <w:rsid w:val="00FD65DE"/>
    <w:rsid w:val="00FD68C5"/>
    <w:rsid w:val="00FD6B17"/>
    <w:rsid w:val="00FD6E13"/>
    <w:rsid w:val="00FD7333"/>
    <w:rsid w:val="00FD75F5"/>
    <w:rsid w:val="00FD7F26"/>
    <w:rsid w:val="00FE0257"/>
    <w:rsid w:val="00FE09CF"/>
    <w:rsid w:val="00FE17AD"/>
    <w:rsid w:val="00FE18C9"/>
    <w:rsid w:val="00FE2965"/>
    <w:rsid w:val="00FE38F2"/>
    <w:rsid w:val="00FE4430"/>
    <w:rsid w:val="00FE62AB"/>
    <w:rsid w:val="00FE6901"/>
    <w:rsid w:val="00FE6D0B"/>
    <w:rsid w:val="00FE6ECB"/>
    <w:rsid w:val="00FE7271"/>
    <w:rsid w:val="00FE7321"/>
    <w:rsid w:val="00FE73E3"/>
    <w:rsid w:val="00FE7532"/>
    <w:rsid w:val="00FE795C"/>
    <w:rsid w:val="00FE7F87"/>
    <w:rsid w:val="00FF064C"/>
    <w:rsid w:val="00FF197A"/>
    <w:rsid w:val="00FF1CA8"/>
    <w:rsid w:val="00FF2406"/>
    <w:rsid w:val="00FF2C08"/>
    <w:rsid w:val="00FF2D46"/>
    <w:rsid w:val="00FF3C97"/>
    <w:rsid w:val="00FF4893"/>
    <w:rsid w:val="00FF4942"/>
    <w:rsid w:val="00FF4E69"/>
    <w:rsid w:val="00FF6248"/>
    <w:rsid w:val="00FF6588"/>
    <w:rsid w:val="00FF6C42"/>
    <w:rsid w:val="00FF6DC0"/>
    <w:rsid w:val="00FF6F87"/>
    <w:rsid w:val="00FF6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E35C50"/>
  <w15:chartTrackingRefBased/>
  <w15:docId w15:val="{0E49F2C6-A487-4C7F-BCD6-96200E139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link w:val="Heading4Char"/>
    <w:unhideWhenUsed/>
    <w:qFormat/>
    <w:rsid w:val="00B13E34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36091"/>
    <w:rPr>
      <w:color w:val="0000FF"/>
      <w:u w:val="single"/>
    </w:rPr>
  </w:style>
  <w:style w:type="paragraph" w:styleId="Header">
    <w:name w:val="header"/>
    <w:basedOn w:val="Normal"/>
    <w:link w:val="HeaderChar"/>
    <w:rsid w:val="005D417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D417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F309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3096D"/>
    <w:rPr>
      <w:rFonts w:ascii="Tahoma" w:hAnsi="Tahoma" w:cs="Tahoma"/>
      <w:sz w:val="16"/>
      <w:szCs w:val="16"/>
    </w:rPr>
  </w:style>
  <w:style w:type="character" w:customStyle="1" w:styleId="Heading4Char">
    <w:name w:val="Heading 4 Char"/>
    <w:link w:val="Heading4"/>
    <w:rsid w:val="00B13E34"/>
    <w:rPr>
      <w:b/>
      <w:bCs/>
      <w:sz w:val="24"/>
      <w:szCs w:val="24"/>
    </w:rPr>
  </w:style>
  <w:style w:type="character" w:customStyle="1" w:styleId="HeaderChar">
    <w:name w:val="Header Char"/>
    <w:link w:val="Header"/>
    <w:uiPriority w:val="99"/>
    <w:rsid w:val="00BA35D3"/>
    <w:rPr>
      <w:sz w:val="24"/>
      <w:szCs w:val="24"/>
    </w:rPr>
  </w:style>
  <w:style w:type="table" w:styleId="TableGrid">
    <w:name w:val="Table Grid"/>
    <w:basedOn w:val="TableNormal"/>
    <w:uiPriority w:val="39"/>
    <w:rsid w:val="00BA35D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085622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0F2BD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C5F1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E6A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84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uncc-iacuc@charlotte.edu" TargetMode="Externa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B351EB78FDB48B39289DD70CA192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92590-6896-4285-A28E-61A2F8D3FCFC}"/>
      </w:docPartPr>
      <w:docPartBody>
        <w:p w:rsidR="00396624" w:rsidRDefault="003A137F" w:rsidP="003A137F">
          <w:pPr>
            <w:pStyle w:val="0B351EB78FDB48B39289DD70CA192CD5"/>
          </w:pPr>
          <w:r w:rsidRPr="00613A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137F"/>
    <w:rsid w:val="002511E9"/>
    <w:rsid w:val="00396624"/>
    <w:rsid w:val="003A137F"/>
    <w:rsid w:val="004F7B3D"/>
    <w:rsid w:val="0064540D"/>
    <w:rsid w:val="008E4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137F"/>
    <w:rPr>
      <w:color w:val="808080"/>
    </w:rPr>
  </w:style>
  <w:style w:type="paragraph" w:customStyle="1" w:styleId="0B351EB78FDB48B39289DD70CA192CD5">
    <w:name w:val="0B351EB78FDB48B39289DD70CA192CD5"/>
    <w:rsid w:val="003A13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80</Words>
  <Characters>44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NC Charlotte</Company>
  <LinksUpToDate>false</LinksUpToDate>
  <CharactersWithSpaces>5219</CharactersWithSpaces>
  <SharedDoc>false</SharedDoc>
  <HLinks>
    <vt:vector size="6" baseType="variant">
      <vt:variant>
        <vt:i4>1048690</vt:i4>
      </vt:variant>
      <vt:variant>
        <vt:i4>0</vt:i4>
      </vt:variant>
      <vt:variant>
        <vt:i4>0</vt:i4>
      </vt:variant>
      <vt:variant>
        <vt:i4>5</vt:i4>
      </vt:variant>
      <vt:variant>
        <vt:lpwstr>mailto:uncc-iacuc@unc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stone16</dc:creator>
  <cp:keywords/>
  <dc:description/>
  <cp:lastModifiedBy>Mary Tomida</cp:lastModifiedBy>
  <cp:revision>3</cp:revision>
  <cp:lastPrinted>2011-05-03T19:54:00Z</cp:lastPrinted>
  <dcterms:created xsi:type="dcterms:W3CDTF">2023-09-15T18:21:00Z</dcterms:created>
  <dcterms:modified xsi:type="dcterms:W3CDTF">2023-11-20T20:03:00Z</dcterms:modified>
</cp:coreProperties>
</file>